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F5209E" w:rsidTr="00F5209E">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F5209E">
              <w:trPr>
                <w:tblCellSpacing w:w="0" w:type="dxa"/>
                <w:jc w:val="center"/>
              </w:trPr>
              <w:tc>
                <w:tcPr>
                  <w:tcW w:w="5000" w:type="pct"/>
                  <w:tcMar>
                    <w:top w:w="0" w:type="dxa"/>
                    <w:left w:w="225" w:type="dxa"/>
                    <w:bottom w:w="105" w:type="dxa"/>
                    <w:right w:w="225" w:type="dxa"/>
                  </w:tcMar>
                  <w:hideMark/>
                </w:tcPr>
                <w:p w:rsidR="00F5209E" w:rsidRDefault="00F5209E"/>
              </w:tc>
            </w:tr>
            <w:tr w:rsidR="00F5209E">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F5209E">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F5209E">
                          <w:trPr>
                            <w:tblCellSpacing w:w="0" w:type="dxa"/>
                            <w:jc w:val="center"/>
                          </w:trPr>
                          <w:tc>
                            <w:tcPr>
                              <w:tcW w:w="5000" w:type="pct"/>
                              <w:tcMar>
                                <w:top w:w="0" w:type="dxa"/>
                                <w:left w:w="135" w:type="dxa"/>
                                <w:bottom w:w="0" w:type="dxa"/>
                                <w:right w:w="135" w:type="dxa"/>
                              </w:tcMar>
                              <w:vAlign w:val="bottom"/>
                              <w:hideMark/>
                            </w:tcPr>
                            <w:p w:rsidR="00F5209E" w:rsidRDefault="00F5209E">
                              <w:pPr>
                                <w:rPr>
                                  <w:sz w:val="20"/>
                                  <w:szCs w:val="20"/>
                                </w:rPr>
                              </w:pPr>
                            </w:p>
                          </w:tc>
                        </w:tr>
                      </w:tbl>
                      <w:p w:rsidR="00F5209E" w:rsidRDefault="00F5209E">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F5209E">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F5209E">
                                <w:trPr>
                                  <w:tblCellSpacing w:w="0" w:type="dxa"/>
                                  <w:jc w:val="right"/>
                                </w:trPr>
                                <w:tc>
                                  <w:tcPr>
                                    <w:tcW w:w="0" w:type="auto"/>
                                    <w:vAlign w:val="bottom"/>
                                    <w:hideMark/>
                                  </w:tcPr>
                                  <w:p w:rsidR="00F5209E" w:rsidRDefault="00F5209E">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3" name="Picture 73"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F5209E">
                                      <w:trPr>
                                        <w:tblCellSpacing w:w="0" w:type="dxa"/>
                                        <w:jc w:val="right"/>
                                      </w:trPr>
                                      <w:tc>
                                        <w:tcPr>
                                          <w:tcW w:w="0" w:type="auto"/>
                                          <w:shd w:val="clear" w:color="auto" w:fill="000000"/>
                                          <w:tcMar>
                                            <w:top w:w="210" w:type="dxa"/>
                                            <w:left w:w="540" w:type="dxa"/>
                                            <w:bottom w:w="0" w:type="dxa"/>
                                            <w:right w:w="540" w:type="dxa"/>
                                          </w:tcMar>
                                          <w:vAlign w:val="bottom"/>
                                          <w:hideMark/>
                                        </w:tcPr>
                                        <w:p w:rsidR="00F5209E" w:rsidRDefault="00F5209E">
                                          <w:pPr>
                                            <w:jc w:val="center"/>
                                            <w:rPr>
                                              <w:rFonts w:ascii="Arial" w:hAnsi="Arial" w:cs="Arial"/>
                                              <w:color w:val="FFFFFF"/>
                                            </w:rPr>
                                          </w:pPr>
                                          <w:r>
                                            <w:rPr>
                                              <w:rFonts w:ascii="Arial" w:hAnsi="Arial" w:cs="Arial"/>
                                              <w:b/>
                                              <w:bCs/>
                                              <w:color w:val="FFFFFF"/>
                                            </w:rPr>
                                            <w:t>Date 3/31/15</w:t>
                                          </w:r>
                                        </w:p>
                                      </w:tc>
                                    </w:tr>
                                  </w:tbl>
                                  <w:p w:rsidR="00F5209E" w:rsidRDefault="00F5209E">
                                    <w:pPr>
                                      <w:jc w:val="right"/>
                                      <w:rPr>
                                        <w:sz w:val="20"/>
                                        <w:szCs w:val="20"/>
                                      </w:rPr>
                                    </w:pPr>
                                  </w:p>
                                </w:tc>
                              </w:tr>
                            </w:tbl>
                            <w:p w:rsidR="00F5209E" w:rsidRDefault="00F5209E">
                              <w:pPr>
                                <w:jc w:val="right"/>
                                <w:rPr>
                                  <w:sz w:val="20"/>
                                  <w:szCs w:val="20"/>
                                </w:rPr>
                              </w:pPr>
                            </w:p>
                          </w:tc>
                        </w:tr>
                      </w:tbl>
                      <w:p w:rsidR="00F5209E" w:rsidRDefault="00F5209E">
                        <w:pPr>
                          <w:jc w:val="right"/>
                          <w:rPr>
                            <w:sz w:val="20"/>
                            <w:szCs w:val="20"/>
                          </w:rPr>
                        </w:pPr>
                      </w:p>
                    </w:tc>
                  </w:tr>
                </w:tbl>
                <w:p w:rsidR="00F5209E" w:rsidRDefault="00F5209E">
                  <w:pPr>
                    <w:jc w:val="center"/>
                    <w:rPr>
                      <w:sz w:val="20"/>
                      <w:szCs w:val="20"/>
                    </w:rPr>
                  </w:pPr>
                </w:p>
              </w:tc>
            </w:tr>
            <w:tr w:rsidR="00F5209E">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F5209E">
                    <w:trPr>
                      <w:tblCellSpacing w:w="0" w:type="dxa"/>
                    </w:trPr>
                    <w:tc>
                      <w:tcPr>
                        <w:tcW w:w="0" w:type="auto"/>
                        <w:hideMark/>
                      </w:tcPr>
                      <w:p w:rsidR="00F5209E" w:rsidRDefault="00F5209E">
                        <w:r>
                          <w:rPr>
                            <w:noProof/>
                          </w:rPr>
                          <w:drawing>
                            <wp:inline distT="0" distB="0" distL="0" distR="0">
                              <wp:extent cx="123825" cy="190500"/>
                              <wp:effectExtent l="0" t="0" r="9525" b="0"/>
                              <wp:docPr id="72" name="Picture 72"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F5209E">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F5209E">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F5209E">
                                      <w:trPr>
                                        <w:tblCellSpacing w:w="0" w:type="dxa"/>
                                      </w:trPr>
                                      <w:tc>
                                        <w:tcPr>
                                          <w:tcW w:w="0" w:type="auto"/>
                                          <w:shd w:val="clear" w:color="auto" w:fill="FFFFFF"/>
                                          <w:hideMark/>
                                        </w:tcPr>
                                        <w:p w:rsidR="00F5209E" w:rsidRDefault="00F5209E">
                                          <w:r>
                                            <w:rPr>
                                              <w:noProof/>
                                            </w:rPr>
                                            <w:drawing>
                                              <wp:inline distT="0" distB="0" distL="0" distR="0">
                                                <wp:extent cx="123825" cy="76200"/>
                                                <wp:effectExtent l="0" t="0" r="9525" b="0"/>
                                                <wp:docPr id="71" name="Picture 71"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F5209E">
                                            <w:trPr>
                                              <w:trHeight w:val="15"/>
                                              <w:tblCellSpacing w:w="0" w:type="dxa"/>
                                              <w:jc w:val="center"/>
                                            </w:trPr>
                                            <w:tc>
                                              <w:tcPr>
                                                <w:tcW w:w="0" w:type="auto"/>
                                                <w:shd w:val="clear" w:color="auto" w:fill="E9E9E9"/>
                                                <w:vAlign w:val="center"/>
                                                <w:hideMark/>
                                              </w:tcPr>
                                              <w:p w:rsidR="00F5209E" w:rsidRDefault="00F5209E"/>
                                            </w:tc>
                                          </w:tr>
                                          <w:tr w:rsidR="00F5209E">
                                            <w:trPr>
                                              <w:trHeight w:val="15"/>
                                              <w:tblCellSpacing w:w="0" w:type="dxa"/>
                                              <w:jc w:val="center"/>
                                            </w:trPr>
                                            <w:tc>
                                              <w:tcPr>
                                                <w:tcW w:w="0" w:type="auto"/>
                                                <w:shd w:val="clear" w:color="auto" w:fill="EDEDED"/>
                                                <w:vAlign w:val="center"/>
                                                <w:hideMark/>
                                              </w:tcPr>
                                              <w:p w:rsidR="00F5209E" w:rsidRDefault="00F5209E">
                                                <w:pPr>
                                                  <w:rPr>
                                                    <w:sz w:val="20"/>
                                                    <w:szCs w:val="20"/>
                                                  </w:rPr>
                                                </w:pPr>
                                              </w:p>
                                            </w:tc>
                                          </w:tr>
                                          <w:tr w:rsidR="00F5209E">
                                            <w:trPr>
                                              <w:trHeight w:val="15"/>
                                              <w:tblCellSpacing w:w="0" w:type="dxa"/>
                                              <w:jc w:val="center"/>
                                            </w:trPr>
                                            <w:tc>
                                              <w:tcPr>
                                                <w:tcW w:w="0" w:type="auto"/>
                                                <w:shd w:val="clear" w:color="auto" w:fill="F1F1F1"/>
                                                <w:vAlign w:val="center"/>
                                                <w:hideMark/>
                                              </w:tcPr>
                                              <w:p w:rsidR="00F5209E" w:rsidRDefault="00F5209E">
                                                <w:pPr>
                                                  <w:rPr>
                                                    <w:sz w:val="20"/>
                                                    <w:szCs w:val="20"/>
                                                  </w:rPr>
                                                </w:pPr>
                                              </w:p>
                                            </w:tc>
                                          </w:tr>
                                          <w:tr w:rsidR="00F5209E">
                                            <w:trPr>
                                              <w:trHeight w:val="15"/>
                                              <w:tblCellSpacing w:w="0" w:type="dxa"/>
                                              <w:jc w:val="center"/>
                                            </w:trPr>
                                            <w:tc>
                                              <w:tcPr>
                                                <w:tcW w:w="0" w:type="auto"/>
                                                <w:shd w:val="clear" w:color="auto" w:fill="F6F6F6"/>
                                                <w:vAlign w:val="center"/>
                                                <w:hideMark/>
                                              </w:tcPr>
                                              <w:p w:rsidR="00F5209E" w:rsidRDefault="00F5209E">
                                                <w:pPr>
                                                  <w:rPr>
                                                    <w:sz w:val="20"/>
                                                    <w:szCs w:val="20"/>
                                                  </w:rPr>
                                                </w:pPr>
                                              </w:p>
                                            </w:tc>
                                          </w:tr>
                                          <w:tr w:rsidR="00F5209E">
                                            <w:trPr>
                                              <w:trHeight w:val="15"/>
                                              <w:tblCellSpacing w:w="0" w:type="dxa"/>
                                              <w:jc w:val="center"/>
                                            </w:trPr>
                                            <w:tc>
                                              <w:tcPr>
                                                <w:tcW w:w="0" w:type="auto"/>
                                                <w:shd w:val="clear" w:color="auto" w:fill="F9F9F9"/>
                                                <w:vAlign w:val="center"/>
                                                <w:hideMark/>
                                              </w:tcPr>
                                              <w:p w:rsidR="00F5209E" w:rsidRDefault="00F5209E">
                                                <w:pPr>
                                                  <w:rPr>
                                                    <w:sz w:val="20"/>
                                                    <w:szCs w:val="20"/>
                                                  </w:rPr>
                                                </w:pPr>
                                              </w:p>
                                            </w:tc>
                                          </w:tr>
                                          <w:tr w:rsidR="00F5209E">
                                            <w:trPr>
                                              <w:trHeight w:val="15"/>
                                              <w:tblCellSpacing w:w="0" w:type="dxa"/>
                                              <w:jc w:val="center"/>
                                            </w:trPr>
                                            <w:tc>
                                              <w:tcPr>
                                                <w:tcW w:w="0" w:type="auto"/>
                                                <w:shd w:val="clear" w:color="auto" w:fill="FCFCFC"/>
                                                <w:vAlign w:val="center"/>
                                                <w:hideMark/>
                                              </w:tcPr>
                                              <w:p w:rsidR="00F5209E" w:rsidRDefault="00F5209E">
                                                <w:pPr>
                                                  <w:rPr>
                                                    <w:sz w:val="20"/>
                                                    <w:szCs w:val="20"/>
                                                  </w:rPr>
                                                </w:pPr>
                                              </w:p>
                                            </w:tc>
                                          </w:tr>
                                          <w:tr w:rsidR="00F5209E">
                                            <w:trPr>
                                              <w:trHeight w:val="15"/>
                                              <w:tblCellSpacing w:w="0" w:type="dxa"/>
                                              <w:jc w:val="center"/>
                                            </w:trPr>
                                            <w:tc>
                                              <w:tcPr>
                                                <w:tcW w:w="0" w:type="auto"/>
                                                <w:shd w:val="clear" w:color="auto" w:fill="FDFDFD"/>
                                                <w:vAlign w:val="center"/>
                                                <w:hideMark/>
                                              </w:tcPr>
                                              <w:p w:rsidR="00F5209E" w:rsidRDefault="00F5209E">
                                                <w:pPr>
                                                  <w:rPr>
                                                    <w:sz w:val="20"/>
                                                    <w:szCs w:val="20"/>
                                                  </w:rPr>
                                                </w:pPr>
                                              </w:p>
                                            </w:tc>
                                          </w:tr>
                                          <w:tr w:rsidR="00F5209E">
                                            <w:trPr>
                                              <w:trHeight w:val="15"/>
                                              <w:tblCellSpacing w:w="0" w:type="dxa"/>
                                              <w:jc w:val="center"/>
                                            </w:trPr>
                                            <w:tc>
                                              <w:tcPr>
                                                <w:tcW w:w="0" w:type="auto"/>
                                                <w:shd w:val="clear" w:color="auto" w:fill="FEFEFE"/>
                                                <w:vAlign w:val="center"/>
                                                <w:hideMark/>
                                              </w:tcPr>
                                              <w:p w:rsidR="00F5209E" w:rsidRDefault="00F5209E">
                                                <w:pPr>
                                                  <w:rPr>
                                                    <w:sz w:val="20"/>
                                                    <w:szCs w:val="20"/>
                                                  </w:rPr>
                                                </w:pPr>
                                              </w:p>
                                            </w:tc>
                                          </w:tr>
                                        </w:tbl>
                                        <w:p w:rsidR="00F5209E" w:rsidRDefault="00F5209E">
                                          <w:pPr>
                                            <w:jc w:val="center"/>
                                            <w:rPr>
                                              <w:sz w:val="20"/>
                                              <w:szCs w:val="20"/>
                                            </w:rPr>
                                          </w:pPr>
                                        </w:p>
                                      </w:tc>
                                      <w:tc>
                                        <w:tcPr>
                                          <w:tcW w:w="0" w:type="auto"/>
                                          <w:shd w:val="clear" w:color="auto" w:fill="FFFFFF"/>
                                          <w:hideMark/>
                                        </w:tcPr>
                                        <w:p w:rsidR="00F5209E" w:rsidRDefault="00F5209E">
                                          <w:r>
                                            <w:rPr>
                                              <w:noProof/>
                                            </w:rPr>
                                            <w:drawing>
                                              <wp:inline distT="0" distB="0" distL="0" distR="0">
                                                <wp:extent cx="123825" cy="76200"/>
                                                <wp:effectExtent l="0" t="0" r="9525" b="0"/>
                                                <wp:docPr id="70" name="Picture 70"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sz w:val="20"/>
                                  <w:szCs w:val="20"/>
                                </w:rPr>
                              </w:pPr>
                            </w:p>
                          </w:tc>
                        </w:tr>
                      </w:tbl>
                      <w:p w:rsidR="00F5209E" w:rsidRDefault="00F5209E">
                        <w:pPr>
                          <w:jc w:val="center"/>
                          <w:rPr>
                            <w:sz w:val="20"/>
                            <w:szCs w:val="20"/>
                          </w:rPr>
                        </w:pPr>
                      </w:p>
                    </w:tc>
                    <w:tc>
                      <w:tcPr>
                        <w:tcW w:w="0" w:type="auto"/>
                        <w:hideMark/>
                      </w:tcPr>
                      <w:p w:rsidR="00F5209E" w:rsidRDefault="00F5209E">
                        <w:r>
                          <w:rPr>
                            <w:noProof/>
                          </w:rPr>
                          <w:drawing>
                            <wp:inline distT="0" distB="0" distL="0" distR="0">
                              <wp:extent cx="123825" cy="190500"/>
                              <wp:effectExtent l="0" t="0" r="9525" b="0"/>
                              <wp:docPr id="69" name="Picture 69"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F5209E" w:rsidRDefault="00F5209E">
                  <w:pPr>
                    <w:rPr>
                      <w:sz w:val="20"/>
                      <w:szCs w:val="20"/>
                    </w:rPr>
                  </w:pPr>
                </w:p>
              </w:tc>
            </w:tr>
            <w:tr w:rsidR="00F5209E">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F5209E">
                    <w:trPr>
                      <w:tblCellSpacing w:w="0" w:type="dxa"/>
                      <w:jc w:val="center"/>
                    </w:trPr>
                    <w:tc>
                      <w:tcPr>
                        <w:tcW w:w="0" w:type="auto"/>
                        <w:shd w:val="clear" w:color="auto" w:fill="F7F7F7"/>
                        <w:vAlign w:val="bottom"/>
                        <w:hideMark/>
                      </w:tcPr>
                      <w:p w:rsidR="00F5209E" w:rsidRDefault="00F5209E">
                        <w:r>
                          <w:rPr>
                            <w:noProof/>
                          </w:rPr>
                          <w:drawing>
                            <wp:inline distT="0" distB="0" distL="0" distR="0">
                              <wp:extent cx="28575" cy="342900"/>
                              <wp:effectExtent l="0" t="0" r="9525" b="0"/>
                              <wp:docPr id="68" name="Picture 68"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F5209E" w:rsidRDefault="00F5209E">
                        <w:r>
                          <w:rPr>
                            <w:noProof/>
                          </w:rPr>
                          <w:drawing>
                            <wp:inline distT="0" distB="0" distL="0" distR="0">
                              <wp:extent cx="19050" cy="342900"/>
                              <wp:effectExtent l="0" t="0" r="0" b="0"/>
                              <wp:docPr id="67" name="Picture 67"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F5209E" w:rsidRDefault="00F5209E">
                        <w:r>
                          <w:rPr>
                            <w:noProof/>
                          </w:rPr>
                          <w:drawing>
                            <wp:inline distT="0" distB="0" distL="0" distR="0">
                              <wp:extent cx="9525" cy="342900"/>
                              <wp:effectExtent l="0" t="0" r="9525" b="0"/>
                              <wp:docPr id="66" name="Picture 66"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F5209E" w:rsidRDefault="00F5209E">
                        <w:r>
                          <w:rPr>
                            <w:noProof/>
                          </w:rPr>
                          <w:drawing>
                            <wp:inline distT="0" distB="0" distL="0" distR="0">
                              <wp:extent cx="9525" cy="342900"/>
                              <wp:effectExtent l="0" t="0" r="9525" b="0"/>
                              <wp:docPr id="65" name="Picture 65"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F5209E" w:rsidRDefault="00F5209E">
                        <w:r>
                          <w:rPr>
                            <w:noProof/>
                          </w:rPr>
                          <w:drawing>
                            <wp:inline distT="0" distB="0" distL="0" distR="0">
                              <wp:extent cx="9525" cy="342900"/>
                              <wp:effectExtent l="0" t="0" r="9525" b="0"/>
                              <wp:docPr id="64" name="Picture 64"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F5209E" w:rsidRDefault="00F5209E">
                        <w:r>
                          <w:rPr>
                            <w:noProof/>
                          </w:rPr>
                          <w:drawing>
                            <wp:inline distT="0" distB="0" distL="0" distR="0">
                              <wp:extent cx="9525" cy="342900"/>
                              <wp:effectExtent l="0" t="0" r="9525" b="0"/>
                              <wp:docPr id="63" name="Picture 63"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F5209E" w:rsidRDefault="00F5209E">
                        <w:r>
                          <w:rPr>
                            <w:noProof/>
                          </w:rPr>
                          <w:drawing>
                            <wp:inline distT="0" distB="0" distL="0" distR="0">
                              <wp:extent cx="9525" cy="342900"/>
                              <wp:effectExtent l="0" t="0" r="9525" b="0"/>
                              <wp:docPr id="62" name="Picture 62"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F5209E" w:rsidRDefault="00F5209E">
                        <w:r>
                          <w:rPr>
                            <w:noProof/>
                          </w:rPr>
                          <w:drawing>
                            <wp:inline distT="0" distB="0" distL="0" distR="0">
                              <wp:extent cx="9525" cy="342900"/>
                              <wp:effectExtent l="0" t="0" r="9525" b="0"/>
                              <wp:docPr id="61" name="Picture 61"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F5209E" w:rsidRDefault="00F5209E">
                        <w:r>
                          <w:rPr>
                            <w:noProof/>
                          </w:rPr>
                          <w:drawing>
                            <wp:inline distT="0" distB="0" distL="0" distR="0">
                              <wp:extent cx="9525" cy="342900"/>
                              <wp:effectExtent l="0" t="0" r="9525" b="0"/>
                              <wp:docPr id="60" name="Picture 60"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F5209E" w:rsidRDefault="00F5209E">
                        <w:r>
                          <w:rPr>
                            <w:noProof/>
                          </w:rPr>
                          <w:drawing>
                            <wp:inline distT="0" distB="0" distL="0" distR="0">
                              <wp:extent cx="9525" cy="342900"/>
                              <wp:effectExtent l="0" t="0" r="9525" b="0"/>
                              <wp:docPr id="59" name="Picture 59"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F5209E">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0" w:type="dxa"/>
                                            <w:left w:w="540" w:type="dxa"/>
                                            <w:bottom w:w="0" w:type="dxa"/>
                                            <w:right w:w="540" w:type="dxa"/>
                                          </w:tcMar>
                                          <w:vAlign w:val="bottom"/>
                                          <w:hideMark/>
                                        </w:tcPr>
                                        <w:p w:rsidR="00F5209E" w:rsidRDefault="00F5209E">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8" name="Picture 58"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209E">
                                            <w:trPr>
                                              <w:trHeight w:val="15"/>
                                              <w:tblCellSpacing w:w="0" w:type="dxa"/>
                                            </w:trPr>
                                            <w:tc>
                                              <w:tcPr>
                                                <w:tcW w:w="0" w:type="auto"/>
                                                <w:shd w:val="clear" w:color="auto" w:fill="0A74DB"/>
                                                <w:tcMar>
                                                  <w:top w:w="0" w:type="dxa"/>
                                                  <w:left w:w="0" w:type="dxa"/>
                                                  <w:bottom w:w="75" w:type="dxa"/>
                                                  <w:right w:w="0" w:type="dxa"/>
                                                </w:tcMar>
                                                <w:vAlign w:val="center"/>
                                                <w:hideMark/>
                                              </w:tcPr>
                                              <w:p w:rsidR="00F5209E" w:rsidRDefault="00F5209E">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0" w:type="dxa"/>
                                            <w:left w:w="540" w:type="dxa"/>
                                            <w:bottom w:w="0" w:type="dxa"/>
                                            <w:right w:w="540" w:type="dxa"/>
                                          </w:tcMar>
                                          <w:vAlign w:val="bottom"/>
                                          <w:hideMark/>
                                        </w:tcPr>
                                        <w:p w:rsidR="00F5209E" w:rsidRDefault="00F5209E">
                                          <w:pPr>
                                            <w:jc w:val="center"/>
                                            <w:rPr>
                                              <w:rFonts w:ascii="Georgia" w:hAnsi="Georgia" w:cs="Arial"/>
                                              <w:color w:val="000090"/>
                                              <w:sz w:val="36"/>
                                              <w:szCs w:val="36"/>
                                            </w:rPr>
                                          </w:pPr>
                                          <w:r>
                                            <w:rPr>
                                              <w:rFonts w:ascii="Georgia" w:hAnsi="Georgia" w:cs="Arial"/>
                                              <w:color w:val="000090"/>
                                              <w:sz w:val="36"/>
                                              <w:szCs w:val="36"/>
                                            </w:rPr>
                                            <w:t>  </w:t>
                                          </w:r>
                                        </w:p>
                                        <w:p w:rsidR="00F5209E" w:rsidRDefault="00F5209E">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F5209E" w:rsidRDefault="00F5209E">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F5209E" w:rsidRDefault="00F5209E">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tcMar>
                                                  <w:top w:w="0" w:type="dxa"/>
                                                  <w:left w:w="0" w:type="dxa"/>
                                                  <w:bottom w:w="15" w:type="dxa"/>
                                                  <w:right w:w="0" w:type="dxa"/>
                                                </w:tcMar>
                                                <w:vAlign w:val="center"/>
                                                <w:hideMark/>
                                              </w:tcPr>
                                              <w:p w:rsidR="00F5209E" w:rsidRDefault="00F5209E">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hideMark/>
                                        </w:tcPr>
                                        <w:p w:rsidR="00F5209E" w:rsidRDefault="00F5209E">
                                          <w:pPr>
                                            <w:ind w:left="720"/>
                                            <w:jc w:val="center"/>
                                            <w:rPr>
                                              <w:rFonts w:ascii="Arial" w:hAnsi="Arial" w:cs="Arial"/>
                                              <w:color w:val="000000"/>
                                              <w:sz w:val="28"/>
                                              <w:szCs w:val="28"/>
                                            </w:rPr>
                                          </w:pPr>
                                          <w:r>
                                            <w:rPr>
                                              <w:rStyle w:val="Strong"/>
                                              <w:rFonts w:ascii="Arial" w:hAnsi="Arial" w:cs="Arial"/>
                                              <w:color w:val="000000"/>
                                              <w:sz w:val="28"/>
                                              <w:szCs w:val="28"/>
                                            </w:rPr>
                                            <w:t>3/31/15</w:t>
                                          </w:r>
                                        </w:p>
                                        <w:p w:rsidR="00F5209E" w:rsidRDefault="00F5209E">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F5209E" w:rsidRDefault="00F5209E">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F5209E" w:rsidRDefault="00F5209E">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F5209E" w:rsidRDefault="00F5209E">
                                          <w:pPr>
                                            <w:spacing w:after="240"/>
                                            <w:ind w:left="1440"/>
                                            <w:rPr>
                                              <w:rFonts w:ascii="Arial" w:hAnsi="Arial" w:cs="Arial"/>
                                              <w:color w:val="000000"/>
                                            </w:rPr>
                                          </w:pPr>
                                          <w:hyperlink r:id="rId23" w:tgtFrame="_new" w:history="1">
                                            <w:r>
                                              <w:rPr>
                                                <w:rStyle w:val="Hyperlink"/>
                                                <w:rFonts w:ascii="Arial" w:hAnsi="Arial" w:cs="Arial"/>
                                                <w:color w:val="000000"/>
                                              </w:rPr>
                                              <w:t xml:space="preserve">West hopes for a breakthrough as deadline arrives with Iran </w:t>
                                            </w:r>
                                          </w:hyperlink>
                                        </w:p>
                                        <w:p w:rsidR="00F5209E" w:rsidRDefault="00F5209E">
                                          <w:pPr>
                                            <w:spacing w:after="240"/>
                                            <w:ind w:left="1440"/>
                                            <w:rPr>
                                              <w:rFonts w:ascii="Arial" w:hAnsi="Arial" w:cs="Arial"/>
                                              <w:color w:val="000000"/>
                                            </w:rPr>
                                          </w:pPr>
                                          <w:hyperlink r:id="rId24" w:tgtFrame="_new" w:history="1">
                                            <w:r>
                                              <w:rPr>
                                                <w:rStyle w:val="Hyperlink"/>
                                                <w:rFonts w:ascii="Arial" w:hAnsi="Arial" w:cs="Arial"/>
                                                <w:color w:val="000000"/>
                                              </w:rPr>
                                              <w:t>Obama faces enormous stakes as Iran talks go down to wire</w:t>
                                            </w:r>
                                          </w:hyperlink>
                                        </w:p>
                                        <w:p w:rsidR="00F5209E" w:rsidRDefault="00F5209E">
                                          <w:pPr>
                                            <w:spacing w:after="240"/>
                                            <w:ind w:left="1440"/>
                                            <w:rPr>
                                              <w:rFonts w:ascii="Arial" w:hAnsi="Arial" w:cs="Arial"/>
                                              <w:color w:val="000000"/>
                                            </w:rPr>
                                          </w:pPr>
                                          <w:hyperlink r:id="rId25" w:tgtFrame="_new" w:history="1">
                                            <w:r>
                                              <w:rPr>
                                                <w:rStyle w:val="Hyperlink"/>
                                                <w:rFonts w:ascii="Arial" w:hAnsi="Arial" w:cs="Arial"/>
                                                <w:color w:val="000000"/>
                                              </w:rPr>
                                              <w:t>Poll: Clear majority supports nuclear deal with Iran</w:t>
                                            </w:r>
                                          </w:hyperlink>
                                        </w:p>
                                        <w:p w:rsidR="00F5209E" w:rsidRDefault="00F5209E">
                                          <w:pPr>
                                            <w:spacing w:after="240"/>
                                            <w:ind w:left="1440"/>
                                            <w:rPr>
                                              <w:rFonts w:ascii="Arial" w:hAnsi="Arial" w:cs="Arial"/>
                                              <w:color w:val="000000"/>
                                            </w:rPr>
                                          </w:pPr>
                                          <w:hyperlink r:id="rId26" w:tgtFrame="_new" w:history="1">
                                            <w:r>
                                              <w:rPr>
                                                <w:rStyle w:val="Hyperlink"/>
                                                <w:rFonts w:ascii="Arial" w:hAnsi="Arial" w:cs="Arial"/>
                                                <w:color w:val="000000"/>
                                              </w:rPr>
                                              <w:t>Oil extends losses as deadline for Iran nuclear deal looms</w:t>
                                            </w:r>
                                          </w:hyperlink>
                                        </w:p>
                                        <w:p w:rsidR="00F5209E" w:rsidRDefault="00F5209E">
                                          <w:pPr>
                                            <w:spacing w:after="240"/>
                                            <w:ind w:left="1440"/>
                                            <w:rPr>
                                              <w:rFonts w:ascii="Arial" w:hAnsi="Arial" w:cs="Arial"/>
                                              <w:color w:val="000000"/>
                                            </w:rPr>
                                          </w:pPr>
                                          <w:hyperlink r:id="rId27" w:tgtFrame="_new" w:history="1">
                                            <w:r>
                                              <w:rPr>
                                                <w:rStyle w:val="Hyperlink"/>
                                                <w:rFonts w:ascii="Arial" w:hAnsi="Arial" w:cs="Arial"/>
                                                <w:color w:val="000000"/>
                                              </w:rPr>
                                              <w:t>Why Saudis Could Let Crude Oil Drop to $25</w:t>
                                            </w:r>
                                          </w:hyperlink>
                                        </w:p>
                                        <w:p w:rsidR="00F5209E" w:rsidRDefault="00F5209E">
                                          <w:pPr>
                                            <w:spacing w:after="240"/>
                                            <w:ind w:left="1440"/>
                                            <w:rPr>
                                              <w:rFonts w:ascii="Arial" w:hAnsi="Arial" w:cs="Arial"/>
                                              <w:color w:val="000000"/>
                                            </w:rPr>
                                          </w:pPr>
                                          <w:hyperlink r:id="rId28" w:tgtFrame="_new" w:history="1">
                                            <w:r>
                                              <w:rPr>
                                                <w:rStyle w:val="Hyperlink"/>
                                                <w:rFonts w:ascii="Arial" w:hAnsi="Arial" w:cs="Arial"/>
                                                <w:color w:val="000000"/>
                                              </w:rPr>
                                              <w:t xml:space="preserve">Sources: US may push renewed discussion of the Saudi peace initiative </w:t>
                                            </w:r>
                                          </w:hyperlink>
                                        </w:p>
                                        <w:p w:rsidR="00F5209E" w:rsidRDefault="00F5209E">
                                          <w:pPr>
                                            <w:spacing w:after="240"/>
                                            <w:ind w:left="1440"/>
                                            <w:rPr>
                                              <w:rFonts w:ascii="Arial" w:hAnsi="Arial" w:cs="Arial"/>
                                              <w:color w:val="000000"/>
                                            </w:rPr>
                                          </w:pPr>
                                          <w:hyperlink r:id="rId29" w:tgtFrame="_new" w:history="1">
                                            <w:r>
                                              <w:rPr>
                                                <w:rStyle w:val="Hyperlink"/>
                                                <w:rFonts w:ascii="Arial" w:hAnsi="Arial" w:cs="Arial"/>
                                                <w:color w:val="000000"/>
                                              </w:rPr>
                                              <w:t xml:space="preserve">Senior official: Pakistan troops will join Saudi coalition against Yemeni rebels </w:t>
                                            </w:r>
                                          </w:hyperlink>
                                        </w:p>
                                        <w:p w:rsidR="00F5209E" w:rsidRDefault="00F5209E">
                                          <w:pPr>
                                            <w:spacing w:after="240"/>
                                            <w:ind w:left="1440"/>
                                            <w:rPr>
                                              <w:rFonts w:ascii="Arial" w:hAnsi="Arial" w:cs="Arial"/>
                                              <w:color w:val="000000"/>
                                            </w:rPr>
                                          </w:pPr>
                                          <w:hyperlink r:id="rId30" w:tgtFrame="_new" w:history="1">
                                            <w:r>
                                              <w:rPr>
                                                <w:rStyle w:val="Hyperlink"/>
                                                <w:rFonts w:ascii="Arial" w:hAnsi="Arial" w:cs="Arial"/>
                                                <w:color w:val="000000"/>
                                              </w:rPr>
                                              <w:t>Yemen crisis: Dozens killed by 'air strike' near refugee camp</w:t>
                                            </w:r>
                                          </w:hyperlink>
                                        </w:p>
                                        <w:p w:rsidR="00F5209E" w:rsidRDefault="00F5209E">
                                          <w:pPr>
                                            <w:spacing w:after="240"/>
                                            <w:ind w:left="1440"/>
                                            <w:rPr>
                                              <w:rFonts w:ascii="Arial" w:hAnsi="Arial" w:cs="Arial"/>
                                              <w:color w:val="000000"/>
                                            </w:rPr>
                                          </w:pPr>
                                          <w:hyperlink r:id="rId31" w:tgtFrame="_new" w:history="1">
                                            <w:r>
                                              <w:rPr>
                                                <w:rStyle w:val="Hyperlink"/>
                                                <w:rFonts w:ascii="Arial" w:hAnsi="Arial" w:cs="Arial"/>
                                                <w:color w:val="000000"/>
                                              </w:rPr>
                                              <w:t>Airstrike on Yemen refugee camp could portend Saudi ground incursion</w:t>
                                            </w:r>
                                          </w:hyperlink>
                                        </w:p>
                                        <w:p w:rsidR="00F5209E" w:rsidRDefault="00F5209E">
                                          <w:pPr>
                                            <w:spacing w:after="240"/>
                                            <w:ind w:left="1440"/>
                                            <w:rPr>
                                              <w:rFonts w:ascii="Arial" w:hAnsi="Arial" w:cs="Arial"/>
                                              <w:color w:val="000000"/>
                                            </w:rPr>
                                          </w:pPr>
                                          <w:hyperlink r:id="rId32" w:tgtFrame="_new" w:history="1">
                                            <w:r>
                                              <w:rPr>
                                                <w:rStyle w:val="Hyperlink"/>
                                                <w:rFonts w:ascii="Arial" w:hAnsi="Arial" w:cs="Arial"/>
                                                <w:color w:val="000000"/>
                                              </w:rPr>
                                              <w:t xml:space="preserve">UN Secretary General troubled by Iraq abuse claims, warns of refugee crisis </w:t>
                                            </w:r>
                                          </w:hyperlink>
                                        </w:p>
                                        <w:p w:rsidR="00F5209E" w:rsidRDefault="00F5209E">
                                          <w:pPr>
                                            <w:spacing w:after="240"/>
                                            <w:ind w:left="1440"/>
                                            <w:rPr>
                                              <w:rFonts w:ascii="Arial" w:hAnsi="Arial" w:cs="Arial"/>
                                              <w:color w:val="000000"/>
                                            </w:rPr>
                                          </w:pPr>
                                          <w:hyperlink r:id="rId33" w:tgtFrame="_new" w:history="1">
                                            <w:r>
                                              <w:rPr>
                                                <w:rStyle w:val="Hyperlink"/>
                                                <w:rFonts w:ascii="Arial" w:hAnsi="Arial" w:cs="Arial"/>
                                                <w:color w:val="000000"/>
                                              </w:rPr>
                                              <w:t xml:space="preserve">Syrian military source alleges Turkish role in </w:t>
                                            </w:r>
                                            <w:proofErr w:type="spellStart"/>
                                            <w:r>
                                              <w:rPr>
                                                <w:rStyle w:val="Hyperlink"/>
                                                <w:rFonts w:ascii="Arial" w:hAnsi="Arial" w:cs="Arial"/>
                                                <w:color w:val="000000"/>
                                              </w:rPr>
                                              <w:t>Idlib</w:t>
                                            </w:r>
                                            <w:proofErr w:type="spellEnd"/>
                                            <w:r>
                                              <w:rPr>
                                                <w:rStyle w:val="Hyperlink"/>
                                                <w:rFonts w:ascii="Arial" w:hAnsi="Arial" w:cs="Arial"/>
                                                <w:color w:val="000000"/>
                                              </w:rPr>
                                              <w:t xml:space="preserve"> offensive </w:t>
                                            </w:r>
                                          </w:hyperlink>
                                        </w:p>
                                        <w:p w:rsidR="00F5209E" w:rsidRDefault="00F5209E">
                                          <w:pPr>
                                            <w:spacing w:after="240"/>
                                            <w:ind w:left="1440"/>
                                            <w:rPr>
                                              <w:rFonts w:ascii="Arial" w:hAnsi="Arial" w:cs="Arial"/>
                                              <w:color w:val="000000"/>
                                            </w:rPr>
                                          </w:pPr>
                                          <w:hyperlink r:id="rId34" w:tgtFrame="_new" w:history="1">
                                            <w:r>
                                              <w:rPr>
                                                <w:rStyle w:val="Hyperlink"/>
                                                <w:rFonts w:ascii="Arial" w:hAnsi="Arial" w:cs="Arial"/>
                                                <w:color w:val="000000"/>
                                              </w:rPr>
                                              <w:t>Islamic State group beheads 8 Shiites in Syria's Hama</w:t>
                                            </w:r>
                                          </w:hyperlink>
                                        </w:p>
                                        <w:p w:rsidR="00F5209E" w:rsidRDefault="00F5209E">
                                          <w:pPr>
                                            <w:spacing w:after="240"/>
                                            <w:ind w:left="1440"/>
                                            <w:rPr>
                                              <w:rFonts w:ascii="Arial" w:hAnsi="Arial" w:cs="Arial"/>
                                              <w:color w:val="000000"/>
                                            </w:rPr>
                                          </w:pPr>
                                          <w:hyperlink r:id="rId35" w:tgtFrame="_new" w:history="1">
                                            <w:r>
                                              <w:rPr>
                                                <w:rStyle w:val="Hyperlink"/>
                                                <w:rFonts w:ascii="Arial" w:hAnsi="Arial" w:cs="Arial"/>
                                                <w:color w:val="000000"/>
                                              </w:rPr>
                                              <w:t>Commencing jihad: ISIS tweets photos of military 'graduation'</w:t>
                                            </w:r>
                                          </w:hyperlink>
                                        </w:p>
                                        <w:p w:rsidR="00F5209E" w:rsidRDefault="00F5209E">
                                          <w:pPr>
                                            <w:spacing w:after="240"/>
                                            <w:ind w:left="1440"/>
                                            <w:rPr>
                                              <w:rFonts w:ascii="Arial" w:hAnsi="Arial" w:cs="Arial"/>
                                              <w:color w:val="000000"/>
                                            </w:rPr>
                                          </w:pPr>
                                          <w:hyperlink r:id="rId36" w:tgtFrame="_new" w:history="1">
                                            <w:r>
                                              <w:rPr>
                                                <w:rStyle w:val="Hyperlink"/>
                                                <w:rFonts w:ascii="Arial" w:hAnsi="Arial" w:cs="Arial"/>
                                                <w:color w:val="000000"/>
                                              </w:rPr>
                                              <w:t>Iran says US drone kills 2 advisers in Iraq; US denies claim</w:t>
                                            </w:r>
                                          </w:hyperlink>
                                        </w:p>
                                        <w:p w:rsidR="00F5209E" w:rsidRDefault="00F5209E">
                                          <w:pPr>
                                            <w:spacing w:after="240"/>
                                            <w:ind w:left="1440"/>
                                            <w:rPr>
                                              <w:rFonts w:ascii="Arial" w:hAnsi="Arial" w:cs="Arial"/>
                                              <w:color w:val="000000"/>
                                            </w:rPr>
                                          </w:pPr>
                                          <w:hyperlink r:id="rId37" w:tgtFrame="_new" w:history="1">
                                            <w:r>
                                              <w:rPr>
                                                <w:rStyle w:val="Hyperlink"/>
                                                <w:rFonts w:ascii="Arial" w:hAnsi="Arial" w:cs="Arial"/>
                                                <w:color w:val="000000"/>
                                              </w:rPr>
                                              <w:t>UK Columnist: 'Israel Now More Wicked and Dangerous Than Hamas'</w:t>
                                            </w:r>
                                          </w:hyperlink>
                                        </w:p>
                                        <w:p w:rsidR="00F5209E" w:rsidRDefault="00F5209E">
                                          <w:pPr>
                                            <w:spacing w:after="240"/>
                                            <w:ind w:left="1440"/>
                                            <w:rPr>
                                              <w:rFonts w:ascii="Arial" w:hAnsi="Arial" w:cs="Arial"/>
                                              <w:color w:val="000000"/>
                                            </w:rPr>
                                          </w:pPr>
                                          <w:hyperlink r:id="rId38" w:tgtFrame="_new" w:history="1">
                                            <w:r>
                                              <w:rPr>
                                                <w:rStyle w:val="Hyperlink"/>
                                                <w:rFonts w:ascii="Arial" w:hAnsi="Arial" w:cs="Arial"/>
                                                <w:color w:val="000000"/>
                                              </w:rPr>
                                              <w:t>Palestinians join ICC with Israelis in sights</w:t>
                                            </w:r>
                                          </w:hyperlink>
                                        </w:p>
                                        <w:p w:rsidR="00F5209E" w:rsidRDefault="00F5209E">
                                          <w:pPr>
                                            <w:spacing w:after="240"/>
                                            <w:ind w:left="1440"/>
                                            <w:rPr>
                                              <w:rFonts w:ascii="Arial" w:hAnsi="Arial" w:cs="Arial"/>
                                              <w:color w:val="000000"/>
                                            </w:rPr>
                                          </w:pPr>
                                          <w:hyperlink r:id="rId39" w:tgtFrame="_new" w:history="1">
                                            <w:r>
                                              <w:rPr>
                                                <w:rStyle w:val="Hyperlink"/>
                                                <w:rFonts w:ascii="Arial" w:hAnsi="Arial" w:cs="Arial"/>
                                                <w:color w:val="000000"/>
                                              </w:rPr>
                                              <w:t xml:space="preserve">PLO member accuses Israel of war crimes over </w:t>
                                            </w:r>
                                            <w:proofErr w:type="spellStart"/>
                                            <w:r>
                                              <w:rPr>
                                                <w:rStyle w:val="Hyperlink"/>
                                                <w:rFonts w:ascii="Arial" w:hAnsi="Arial" w:cs="Arial"/>
                                                <w:color w:val="000000"/>
                                              </w:rPr>
                                              <w:t>Har</w:t>
                                            </w:r>
                                            <w:proofErr w:type="spellEnd"/>
                                            <w:r>
                                              <w:rPr>
                                                <w:rStyle w:val="Hyperlink"/>
                                                <w:rFonts w:ascii="Arial" w:hAnsi="Arial" w:cs="Arial"/>
                                                <w:color w:val="000000"/>
                                              </w:rPr>
                                              <w:t xml:space="preserve"> </w:t>
                                            </w:r>
                                            <w:proofErr w:type="spellStart"/>
                                            <w:r>
                                              <w:rPr>
                                                <w:rStyle w:val="Hyperlink"/>
                                                <w:rFonts w:ascii="Arial" w:hAnsi="Arial" w:cs="Arial"/>
                                                <w:color w:val="000000"/>
                                              </w:rPr>
                                              <w:t>Homa</w:t>
                                            </w:r>
                                            <w:proofErr w:type="spellEnd"/>
                                            <w:r>
                                              <w:rPr>
                                                <w:rStyle w:val="Hyperlink"/>
                                                <w:rFonts w:ascii="Arial" w:hAnsi="Arial" w:cs="Arial"/>
                                                <w:color w:val="000000"/>
                                              </w:rPr>
                                              <w:t xml:space="preserve"> </w:t>
                                            </w:r>
                                          </w:hyperlink>
                                        </w:p>
                                        <w:p w:rsidR="00F5209E" w:rsidRDefault="00F5209E">
                                          <w:pPr>
                                            <w:spacing w:after="240"/>
                                            <w:ind w:left="1440"/>
                                            <w:rPr>
                                              <w:rFonts w:ascii="Arial" w:hAnsi="Arial" w:cs="Arial"/>
                                              <w:color w:val="000000"/>
                                            </w:rPr>
                                          </w:pPr>
                                          <w:hyperlink r:id="rId40" w:tgtFrame="_new" w:history="1">
                                            <w:r>
                                              <w:rPr>
                                                <w:rStyle w:val="Hyperlink"/>
                                                <w:rFonts w:ascii="Arial" w:hAnsi="Arial" w:cs="Arial"/>
                                                <w:color w:val="000000"/>
                                              </w:rPr>
                                              <w:t xml:space="preserve">Israeli Arabs mark 39th Land Day with protests </w:t>
                                            </w:r>
                                          </w:hyperlink>
                                        </w:p>
                                        <w:p w:rsidR="00F5209E" w:rsidRDefault="00F5209E">
                                          <w:pPr>
                                            <w:spacing w:after="240"/>
                                            <w:ind w:left="1440"/>
                                            <w:rPr>
                                              <w:rFonts w:ascii="Arial" w:hAnsi="Arial" w:cs="Arial"/>
                                              <w:color w:val="000000"/>
                                            </w:rPr>
                                          </w:pPr>
                                          <w:hyperlink r:id="rId41" w:tgtFrame="_new" w:history="1">
                                            <w:r>
                                              <w:rPr>
                                                <w:rStyle w:val="Hyperlink"/>
                                                <w:rFonts w:ascii="Arial" w:hAnsi="Arial" w:cs="Arial"/>
                                                <w:color w:val="000000"/>
                                              </w:rPr>
                                              <w:t>'Anonymous' threatens Israel with 'electronic holocaust'</w:t>
                                            </w:r>
                                          </w:hyperlink>
                                        </w:p>
                                        <w:p w:rsidR="00F5209E" w:rsidRDefault="00F5209E">
                                          <w:pPr>
                                            <w:spacing w:after="240"/>
                                            <w:ind w:left="1440"/>
                                            <w:rPr>
                                              <w:rFonts w:ascii="Arial" w:hAnsi="Arial" w:cs="Arial"/>
                                              <w:color w:val="000000"/>
                                            </w:rPr>
                                          </w:pPr>
                                          <w:hyperlink r:id="rId42" w:tgtFrame="_new" w:history="1">
                                            <w:r>
                                              <w:rPr>
                                                <w:rStyle w:val="Hyperlink"/>
                                                <w:rFonts w:ascii="Arial" w:hAnsi="Arial" w:cs="Arial"/>
                                                <w:color w:val="000000"/>
                                              </w:rPr>
                                              <w:t>ISIS Cuts Off 4 Kids Hands, One for Stealing Toy; Executes Starving Child for Stealing Food</w:t>
                                            </w:r>
                                          </w:hyperlink>
                                        </w:p>
                                        <w:p w:rsidR="00F5209E" w:rsidRDefault="00F5209E">
                                          <w:pPr>
                                            <w:spacing w:after="240"/>
                                            <w:ind w:left="1440"/>
                                            <w:rPr>
                                              <w:rFonts w:ascii="Arial" w:hAnsi="Arial" w:cs="Arial"/>
                                              <w:color w:val="000000"/>
                                            </w:rPr>
                                          </w:pPr>
                                          <w:hyperlink r:id="rId43" w:tgtFrame="_new" w:history="1">
                                            <w:r>
                                              <w:rPr>
                                                <w:rStyle w:val="Hyperlink"/>
                                                <w:rFonts w:ascii="Arial" w:hAnsi="Arial" w:cs="Arial"/>
                                                <w:color w:val="000000"/>
                                              </w:rPr>
                                              <w:t>Americans see Putin as only slightly more imminent threat than Obama, poll says</w:t>
                                            </w:r>
                                          </w:hyperlink>
                                        </w:p>
                                        <w:p w:rsidR="00F5209E" w:rsidRDefault="00F5209E">
                                          <w:pPr>
                                            <w:spacing w:after="240"/>
                                            <w:ind w:left="1440"/>
                                            <w:rPr>
                                              <w:rFonts w:ascii="Arial" w:hAnsi="Arial" w:cs="Arial"/>
                                              <w:color w:val="000000"/>
                                            </w:rPr>
                                          </w:pPr>
                                          <w:hyperlink r:id="rId44" w:tgtFrame="_new" w:history="1">
                                            <w:r>
                                              <w:rPr>
                                                <w:rStyle w:val="Hyperlink"/>
                                                <w:rFonts w:ascii="Arial" w:hAnsi="Arial" w:cs="Arial"/>
                                                <w:color w:val="000000"/>
                                              </w:rPr>
                                              <w:t xml:space="preserve">One dead, another hurt in Maryland after men try to ram NSA headquarters </w:t>
                                            </w:r>
                                          </w:hyperlink>
                                        </w:p>
                                        <w:p w:rsidR="00F5209E" w:rsidRDefault="00F5209E">
                                          <w:pPr>
                                            <w:spacing w:after="240"/>
                                            <w:ind w:left="1440"/>
                                            <w:rPr>
                                              <w:rFonts w:ascii="Arial" w:hAnsi="Arial" w:cs="Arial"/>
                                              <w:color w:val="000000"/>
                                            </w:rPr>
                                          </w:pPr>
                                          <w:hyperlink r:id="rId45" w:tgtFrame="_new" w:history="1">
                                            <w:r>
                                              <w:rPr>
                                                <w:rStyle w:val="Hyperlink"/>
                                                <w:rFonts w:ascii="Arial" w:hAnsi="Arial" w:cs="Arial"/>
                                                <w:color w:val="000000"/>
                                              </w:rPr>
                                              <w:t>Fort Meade Incident: 1 Dead as Men Dressed as Women Spark NSA Shooting</w:t>
                                            </w:r>
                                          </w:hyperlink>
                                        </w:p>
                                        <w:p w:rsidR="00F5209E" w:rsidRDefault="00F5209E">
                                          <w:pPr>
                                            <w:spacing w:after="240"/>
                                            <w:ind w:left="1440"/>
                                            <w:rPr>
                                              <w:rFonts w:ascii="Arial" w:hAnsi="Arial" w:cs="Arial"/>
                                              <w:color w:val="000000"/>
                                            </w:rPr>
                                          </w:pPr>
                                          <w:hyperlink r:id="rId46" w:tgtFrame="_new" w:history="1">
                                            <w:r>
                                              <w:rPr>
                                                <w:rStyle w:val="Hyperlink"/>
                                                <w:rFonts w:ascii="Arial" w:hAnsi="Arial" w:cs="Arial"/>
                                                <w:color w:val="000000"/>
                                              </w:rPr>
                                              <w:t>Another blogger hacked to death in Bangladesh</w:t>
                                            </w:r>
                                          </w:hyperlink>
                                        </w:p>
                                        <w:p w:rsidR="00F5209E" w:rsidRDefault="00F5209E">
                                          <w:pPr>
                                            <w:spacing w:after="240"/>
                                            <w:ind w:left="1440"/>
                                            <w:rPr>
                                              <w:rFonts w:ascii="Arial" w:hAnsi="Arial" w:cs="Arial"/>
                                              <w:color w:val="000000"/>
                                            </w:rPr>
                                          </w:pPr>
                                          <w:hyperlink r:id="rId47" w:tgtFrame="_new" w:history="1">
                                            <w:r>
                                              <w:rPr>
                                                <w:rStyle w:val="Hyperlink"/>
                                                <w:rFonts w:ascii="Arial" w:hAnsi="Arial" w:cs="Arial"/>
                                                <w:color w:val="000000"/>
                                              </w:rPr>
                                              <w:t xml:space="preserve">Amazon tests delivery drones at secret Canada site after US frustration </w:t>
                                            </w:r>
                                          </w:hyperlink>
                                        </w:p>
                                        <w:p w:rsidR="00F5209E" w:rsidRDefault="00F5209E">
                                          <w:pPr>
                                            <w:spacing w:after="240"/>
                                            <w:ind w:left="1440"/>
                                            <w:rPr>
                                              <w:rFonts w:ascii="Arial" w:hAnsi="Arial" w:cs="Arial"/>
                                              <w:color w:val="000000"/>
                                            </w:rPr>
                                          </w:pPr>
                                          <w:hyperlink r:id="rId48" w:tgtFrame="_new" w:history="1">
                                            <w:r>
                                              <w:rPr>
                                                <w:rStyle w:val="Hyperlink"/>
                                                <w:rFonts w:ascii="Arial" w:hAnsi="Arial" w:cs="Arial"/>
                                                <w:color w:val="000000"/>
                                              </w:rPr>
                                              <w:t>Farmers test out 'flying sheepdog' drone</w:t>
                                            </w:r>
                                          </w:hyperlink>
                                        </w:p>
                                        <w:p w:rsidR="00F5209E" w:rsidRDefault="00F5209E">
                                          <w:pPr>
                                            <w:spacing w:after="240"/>
                                            <w:ind w:left="1440"/>
                                            <w:rPr>
                                              <w:rFonts w:ascii="Arial" w:hAnsi="Arial" w:cs="Arial"/>
                                              <w:color w:val="000000"/>
                                            </w:rPr>
                                          </w:pPr>
                                          <w:hyperlink r:id="rId49" w:tgtFrame="_new" w:history="1">
                                            <w:r>
                                              <w:rPr>
                                                <w:rStyle w:val="Hyperlink"/>
                                                <w:rFonts w:ascii="Arial" w:hAnsi="Arial" w:cs="Arial"/>
                                                <w:color w:val="000000"/>
                                              </w:rPr>
                                              <w:t>Access denied: Reporters say federal officials, data increasingly off limits</w:t>
                                            </w:r>
                                          </w:hyperlink>
                                        </w:p>
                                        <w:p w:rsidR="00F5209E" w:rsidRDefault="00F5209E">
                                          <w:pPr>
                                            <w:spacing w:after="240"/>
                                            <w:ind w:left="1440"/>
                                            <w:rPr>
                                              <w:rFonts w:ascii="Arial" w:hAnsi="Arial" w:cs="Arial"/>
                                              <w:color w:val="000000"/>
                                            </w:rPr>
                                          </w:pPr>
                                          <w:hyperlink r:id="rId50" w:tgtFrame="_new" w:history="1">
                                            <w:r>
                                              <w:rPr>
                                                <w:rStyle w:val="Hyperlink"/>
                                                <w:rFonts w:ascii="Arial" w:hAnsi="Arial" w:cs="Arial"/>
                                                <w:color w:val="000000"/>
                                              </w:rPr>
                                              <w:t>China suspected as software site GitHub hit by attack</w:t>
                                            </w:r>
                                          </w:hyperlink>
                                        </w:p>
                                        <w:p w:rsidR="00F5209E" w:rsidRDefault="00F5209E">
                                          <w:pPr>
                                            <w:spacing w:after="240"/>
                                            <w:ind w:left="1440"/>
                                            <w:rPr>
                                              <w:rFonts w:ascii="Arial" w:hAnsi="Arial" w:cs="Arial"/>
                                              <w:color w:val="000000"/>
                                            </w:rPr>
                                          </w:pPr>
                                          <w:hyperlink r:id="rId51" w:tgtFrame="_new" w:history="1">
                                            <w:r>
                                              <w:rPr>
                                                <w:rStyle w:val="Hyperlink"/>
                                                <w:rFonts w:ascii="Arial" w:hAnsi="Arial" w:cs="Arial"/>
                                                <w:color w:val="000000"/>
                                              </w:rPr>
                                              <w:t>Cyber-attacks hit British Airways, GitHub and Slack</w:t>
                                            </w:r>
                                          </w:hyperlink>
                                        </w:p>
                                        <w:p w:rsidR="00F5209E" w:rsidRDefault="00F5209E">
                                          <w:pPr>
                                            <w:spacing w:after="240"/>
                                            <w:ind w:left="1440"/>
                                            <w:rPr>
                                              <w:rFonts w:ascii="Arial" w:hAnsi="Arial" w:cs="Arial"/>
                                              <w:color w:val="000000"/>
                                            </w:rPr>
                                          </w:pPr>
                                          <w:hyperlink r:id="rId52" w:tgtFrame="_new" w:history="1">
                                            <w:r>
                                              <w:rPr>
                                                <w:rStyle w:val="Hyperlink"/>
                                                <w:rFonts w:ascii="Arial" w:hAnsi="Arial" w:cs="Arial"/>
                                                <w:color w:val="000000"/>
                                              </w:rPr>
                                              <w:t xml:space="preserve">5.7 magnitude earthquake hits near </w:t>
                                            </w:r>
                                            <w:proofErr w:type="spellStart"/>
                                            <w:r>
                                              <w:rPr>
                                                <w:rStyle w:val="Hyperlink"/>
                                                <w:rFonts w:ascii="Arial" w:hAnsi="Arial" w:cs="Arial"/>
                                                <w:color w:val="000000"/>
                                              </w:rPr>
                                              <w:t>Hihifo</w:t>
                                            </w:r>
                                            <w:proofErr w:type="spellEnd"/>
                                            <w:r>
                                              <w:rPr>
                                                <w:rStyle w:val="Hyperlink"/>
                                                <w:rFonts w:ascii="Arial" w:hAnsi="Arial" w:cs="Arial"/>
                                                <w:color w:val="000000"/>
                                              </w:rPr>
                                              <w:t>, Tonga</w:t>
                                            </w:r>
                                          </w:hyperlink>
                                        </w:p>
                                        <w:p w:rsidR="00F5209E" w:rsidRDefault="00F5209E">
                                          <w:pPr>
                                            <w:spacing w:after="240"/>
                                            <w:ind w:left="1440"/>
                                            <w:rPr>
                                              <w:rFonts w:ascii="Arial" w:hAnsi="Arial" w:cs="Arial"/>
                                              <w:color w:val="000000"/>
                                            </w:rPr>
                                          </w:pPr>
                                          <w:hyperlink r:id="rId53" w:tgtFrame="_new" w:history="1">
                                            <w:r>
                                              <w:rPr>
                                                <w:rStyle w:val="Hyperlink"/>
                                                <w:rFonts w:ascii="Arial" w:hAnsi="Arial" w:cs="Arial"/>
                                                <w:color w:val="000000"/>
                                              </w:rPr>
                                              <w:t>Colima volcano in Mexico erupts to 21,000ft</w:t>
                                            </w:r>
                                          </w:hyperlink>
                                        </w:p>
                                        <w:p w:rsidR="00F5209E" w:rsidRDefault="00F5209E">
                                          <w:pPr>
                                            <w:spacing w:after="240"/>
                                            <w:ind w:left="1440"/>
                                            <w:rPr>
                                              <w:rFonts w:ascii="Arial" w:hAnsi="Arial" w:cs="Arial"/>
                                              <w:color w:val="000000"/>
                                            </w:rPr>
                                          </w:pPr>
                                          <w:hyperlink r:id="rId54" w:tgtFrame="_new" w:history="1">
                                            <w:proofErr w:type="spellStart"/>
                                            <w:r>
                                              <w:rPr>
                                                <w:rStyle w:val="Hyperlink"/>
                                                <w:rFonts w:ascii="Arial" w:hAnsi="Arial" w:cs="Arial"/>
                                                <w:color w:val="000000"/>
                                              </w:rPr>
                                              <w:t>Villarrica</w:t>
                                            </w:r>
                                            <w:proofErr w:type="spellEnd"/>
                                            <w:r>
                                              <w:rPr>
                                                <w:rStyle w:val="Hyperlink"/>
                                                <w:rFonts w:ascii="Arial" w:hAnsi="Arial" w:cs="Arial"/>
                                                <w:color w:val="000000"/>
                                              </w:rPr>
                                              <w:t xml:space="preserve"> volcano in Chile erupts to 12,000ft</w:t>
                                            </w:r>
                                          </w:hyperlink>
                                        </w:p>
                                        <w:p w:rsidR="00F5209E" w:rsidRDefault="00F5209E">
                                          <w:pPr>
                                            <w:spacing w:after="240"/>
                                            <w:ind w:left="1440"/>
                                            <w:rPr>
                                              <w:rFonts w:ascii="Arial" w:hAnsi="Arial" w:cs="Arial"/>
                                              <w:color w:val="000000"/>
                                            </w:rPr>
                                          </w:pPr>
                                          <w:hyperlink r:id="rId55" w:tgtFrame="_new" w:history="1">
                                            <w:r>
                                              <w:rPr>
                                                <w:rStyle w:val="Hyperlink"/>
                                                <w:rFonts w:ascii="Arial" w:hAnsi="Arial" w:cs="Arial"/>
                                                <w:color w:val="000000"/>
                                              </w:rPr>
                                              <w:t>Heavy rain causes floods in Kashmir, hundreds evacuated</w:t>
                                            </w:r>
                                          </w:hyperlink>
                                        </w:p>
                                        <w:p w:rsidR="00F5209E" w:rsidRDefault="00F5209E">
                                          <w:pPr>
                                            <w:spacing w:after="240"/>
                                            <w:ind w:left="1440"/>
                                            <w:rPr>
                                              <w:rFonts w:ascii="Arial" w:hAnsi="Arial" w:cs="Arial"/>
                                              <w:color w:val="000000"/>
                                            </w:rPr>
                                          </w:pPr>
                                          <w:hyperlink r:id="rId56" w:tgtFrame="_new" w:history="1">
                                            <w:r>
                                              <w:rPr>
                                                <w:rStyle w:val="Hyperlink"/>
                                                <w:rFonts w:ascii="Arial" w:hAnsi="Arial" w:cs="Arial"/>
                                                <w:color w:val="000000"/>
                                              </w:rPr>
                                              <w:t>Antibiotic-Resistant Bacteria From American Cattle Become Airborne</w:t>
                                            </w:r>
                                          </w:hyperlink>
                                        </w:p>
                                        <w:p w:rsidR="00F5209E" w:rsidRDefault="00F5209E">
                                          <w:pPr>
                                            <w:spacing w:after="240"/>
                                            <w:ind w:left="1440"/>
                                            <w:rPr>
                                              <w:rFonts w:ascii="Arial" w:hAnsi="Arial" w:cs="Arial"/>
                                              <w:color w:val="000000"/>
                                            </w:rPr>
                                          </w:pPr>
                                          <w:hyperlink r:id="rId57" w:tgtFrame="_new" w:history="1">
                                            <w:r>
                                              <w:rPr>
                                                <w:rStyle w:val="Hyperlink"/>
                                                <w:rFonts w:ascii="Arial" w:hAnsi="Arial" w:cs="Arial"/>
                                                <w:color w:val="000000"/>
                                              </w:rPr>
                                              <w:t>New spa-like abortion clinic is part of a trend to de-stigmatize the procedure</w:t>
                                            </w:r>
                                          </w:hyperlink>
                                        </w:p>
                                        <w:p w:rsidR="00F5209E" w:rsidRDefault="00F5209E">
                                          <w:pPr>
                                            <w:spacing w:after="240"/>
                                            <w:ind w:left="1440"/>
                                            <w:rPr>
                                              <w:rFonts w:ascii="Arial" w:hAnsi="Arial" w:cs="Arial"/>
                                              <w:color w:val="000000"/>
                                            </w:rPr>
                                          </w:pPr>
                                          <w:hyperlink r:id="rId58" w:tgtFrame="_new" w:history="1">
                                            <w:r>
                                              <w:rPr>
                                                <w:rStyle w:val="Hyperlink"/>
                                                <w:rFonts w:ascii="Arial" w:hAnsi="Arial" w:cs="Arial"/>
                                                <w:color w:val="000000"/>
                                              </w:rPr>
                                              <w:t>'Gay cake' case: Judgement is reserved at Belfast court</w:t>
                                            </w:r>
                                          </w:hyperlink>
                                        </w:p>
                                        <w:p w:rsidR="00F5209E" w:rsidRDefault="00F5209E">
                                          <w:pPr>
                                            <w:spacing w:after="240"/>
                                            <w:ind w:left="1440"/>
                                            <w:rPr>
                                              <w:rFonts w:ascii="Arial" w:hAnsi="Arial" w:cs="Arial"/>
                                              <w:color w:val="000000"/>
                                            </w:rPr>
                                          </w:pPr>
                                          <w:hyperlink r:id="rId59" w:tgtFrame="_new" w:history="1">
                                            <w:r>
                                              <w:rPr>
                                                <w:rStyle w:val="Hyperlink"/>
                                                <w:rFonts w:ascii="Arial" w:hAnsi="Arial" w:cs="Arial"/>
                                                <w:color w:val="000000"/>
                                              </w:rPr>
                                              <w:t>Eroding Freedom in the Name of Freedom</w:t>
                                            </w:r>
                                          </w:hyperlink>
                                        </w:p>
                                        <w:p w:rsidR="00F5209E" w:rsidRDefault="00F5209E">
                                          <w:pPr>
                                            <w:spacing w:after="240"/>
                                            <w:ind w:left="1440"/>
                                            <w:rPr>
                                              <w:rFonts w:ascii="Arial" w:hAnsi="Arial" w:cs="Arial"/>
                                              <w:color w:val="000000"/>
                                            </w:rPr>
                                          </w:pPr>
                                          <w:hyperlink r:id="rId60" w:tgtFrame="_new" w:history="1">
                                            <w:r>
                                              <w:rPr>
                                                <w:rStyle w:val="Hyperlink"/>
                                                <w:rFonts w:ascii="Arial" w:hAnsi="Arial" w:cs="Arial"/>
                                                <w:color w:val="000000"/>
                                              </w:rPr>
                                              <w:t xml:space="preserve">Washington </w:t>
                                            </w:r>
                                            <w:proofErr w:type="spellStart"/>
                                            <w:r>
                                              <w:rPr>
                                                <w:rStyle w:val="Hyperlink"/>
                                                <w:rFonts w:ascii="Arial" w:hAnsi="Arial" w:cs="Arial"/>
                                                <w:color w:val="000000"/>
                                              </w:rPr>
                                              <w:t>gov</w:t>
                                            </w:r>
                                            <w:proofErr w:type="spellEnd"/>
                                            <w:r>
                                              <w:rPr>
                                                <w:rStyle w:val="Hyperlink"/>
                                                <w:rFonts w:ascii="Arial" w:hAnsi="Arial" w:cs="Arial"/>
                                                <w:color w:val="000000"/>
                                              </w:rPr>
                                              <w:t>, Seattle mayor ban official travel to Indiana in wake of 'religious freedom' law</w:t>
                                            </w:r>
                                          </w:hyperlink>
                                        </w:p>
                                        <w:p w:rsidR="00F5209E" w:rsidRDefault="00F5209E">
                                          <w:pPr>
                                            <w:spacing w:after="240"/>
                                            <w:ind w:left="1440"/>
                                            <w:rPr>
                                              <w:rFonts w:ascii="Arial" w:hAnsi="Arial" w:cs="Arial"/>
                                              <w:color w:val="000000"/>
                                            </w:rPr>
                                          </w:pPr>
                                          <w:hyperlink r:id="rId61" w:tgtFrame="_new" w:history="1">
                                            <w:r>
                                              <w:rPr>
                                                <w:rStyle w:val="Hyperlink"/>
                                                <w:rFonts w:ascii="Arial" w:hAnsi="Arial" w:cs="Arial"/>
                                                <w:color w:val="000000"/>
                                              </w:rPr>
                                              <w:t>Former CFO on Food Stamps After Controversial Viral Video About Chick-Fil-A</w:t>
                                            </w:r>
                                          </w:hyperlink>
                                        </w:p>
                                        <w:p w:rsidR="00F5209E" w:rsidRDefault="00F5209E">
                                          <w:pPr>
                                            <w:spacing w:after="240"/>
                                            <w:ind w:left="1440"/>
                                            <w:rPr>
                                              <w:rFonts w:ascii="Arial" w:hAnsi="Arial" w:cs="Arial"/>
                                              <w:color w:val="000000"/>
                                            </w:rPr>
                                          </w:pPr>
                                          <w:hyperlink r:id="rId62" w:tgtFrame="_new" w:history="1">
                                            <w:r>
                                              <w:rPr>
                                                <w:rStyle w:val="Hyperlink"/>
                                                <w:rFonts w:ascii="Arial" w:hAnsi="Arial" w:cs="Arial"/>
                                                <w:color w:val="000000"/>
                                              </w:rPr>
                                              <w:t>Minister Who Denies God's Existence: I Don't Appreciate Being Told I'm Not a Christian</w:t>
                                            </w:r>
                                          </w:hyperlink>
                                        </w:p>
                                        <w:p w:rsidR="00F5209E" w:rsidRDefault="00F5209E">
                                          <w:pPr>
                                            <w:spacing w:after="240"/>
                                            <w:ind w:left="1440"/>
                                            <w:rPr>
                                              <w:rFonts w:ascii="Arial" w:hAnsi="Arial" w:cs="Arial"/>
                                              <w:color w:val="000000"/>
                                            </w:rPr>
                                          </w:pPr>
                                          <w:hyperlink r:id="rId63" w:tgtFrame="_new" w:history="1">
                                            <w:r>
                                              <w:rPr>
                                                <w:rStyle w:val="Hyperlink"/>
                                                <w:rFonts w:ascii="Arial" w:hAnsi="Arial" w:cs="Arial"/>
                                                <w:color w:val="000000"/>
                                              </w:rPr>
                                              <w:t>Bishop names late Tory MP Enoch Powell in child sex abuse, satanic worship scandal</w:t>
                                            </w:r>
                                          </w:hyperlink>
                                        </w:p>
                                        <w:p w:rsidR="00F5209E" w:rsidRDefault="00F5209E">
                                          <w:pPr>
                                            <w:ind w:left="1440"/>
                                            <w:rPr>
                                              <w:rFonts w:ascii="Arial" w:hAnsi="Arial" w:cs="Arial"/>
                                              <w:color w:val="000000"/>
                                            </w:rPr>
                                          </w:pPr>
                                          <w:hyperlink r:id="rId64" w:tgtFrame="_new" w:history="1">
                                            <w:r>
                                              <w:rPr>
                                                <w:rStyle w:val="Hyperlink"/>
                                                <w:rFonts w:ascii="Arial" w:hAnsi="Arial" w:cs="Arial"/>
                                                <w:color w:val="000000"/>
                                              </w:rPr>
                                              <w:t>Mass Exorcism on Children At Polish Religious Camp Leaves Parents Scared</w:t>
                                            </w:r>
                                          </w:hyperlink>
                                          <w:r>
                                            <w:rPr>
                                              <w:rFonts w:ascii="Arial" w:hAnsi="Arial" w:cs="Arial"/>
                                              <w:color w:val="000000"/>
                                            </w:rPr>
                                            <w:t> </w:t>
                                          </w:r>
                                        </w:p>
                                      </w:tc>
                                    </w:tr>
                                  </w:tbl>
                                  <w:p w:rsidR="00F5209E" w:rsidRDefault="00F5209E">
                                    <w:pPr>
                                      <w:jc w:val="center"/>
                                      <w:rPr>
                                        <w:sz w:val="20"/>
                                        <w:szCs w:val="20"/>
                                      </w:rPr>
                                    </w:pPr>
                                  </w:p>
                                </w:tc>
                              </w:tr>
                              <w:tr w:rsidR="00F5209E">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209E">
                                            <w:trPr>
                                              <w:trHeight w:val="15"/>
                                              <w:tblCellSpacing w:w="0" w:type="dxa"/>
                                            </w:trPr>
                                            <w:tc>
                                              <w:tcPr>
                                                <w:tcW w:w="0" w:type="auto"/>
                                                <w:shd w:val="clear" w:color="auto" w:fill="0A74DB"/>
                                                <w:tcMar>
                                                  <w:top w:w="0" w:type="dxa"/>
                                                  <w:left w:w="0" w:type="dxa"/>
                                                  <w:bottom w:w="75" w:type="dxa"/>
                                                  <w:right w:w="0" w:type="dxa"/>
                                                </w:tcMar>
                                                <w:vAlign w:val="center"/>
                                                <w:hideMark/>
                                              </w:tcPr>
                                              <w:p w:rsidR="00F5209E" w:rsidRDefault="00F5209E">
                                                <w:pPr>
                                                  <w:jc w:val="center"/>
                                                </w:pPr>
                                                <w:r>
                                                  <w:rPr>
                                                    <w:noProof/>
                                                  </w:rPr>
                                                  <w:lastRenderedPageBreak/>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209E">
                                            <w:trPr>
                                              <w:trHeight w:val="15"/>
                                              <w:tblCellSpacing w:w="0" w:type="dxa"/>
                                            </w:trPr>
                                            <w:tc>
                                              <w:tcPr>
                                                <w:tcW w:w="0" w:type="auto"/>
                                                <w:shd w:val="clear" w:color="auto" w:fill="0A74DB"/>
                                                <w:tcMar>
                                                  <w:top w:w="0" w:type="dxa"/>
                                                  <w:left w:w="0" w:type="dxa"/>
                                                  <w:bottom w:w="75" w:type="dxa"/>
                                                  <w:right w:w="0" w:type="dxa"/>
                                                </w:tcMar>
                                                <w:vAlign w:val="center"/>
                                                <w:hideMark/>
                                              </w:tcPr>
                                              <w:p w:rsidR="00F5209E" w:rsidRDefault="00F5209E">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0" w:type="dxa"/>
                                            <w:right w:w="540" w:type="dxa"/>
                                          </w:tcMar>
                                          <w:hideMark/>
                                        </w:tcPr>
                                        <w:p w:rsidR="00F5209E" w:rsidRDefault="00F5209E">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F5209E" w:rsidRDefault="00F5209E">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F5209E" w:rsidRDefault="00F5209E">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F5209E" w:rsidRDefault="00F5209E">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F5209E" w:rsidRDefault="00F5209E">
                                          <w:pPr>
                                            <w:pStyle w:val="NormalWeb"/>
                                            <w:spacing w:before="0" w:beforeAutospacing="0" w:after="0" w:afterAutospacing="0"/>
                                            <w:jc w:val="center"/>
                                            <w:rPr>
                                              <w:rFonts w:ascii="Arial" w:hAnsi="Arial" w:cs="Arial"/>
                                              <w:b/>
                                              <w:bCs/>
                                              <w:color w:val="000090"/>
                                              <w:sz w:val="28"/>
                                              <w:szCs w:val="28"/>
                                            </w:rPr>
                                          </w:pPr>
                                          <w:hyperlink r:id="rId65"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F5209E" w:rsidRDefault="00F5209E">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F5209E" w:rsidRDefault="00F5209E">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209E">
                                            <w:trPr>
                                              <w:trHeight w:val="15"/>
                                              <w:tblCellSpacing w:w="0" w:type="dxa"/>
                                            </w:trPr>
                                            <w:tc>
                                              <w:tcPr>
                                                <w:tcW w:w="0" w:type="auto"/>
                                                <w:shd w:val="clear" w:color="auto" w:fill="0A74DB"/>
                                                <w:tcMar>
                                                  <w:top w:w="0" w:type="dxa"/>
                                                  <w:left w:w="0" w:type="dxa"/>
                                                  <w:bottom w:w="75" w:type="dxa"/>
                                                  <w:right w:w="0" w:type="dxa"/>
                                                </w:tcMar>
                                                <w:vAlign w:val="center"/>
                                                <w:hideMark/>
                                              </w:tcPr>
                                              <w:p w:rsidR="00F5209E" w:rsidRDefault="00F5209E">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tcPr>
                                        <w:p w:rsidR="00F5209E" w:rsidRDefault="00F5209E">
                                          <w:pPr>
                                            <w:rPr>
                                              <w:color w:val="000000"/>
                                            </w:rPr>
                                          </w:pPr>
                                        </w:p>
                                        <w:p w:rsidR="00F5209E" w:rsidRDefault="00F5209E">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F5209E" w:rsidRDefault="00F5209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Obama's Israel hate, his next moves could involve a covenant at the UN dividing Israel's land</w:t>
                                          </w:r>
                                        </w:p>
                                        <w:p w:rsidR="00F5209E" w:rsidRDefault="00F5209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ran is placing guided warheads on Hezbollah rockets'</w:t>
                                          </w:r>
                                        </w:p>
                                        <w:p w:rsidR="00F5209E" w:rsidRDefault="00F5209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ran militia chief: Destroying Israel is 'nonnegotiable'</w:t>
                                          </w:r>
                                        </w:p>
                                        <w:p w:rsidR="00F5209E" w:rsidRDefault="00F5209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Evil and Confusion in the White House</w:t>
                                          </w:r>
                                        </w:p>
                                        <w:p w:rsidR="00F5209E" w:rsidRDefault="00F5209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Revenge, Abandonment, Betrayal</w:t>
                                          </w:r>
                                        </w:p>
                                        <w:p w:rsidR="00F5209E" w:rsidRDefault="00F5209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Jot: Indiana's bold move</w:t>
                                          </w:r>
                                        </w:p>
                                        <w:p w:rsidR="00F5209E" w:rsidRDefault="00F5209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Surrender at Gethsemane</w:t>
                                          </w:r>
                                        </w:p>
                                        <w:p w:rsidR="00F5209E" w:rsidRDefault="00F5209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lastRenderedPageBreak/>
                                            <w:t>Featured Article: The Prince of Persia Advancing?     </w:t>
                                          </w:r>
                                          <w:r>
                                            <w:rPr>
                                              <w:rFonts w:ascii="Arial" w:hAnsi="Arial" w:cs="Arial"/>
                                              <w:color w:val="000000"/>
                                              <w:sz w:val="32"/>
                                              <w:szCs w:val="32"/>
                                            </w:rPr>
                                            <w:t> </w:t>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209E">
                                            <w:trPr>
                                              <w:trHeight w:val="15"/>
                                              <w:tblCellSpacing w:w="0" w:type="dxa"/>
                                            </w:trPr>
                                            <w:tc>
                                              <w:tcPr>
                                                <w:tcW w:w="0" w:type="auto"/>
                                                <w:shd w:val="clear" w:color="auto" w:fill="0A74DB"/>
                                                <w:tcMar>
                                                  <w:top w:w="0" w:type="dxa"/>
                                                  <w:left w:w="0" w:type="dxa"/>
                                                  <w:bottom w:w="75" w:type="dxa"/>
                                                  <w:right w:w="0" w:type="dxa"/>
                                                </w:tcMar>
                                                <w:vAlign w:val="center"/>
                                                <w:hideMark/>
                                              </w:tcPr>
                                              <w:p w:rsidR="00F5209E" w:rsidRDefault="00F5209E">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209E">
                                            <w:trPr>
                                              <w:trHeight w:val="15"/>
                                              <w:tblCellSpacing w:w="0" w:type="dxa"/>
                                            </w:trPr>
                                            <w:tc>
                                              <w:tcPr>
                                                <w:tcW w:w="0" w:type="auto"/>
                                                <w:shd w:val="clear" w:color="auto" w:fill="0A74DB"/>
                                                <w:tcMar>
                                                  <w:top w:w="0" w:type="dxa"/>
                                                  <w:left w:w="0" w:type="dxa"/>
                                                  <w:bottom w:w="75" w:type="dxa"/>
                                                  <w:right w:w="0" w:type="dxa"/>
                                                </w:tcMar>
                                                <w:vAlign w:val="center"/>
                                                <w:hideMark/>
                                              </w:tcPr>
                                              <w:p w:rsidR="00F5209E" w:rsidRDefault="00F5209E">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hideMark/>
                                        </w:tcPr>
                                        <w:p w:rsidR="00F5209E" w:rsidRDefault="00F5209E">
                                          <w:pPr>
                                            <w:pStyle w:val="NormalWeb"/>
                                            <w:spacing w:before="0" w:beforeAutospacing="0" w:after="0" w:afterAutospacing="0"/>
                                            <w:rPr>
                                              <w:color w:val="000000"/>
                                            </w:rPr>
                                          </w:pPr>
                                          <w:r>
                                            <w:rPr>
                                              <w:rFonts w:ascii="Arial" w:hAnsi="Arial" w:cs="Arial"/>
                                              <w:color w:val="000000"/>
                                            </w:rPr>
                                            <w:br/>
                                            <w:t> </w:t>
                                          </w:r>
                                        </w:p>
                                        <w:p w:rsidR="00F5209E" w:rsidRDefault="00F5209E">
                                          <w:pPr>
                                            <w:rPr>
                                              <w:rFonts w:ascii="Arial" w:hAnsi="Arial" w:cs="Arial"/>
                                              <w:color w:val="000000"/>
                                            </w:rPr>
                                          </w:pPr>
                                          <w:r>
                                            <w:rPr>
                                              <w:rStyle w:val="Strong"/>
                                              <w:rFonts w:ascii="Arial" w:hAnsi="Arial" w:cs="Arial"/>
                                              <w:color w:val="000000"/>
                                              <w:sz w:val="32"/>
                                              <w:szCs w:val="32"/>
                                            </w:rPr>
                                            <w:t>Obama's Israel hate, his next moves could involve a covenant at the UN dividing Israel's land</w:t>
                                          </w:r>
                                          <w:r>
                                            <w:rPr>
                                              <w:rFonts w:ascii="Arial" w:hAnsi="Arial" w:cs="Arial"/>
                                              <w:color w:val="000000"/>
                                            </w:rPr>
                                            <w:t xml:space="preserve"> - </w:t>
                                          </w:r>
                                          <w:hyperlink r:id="rId66" w:tgtFrame="_blank" w:history="1">
                                            <w:r>
                                              <w:rPr>
                                                <w:rStyle w:val="Hyperlink"/>
                                                <w:rFonts w:ascii="Arial" w:hAnsi="Arial" w:cs="Arial"/>
                                              </w:rPr>
                                              <w:t>http://the-end-time.blogspot.com/2015/03/obamas-israel-hate-his-next-moves-could.html</w:t>
                                            </w:r>
                                          </w:hyperlink>
                                        </w:p>
                                        <w:p w:rsidR="00F5209E" w:rsidRDefault="00F5209E">
                                          <w:pPr>
                                            <w:pStyle w:val="NormalWeb"/>
                                            <w:spacing w:before="0" w:beforeAutospacing="0" w:after="0" w:afterAutospacing="0"/>
                                            <w:rPr>
                                              <w:color w:val="000000"/>
                                            </w:rPr>
                                          </w:pPr>
                                          <w:r>
                                            <w:rPr>
                                              <w:color w:val="000000"/>
                                            </w:rPr>
                                            <w:t> </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xml:space="preserve">Today Rabbi </w:t>
                                          </w:r>
                                          <w:proofErr w:type="spellStart"/>
                                          <w:r>
                                            <w:rPr>
                                              <w:rFonts w:ascii="Arial" w:hAnsi="Arial" w:cs="Arial"/>
                                              <w:color w:val="000000"/>
                                            </w:rPr>
                                            <w:t>Shlomo</w:t>
                                          </w:r>
                                          <w:proofErr w:type="spellEnd"/>
                                          <w:r>
                                            <w:rPr>
                                              <w:rFonts w:ascii="Arial" w:hAnsi="Arial" w:cs="Arial"/>
                                              <w:color w:val="000000"/>
                                            </w:rPr>
                                            <w:t xml:space="preserve"> </w:t>
                                          </w:r>
                                          <w:proofErr w:type="spellStart"/>
                                          <w:r>
                                            <w:rPr>
                                              <w:rFonts w:ascii="Arial" w:hAnsi="Arial" w:cs="Arial"/>
                                              <w:color w:val="000000"/>
                                            </w:rPr>
                                            <w:t>Riskin</w:t>
                                          </w:r>
                                          <w:proofErr w:type="spellEnd"/>
                                          <w:r>
                                            <w:rPr>
                                              <w:rFonts w:ascii="Arial" w:hAnsi="Arial" w:cs="Arial"/>
                                              <w:color w:val="000000"/>
                                            </w:rPr>
                                            <w:t xml:space="preserve">, chief rabbi of </w:t>
                                          </w:r>
                                          <w:proofErr w:type="spellStart"/>
                                          <w:r>
                                            <w:rPr>
                                              <w:rFonts w:ascii="Arial" w:hAnsi="Arial" w:cs="Arial"/>
                                              <w:color w:val="000000"/>
                                            </w:rPr>
                                            <w:t>Efrat</w:t>
                                          </w:r>
                                          <w:proofErr w:type="spellEnd"/>
                                          <w:r>
                                            <w:rPr>
                                              <w:rFonts w:ascii="Arial" w:hAnsi="Arial" w:cs="Arial"/>
                                              <w:color w:val="000000"/>
                                            </w:rPr>
                                            <w:t>, compared US President Obama to the biblical figure of Haman, enemy of the Jews. The Jerusalem Post reports,</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The president of the United States is lashing out at Israel just like Haman lashed out at the Jews," he said. "I'm not making a political statement," he clarified, "I'm making a Jewish statement.</w:t>
                                          </w:r>
                                          <w:proofErr w:type="gramStart"/>
                                          <w:r>
                                            <w:rPr>
                                              <w:rFonts w:ascii="Arial" w:hAnsi="Arial" w:cs="Arial"/>
                                              <w:color w:val="000000"/>
                                            </w:rPr>
                                            <w:t>" ...</w:t>
                                          </w:r>
                                          <w:proofErr w:type="gramEnd"/>
                                          <w:r>
                                            <w:rPr>
                                              <w:rFonts w:ascii="Arial" w:hAnsi="Arial" w:cs="Arial"/>
                                              <w:color w:val="000000"/>
                                            </w:rPr>
                                            <w:t xml:space="preserve"> Just as Mordechai was focused on saving the Jews of Persia from destruction, he said, so Netanyahu is focused on saving Israel and the world from destruction.</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xml:space="preserve">Rabbi </w:t>
                                          </w:r>
                                          <w:proofErr w:type="spellStart"/>
                                          <w:r>
                                            <w:rPr>
                                              <w:rFonts w:ascii="Arial" w:hAnsi="Arial" w:cs="Arial"/>
                                              <w:color w:val="000000"/>
                                            </w:rPr>
                                            <w:t>Riskin</w:t>
                                          </w:r>
                                          <w:proofErr w:type="spellEnd"/>
                                          <w:r>
                                            <w:rPr>
                                              <w:rFonts w:ascii="Arial" w:hAnsi="Arial" w:cs="Arial"/>
                                              <w:color w:val="000000"/>
                                            </w:rPr>
                                            <w:t xml:space="preserve"> is a prominent Rabbi in both the US and in Israel. Wikipedia lists </w:t>
                                          </w:r>
                                          <w:proofErr w:type="spellStart"/>
                                          <w:r>
                                            <w:rPr>
                                              <w:rFonts w:ascii="Arial" w:hAnsi="Arial" w:cs="Arial"/>
                                              <w:color w:val="000000"/>
                                            </w:rPr>
                                            <w:t>Riskin's</w:t>
                                          </w:r>
                                          <w:proofErr w:type="spellEnd"/>
                                          <w:r>
                                            <w:rPr>
                                              <w:rFonts w:ascii="Arial" w:hAnsi="Arial" w:cs="Arial"/>
                                              <w:color w:val="000000"/>
                                            </w:rPr>
                                            <w:t xml:space="preserve"> associations and accomplishments:</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w:t>
                                          </w:r>
                                          <w:proofErr w:type="spellStart"/>
                                          <w:r>
                                            <w:rPr>
                                              <w:rFonts w:ascii="Arial" w:hAnsi="Arial" w:cs="Arial"/>
                                              <w:color w:val="000000"/>
                                            </w:rPr>
                                            <w:t>Riskin</w:t>
                                          </w:r>
                                          <w:proofErr w:type="spellEnd"/>
                                          <w:r>
                                            <w:rPr>
                                              <w:rFonts w:ascii="Arial" w:hAnsi="Arial" w:cs="Arial"/>
                                              <w:color w:val="000000"/>
                                            </w:rPr>
                                            <w:t xml:space="preserve"> is the founding rabbi of Lincoln Square Synagogue on the Upper West Side of New York City, which he led for 20 years; founding chief rabbi of the Israeli settlement of </w:t>
                                          </w:r>
                                          <w:proofErr w:type="spellStart"/>
                                          <w:r>
                                            <w:rPr>
                                              <w:rFonts w:ascii="Arial" w:hAnsi="Arial" w:cs="Arial"/>
                                              <w:color w:val="000000"/>
                                            </w:rPr>
                                            <w:t>Efrat</w:t>
                                          </w:r>
                                          <w:proofErr w:type="spellEnd"/>
                                          <w:r>
                                            <w:rPr>
                                              <w:rFonts w:ascii="Arial" w:hAnsi="Arial" w:cs="Arial"/>
                                              <w:color w:val="000000"/>
                                            </w:rPr>
                                            <w:t xml:space="preserve"> in the West Bank; dean of Manhattan Day School in New York City; and founder and Chancellor of the </w:t>
                                          </w:r>
                                          <w:proofErr w:type="spellStart"/>
                                          <w:r>
                                            <w:rPr>
                                              <w:rFonts w:ascii="Arial" w:hAnsi="Arial" w:cs="Arial"/>
                                              <w:color w:val="000000"/>
                                            </w:rPr>
                                            <w:t>Ohr</w:t>
                                          </w:r>
                                          <w:proofErr w:type="spellEnd"/>
                                          <w:r>
                                            <w:rPr>
                                              <w:rFonts w:ascii="Arial" w:hAnsi="Arial" w:cs="Arial"/>
                                              <w:color w:val="000000"/>
                                            </w:rPr>
                                            <w:t xml:space="preserve"> Torah Stone Institutions, a network of high schools, colleges, and graduate Programs in the United States and Israel." </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xml:space="preserve">In the article, Rabbi </w:t>
                                          </w:r>
                                          <w:proofErr w:type="spellStart"/>
                                          <w:r>
                                            <w:rPr>
                                              <w:rFonts w:ascii="Arial" w:hAnsi="Arial" w:cs="Arial"/>
                                              <w:color w:val="000000"/>
                                            </w:rPr>
                                            <w:t>Riskin</w:t>
                                          </w:r>
                                          <w:proofErr w:type="spellEnd"/>
                                          <w:r>
                                            <w:rPr>
                                              <w:rFonts w:ascii="Arial" w:hAnsi="Arial" w:cs="Arial"/>
                                              <w:color w:val="000000"/>
                                            </w:rPr>
                                            <w:t xml:space="preserve"> was referring to a recent round of nuclear talks between Israel and Iran with the US as mediator. The </w:t>
                                          </w:r>
                                          <w:proofErr w:type="spellStart"/>
                                          <w:r>
                                            <w:rPr>
                                              <w:rFonts w:ascii="Arial" w:hAnsi="Arial" w:cs="Arial"/>
                                              <w:color w:val="000000"/>
                                            </w:rPr>
                                            <w:t>JPost</w:t>
                                          </w:r>
                                          <w:proofErr w:type="spellEnd"/>
                                          <w:r>
                                            <w:rPr>
                                              <w:rFonts w:ascii="Arial" w:hAnsi="Arial" w:cs="Arial"/>
                                              <w:color w:val="000000"/>
                                            </w:rPr>
                                            <w:t xml:space="preserve"> article reported,</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xml:space="preserve">The World Values Network, founded and run by American rabbi and public figure </w:t>
                                          </w:r>
                                          <w:proofErr w:type="spellStart"/>
                                          <w:r>
                                            <w:rPr>
                                              <w:rFonts w:ascii="Arial" w:hAnsi="Arial" w:cs="Arial"/>
                                              <w:color w:val="000000"/>
                                            </w:rPr>
                                            <w:t>Shmuley</w:t>
                                          </w:r>
                                          <w:proofErr w:type="spellEnd"/>
                                          <w:r>
                                            <w:rPr>
                                              <w:rFonts w:ascii="Arial" w:hAnsi="Arial" w:cs="Arial"/>
                                              <w:color w:val="000000"/>
                                            </w:rPr>
                                            <w:t xml:space="preserve"> </w:t>
                                          </w:r>
                                          <w:proofErr w:type="spellStart"/>
                                          <w:r>
                                            <w:rPr>
                                              <w:rFonts w:ascii="Arial" w:hAnsi="Arial" w:cs="Arial"/>
                                              <w:color w:val="000000"/>
                                            </w:rPr>
                                            <w:t>Boteach</w:t>
                                          </w:r>
                                          <w:proofErr w:type="spellEnd"/>
                                          <w:r>
                                            <w:rPr>
                                              <w:rFonts w:ascii="Arial" w:hAnsi="Arial" w:cs="Arial"/>
                                              <w:color w:val="000000"/>
                                            </w:rPr>
                                            <w:t>, took out a full page advertisement in The New York Times on Saturday comparing the deal being drawn up with Iran on its nuclear project to the Munich Agreement signed in 1938 by British prime minister Neville Chamberlain with Adolf Hitler, widely seen as an act of appeasement that emboldened the Nazi leader.</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xml:space="preserve">Six world powers and Iran are at work to meet a deadline Tuesday (March 31, 2015) for an agreement that would constrain Iran's nuclear program or </w:t>
                                          </w:r>
                                          <w:r>
                                            <w:rPr>
                                              <w:rFonts w:ascii="Arial" w:hAnsi="Arial" w:cs="Arial"/>
                                              <w:color w:val="000000"/>
                                            </w:rPr>
                                            <w:lastRenderedPageBreak/>
                                            <w:t xml:space="preserve">best case scenario, put it completely out of Iran's reach. The nations meeting to discuss this are the US, represented by Secretary of State John Kerry, Iran represented by Foreign Minister Mohammad </w:t>
                                          </w:r>
                                          <w:proofErr w:type="spellStart"/>
                                          <w:r>
                                            <w:rPr>
                                              <w:rFonts w:ascii="Arial" w:hAnsi="Arial" w:cs="Arial"/>
                                              <w:color w:val="000000"/>
                                            </w:rPr>
                                            <w:t>Javad</w:t>
                                          </w:r>
                                          <w:proofErr w:type="spellEnd"/>
                                          <w:r>
                                            <w:rPr>
                                              <w:rFonts w:ascii="Arial" w:hAnsi="Arial" w:cs="Arial"/>
                                              <w:color w:val="000000"/>
                                            </w:rPr>
                                            <w:t xml:space="preserve"> </w:t>
                                          </w:r>
                                          <w:proofErr w:type="spellStart"/>
                                          <w:r>
                                            <w:rPr>
                                              <w:rFonts w:ascii="Arial" w:hAnsi="Arial" w:cs="Arial"/>
                                              <w:color w:val="000000"/>
                                            </w:rPr>
                                            <w:t>Zarif</w:t>
                                          </w:r>
                                          <w:proofErr w:type="spellEnd"/>
                                          <w:r>
                                            <w:rPr>
                                              <w:rFonts w:ascii="Arial" w:hAnsi="Arial" w:cs="Arial"/>
                                              <w:color w:val="000000"/>
                                            </w:rPr>
                                            <w:t>, Britain's Philip Hammond and top diplomats of Russia, China, France and Germany. This is the first time they are meeting since November. The Iran/Nuclear issue has actually been on the table as a UN agenda item for 12 years.</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The issue is that Israel and the West claim that Iran is working assiduously to obtain a nuclear bomb. Iranian scientists are hard at work underground like worker bees with spinning centrifuges and scientific advances that will allow them to create and presumably use a nuke, presumably against Israel. Israel believes this is an existential threat against their existence because Iran has said many times that it wants to wipe Israel from the earth. Iran's use of a nuke on the tiny country would certainly go a long way toward that dastardly goal.</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xml:space="preserve"> The other issue is that the 6 mediating nations, including the US, are taking Iran at their word when they say they will not use the </w:t>
                                          </w:r>
                                          <w:proofErr w:type="gramStart"/>
                                          <w:r>
                                            <w:rPr>
                                              <w:rFonts w:ascii="Arial" w:hAnsi="Arial" w:cs="Arial"/>
                                              <w:color w:val="000000"/>
                                            </w:rPr>
                                            <w:t>bomb, that</w:t>
                                          </w:r>
                                          <w:proofErr w:type="gramEnd"/>
                                          <w:r>
                                            <w:rPr>
                                              <w:rFonts w:ascii="Arial" w:hAnsi="Arial" w:cs="Arial"/>
                                              <w:color w:val="000000"/>
                                            </w:rPr>
                                            <w:t xml:space="preserve"> their pursuit is for "peaceful purposes." </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xml:space="preserve">Israeli Prime Minister Benjamin Netanyahu has blasted the impending nuclear deal between the P5+1 world powers and the Iranian regime, calling the accord a historically bad agreement that lets Iran race towards nuclear weapons development. </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Worst, it has become clear that Obama is an enemy of Israel and a friend to Iran. The Jewish Press goes so far as to say that Obama's behavior toward Israel, our only Middle East ally, is actually a declaration of war against the Jewish nation. The American Thinker said today that Obama creates chaos and calls it peace. Of the proposed nuke deal with Iran, Fox News asks if Obama wants Israel to commit suicide.</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And now we are back to that interesting quote from the Rabbi with which I opened this article Obama as Haman-type and Israel's Prime Minister Netanyahu as a Mordecai-type.</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In the bible, you might remember the book of Esther. The historical characters of Esther, Haman, and Mordecai are recorded in those 4 chapters. The Jewish Encyclopedia summarizes:</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xml:space="preserve">Son of </w:t>
                                          </w:r>
                                          <w:proofErr w:type="spellStart"/>
                                          <w:r>
                                            <w:rPr>
                                              <w:rFonts w:ascii="Arial" w:hAnsi="Arial" w:cs="Arial"/>
                                              <w:color w:val="000000"/>
                                            </w:rPr>
                                            <w:t>Hammedatha</w:t>
                                          </w:r>
                                          <w:proofErr w:type="spellEnd"/>
                                          <w:r>
                                            <w:rPr>
                                              <w:rFonts w:ascii="Arial" w:hAnsi="Arial" w:cs="Arial"/>
                                              <w:color w:val="000000"/>
                                            </w:rPr>
                                            <w:t xml:space="preserve">; chief minister of King Ahasuerus (Esth.iii.1-2). As his name indicates, Haman was a descendant of </w:t>
                                          </w:r>
                                          <w:proofErr w:type="spellStart"/>
                                          <w:r>
                                            <w:rPr>
                                              <w:rFonts w:ascii="Arial" w:hAnsi="Arial" w:cs="Arial"/>
                                              <w:color w:val="000000"/>
                                            </w:rPr>
                                            <w:t>Agag</w:t>
                                          </w:r>
                                          <w:proofErr w:type="spellEnd"/>
                                          <w:r>
                                            <w:rPr>
                                              <w:rFonts w:ascii="Arial" w:hAnsi="Arial" w:cs="Arial"/>
                                              <w:color w:val="000000"/>
                                            </w:rPr>
                                            <w:t xml:space="preserve">, the king of the Amalekites. On account of his attempt to exterminate the Jews in the kingdom of Ahasuerus, he is frequently called "the persecutor of the Jews" </w:t>
                                          </w:r>
                                          <w:proofErr w:type="gramStart"/>
                                          <w:r>
                                            <w:rPr>
                                              <w:rFonts w:ascii="Arial" w:hAnsi="Arial" w:cs="Arial"/>
                                              <w:color w:val="000000"/>
                                            </w:rPr>
                                            <w:t>( ;</w:t>
                                          </w:r>
                                          <w:proofErr w:type="gramEnd"/>
                                          <w:r>
                                            <w:rPr>
                                              <w:rFonts w:ascii="Arial" w:hAnsi="Arial" w:cs="Arial"/>
                                              <w:color w:val="000000"/>
                                            </w:rPr>
                                            <w:t xml:space="preserve"> Esth. iii. 10; viii. 1; ix. 10, 24). His machinations against the Jews and his downfall are remembered during the Feast of Purim. Filled with annoyance </w:t>
                                          </w:r>
                                          <w:r>
                                            <w:rPr>
                                              <w:rFonts w:ascii="Arial" w:hAnsi="Arial" w:cs="Arial"/>
                                              <w:color w:val="000000"/>
                                            </w:rPr>
                                            <w:lastRenderedPageBreak/>
                                            <w:t>because Mordecai did not bow before him, Haman resolved upon the extermination of the Jews throughout the whole kingdom. He drew lots to determine the day of the massacre, and the lot fell on the 13th of Adar (Esth. iii. 4-7). He offered the king ten thousand talents of silver for permission to do with the Jews as he pleased. The permission was granted, and he accordingly dispatched letters to all parts of the Persian kingdom to massacre the Jews on the 13th of Adar (iii. 8-15). His intrigues, however, were baffled by Esther.</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It is interesting that the Rabbi would liken Obama to one of the most well-known of historical figures seeking to destroy all the Jews. In the end, Haman was hung on the gallows he had erected for Mordecai's hanging. Of course we know Hitler wanted to destroy all Jews, and actually killed 6 million before the Allied powers got to him. In history, another Hitler-type was Antiochus Epiphanes who also massacred many Jews (167BC). None of these and other historical-political Jew-haters were ultimately</w:t>
                                          </w:r>
                                          <w:proofErr w:type="gramStart"/>
                                          <w:r>
                                            <w:rPr>
                                              <w:rFonts w:ascii="Arial" w:hAnsi="Arial" w:cs="Arial"/>
                                              <w:color w:val="000000"/>
                                            </w:rPr>
                                            <w:t>  successful</w:t>
                                          </w:r>
                                          <w:proofErr w:type="gramEnd"/>
                                          <w:r>
                                            <w:rPr>
                                              <w:rFonts w:ascii="Arial" w:hAnsi="Arial" w:cs="Arial"/>
                                              <w:color w:val="000000"/>
                                            </w:rPr>
                                            <w:t>, and the antichrist who will also seek to kill all the Jews in the future won't be successful either. (Revelation 12:13-14).</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The prophecies state that Jerusalem will be a burdensome stone at the time of the end, (Zechariah 12:3a), that Israel's land will be divided, (Joel 3:2), that there will be no friend left to Israel, (Zechariah 12:3b, Zechariah 14:2) and that Israel's enemies will cry out to wipe Israel from the map (Psalm 83:4). Some of these prophecies have been partially fulfilled and some will be fulfilled at the end of the Tribulation, AKA Time of Jacob's Trouble.</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There is another prophecy concerning the antichrist and the covenant he will institute with Israel and then break, triggering the Great Tribulation. It's seen in Daniel 9:27.</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And he shall make a strong covenant with many for one week, and for half of the week he shall put an end to sacrifice and offering. And on the wing of abominations shall come one who makes desolate, until the decreed end is poured out on the desolator.</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What Daniel recorded is the time of the end, when antichrist will lull Israel into a false sense of security by signing a covenant or decree. Israel will be given a place to perform sacrifices again, and will do so for three and a half years. Israel will be so lulled they will not have bars or walls up and will be living in peace. (Ezekiel 38:11). That's when the antichrist will go after the Jews, invade, seek to destroy, and massacre. Satan of course is behind this. See Matthew 24:15 where Jesus also speaks of this yet-future event.</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Jackson Diehl, Deputy Opinion page editor of the Washington post wrote an analysis opinion piece today titled Obama's Next Earthquake:</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lastRenderedPageBreak/>
                                            <w:t>President Obama's rhetorical assault on Benjamin Netanyahu last week was in part the product of pique. But it also set the stage for what could be another crockery-breaking bid by Obama for a foreign policy legacy, on a par with his opening to Cuba and would-be nuclear deal with Iran.</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By declaring Israeli-Palestinian peace negotiations dead and blaming Netanyahu, Obama laid the predicate for a decision to go forward with a U.S.-backed U.N. Security Council resolution that would set the terms for a final peace settlement. Envisioned as an updating of U.N. Resolution 242, which has been part of the framework for the Mideast "peace process" since the 1960s, the idea would be to mandate the solution to the questions Israelis and Palestinians have been unable to agree upon for decades, such as the future status of Jerusalem. Not incidentally, it would provide Obama with the Mideast legacy he has craved since his first day in office. Whether or not it accelerated Palestinian statehood (and most likely it wouldn't), Obama's initiative would set off an earthquake in U.S. foreign relations and for Israel's standing in the world.</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xml:space="preserve">Rush Limbaugh commented on </w:t>
                                          </w:r>
                                          <w:proofErr w:type="spellStart"/>
                                          <w:r>
                                            <w:rPr>
                                              <w:rFonts w:ascii="Arial" w:hAnsi="Arial" w:cs="Arial"/>
                                              <w:color w:val="000000"/>
                                            </w:rPr>
                                            <w:t>Dieh's</w:t>
                                          </w:r>
                                          <w:proofErr w:type="spellEnd"/>
                                          <w:r>
                                            <w:rPr>
                                              <w:rFonts w:ascii="Arial" w:hAnsi="Arial" w:cs="Arial"/>
                                              <w:color w:val="000000"/>
                                            </w:rPr>
                                            <w:t xml:space="preserve"> Op-ed today. It is additionally interesting because as far as I know Rush isn't a Christian and doesn't really pay attention to prophecy or biblical things. </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One of the sidebar news stories about the Iranian nuclear talks is that Obama, there's a credible train of thought, folks, that is percolating inside the Beltway and up to New York, the New York-Washington corridor, that Obama is officially, within the next few months or so, is officially going to abandon Israel as a United States ally. The way it would happen, you know, we've been negotiating the Middle East peace process ...</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The scuttlebutt inside the Beltway and up to the New York corridor is that Obama is going to solve the Middle East peace process by going to the United Nations, getting a resolution demanding a two-state solution and divvying up Jerusalem and giving part of it to Palestinian or the Palestinians, which would be a total sellout of the Israelis.</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xml:space="preserve">Make no mistake, taking this route would not be taken to protect or to enforce the rights of Israelis here. Obama would do this because Netanyahu will not agree with Obama, what Obama wants. And Obama now doubly insulted, not only will Netanyahu not cave, Netanyahu came and showed him up with that joint speech to Congress.  So it's get-even time.  </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Now, I'm here to tell you, I don't know if there's any truth to this, but with Obama the experience teaches us never to discount these kinds of things, because they actually make perfect sense if you put them in context of the US foreign policy mission and directives during this administration. Folks, this is an act of hate. I mean, I hate to be so blunt about it, but that's what this is.</w:t>
                                          </w:r>
                                        </w:p>
                                        <w:p w:rsidR="00F5209E" w:rsidRDefault="00F5209E">
                                          <w:pPr>
                                            <w:pStyle w:val="NormalWeb"/>
                                            <w:spacing w:before="0" w:beforeAutospacing="0" w:after="0" w:afterAutospacing="0"/>
                                            <w:rPr>
                                              <w:color w:val="000000"/>
                                            </w:rPr>
                                          </w:pPr>
                                          <w:r>
                                            <w:rPr>
                                              <w:rFonts w:ascii="Arial" w:hAnsi="Arial" w:cs="Arial"/>
                                              <w:color w:val="000000"/>
                                            </w:rPr>
                                            <w:lastRenderedPageBreak/>
                                            <w:t> </w:t>
                                          </w:r>
                                        </w:p>
                                        <w:p w:rsidR="00F5209E" w:rsidRDefault="00F5209E">
                                          <w:pPr>
                                            <w:pStyle w:val="NormalWeb"/>
                                            <w:spacing w:before="0" w:beforeAutospacing="0" w:after="0" w:afterAutospacing="0"/>
                                            <w:rPr>
                                              <w:color w:val="000000"/>
                                            </w:rPr>
                                          </w:pPr>
                                          <w:r>
                                            <w:rPr>
                                              <w:rFonts w:ascii="Arial" w:hAnsi="Arial" w:cs="Arial"/>
                                              <w:color w:val="000000"/>
                                            </w:rPr>
                                            <w:t xml:space="preserve"> I did get chills when I read that. Satan does hate God's people and Israel with a white-hot, 6000-year-plus fury, which will be allowed to be fully expressed during the Tribulation. That </w:t>
                                          </w:r>
                                          <w:proofErr w:type="spellStart"/>
                                          <w:r>
                                            <w:rPr>
                                              <w:rFonts w:ascii="Arial" w:hAnsi="Arial" w:cs="Arial"/>
                                              <w:color w:val="000000"/>
                                            </w:rPr>
                                            <w:t>satan</w:t>
                                          </w:r>
                                          <w:proofErr w:type="spellEnd"/>
                                          <w:r>
                                            <w:rPr>
                                              <w:rFonts w:ascii="Arial" w:hAnsi="Arial" w:cs="Arial"/>
                                              <w:color w:val="000000"/>
                                            </w:rPr>
                                            <w:t xml:space="preserve"> is behind Obama's hate of Israel there is no doubt.</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Our job as Christians is to persevere, pray, continue to be the Light of truth and good works in His name. The Lord will return in the air to gather His bride when He is ready. Is He getting ready? I hope so. I know I'm ready.</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How can you be ready? By having confessed Jesus as Lord and Savior, asked forgiveness of your sins, understanding and believing Jesus was killed for the sins of His people, absorbed all of God's wrath for it, then rose again on the Third Day.</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xml:space="preserve"> Here is a good resource called Getting the Gospel Right, it outlines what the Gospel is and isn't. - </w:t>
                                          </w:r>
                                          <w:hyperlink r:id="rId67" w:tgtFrame="_blank" w:history="1">
                                            <w:r>
                                              <w:rPr>
                                                <w:rStyle w:val="Hyperlink"/>
                                                <w:rFonts w:ascii="Arial" w:hAnsi="Arial" w:cs="Arial"/>
                                              </w:rPr>
                                              <w:t>http://www.gty.org/resources/articles/A162/Getting-the-Gospel-Right</w:t>
                                            </w:r>
                                          </w:hyperlink>
                                          <w:r>
                                            <w:rPr>
                                              <w:rFonts w:ascii="Arial" w:hAnsi="Arial" w:cs="Arial"/>
                                              <w:color w:val="000000"/>
                                            </w:rPr>
                                            <w:t xml:space="preserve"> </w:t>
                                          </w:r>
                                        </w:p>
                                        <w:p w:rsidR="00F5209E" w:rsidRDefault="00F5209E">
                                          <w:pPr>
                                            <w:pStyle w:val="NormalWeb"/>
                                            <w:spacing w:before="0" w:beforeAutospacing="0" w:after="0" w:afterAutospacing="0"/>
                                            <w:rPr>
                                              <w:color w:val="000000"/>
                                            </w:rPr>
                                          </w:pPr>
                                          <w:r>
                                            <w:rPr>
                                              <w:rFonts w:ascii="Arial" w:hAnsi="Arial" w:cs="Arial"/>
                                              <w:color w:val="000000"/>
                                            </w:rPr>
                                            <w:t> </w:t>
                                          </w:r>
                                        </w:p>
                                        <w:p w:rsidR="00F5209E" w:rsidRDefault="00F5209E">
                                          <w:pPr>
                                            <w:pStyle w:val="NormalWeb"/>
                                            <w:spacing w:before="0" w:beforeAutospacing="0" w:after="0" w:afterAutospacing="0"/>
                                            <w:rPr>
                                              <w:color w:val="000000"/>
                                            </w:rPr>
                                          </w:pPr>
                                          <w:r>
                                            <w:rPr>
                                              <w:rFonts w:ascii="Arial" w:hAnsi="Arial" w:cs="Arial"/>
                                              <w:color w:val="000000"/>
                                            </w:rPr>
                                            <w:t> When the Lord comes for you and me, what a glorious day that will be.</w:t>
                                          </w:r>
                                        </w:p>
                                        <w:p w:rsidR="00F5209E" w:rsidRDefault="00F5209E">
                                          <w:pPr>
                                            <w:pStyle w:val="NormalWeb"/>
                                            <w:spacing w:before="0" w:beforeAutospacing="0" w:after="0" w:afterAutospacing="0"/>
                                            <w:rPr>
                                              <w:color w:val="000000"/>
                                            </w:rPr>
                                          </w:pPr>
                                          <w:r>
                                            <w:rPr>
                                              <w:color w:val="000000"/>
                                            </w:rPr>
                                            <w:t> </w:t>
                                          </w:r>
                                        </w:p>
                                        <w:p w:rsidR="00F5209E" w:rsidRDefault="00F5209E">
                                          <w:pPr>
                                            <w:pStyle w:val="NormalWeb"/>
                                            <w:spacing w:before="0" w:beforeAutospacing="0" w:after="0" w:afterAutospacing="0"/>
                                            <w:rPr>
                                              <w:color w:val="000000"/>
                                            </w:rPr>
                                          </w:pPr>
                                          <w:r>
                                            <w:rPr>
                                              <w:color w:val="000000"/>
                                            </w:rPr>
                                            <w:t> </w:t>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tcMar>
                                                  <w:top w:w="0" w:type="dxa"/>
                                                  <w:left w:w="0" w:type="dxa"/>
                                                  <w:bottom w:w="15" w:type="dxa"/>
                                                  <w:right w:w="0" w:type="dxa"/>
                                                </w:tcMar>
                                                <w:vAlign w:val="center"/>
                                                <w:hideMark/>
                                              </w:tcPr>
                                              <w:p w:rsidR="00F5209E" w:rsidRDefault="00F5209E">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hideMark/>
                                        </w:tcPr>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F5209E" w:rsidRDefault="00F5209E">
                                          <w:pPr>
                                            <w:rPr>
                                              <w:rFonts w:ascii="Arial" w:hAnsi="Arial" w:cs="Arial"/>
                                              <w:color w:val="000000"/>
                                              <w:sz w:val="20"/>
                                              <w:szCs w:val="20"/>
                                            </w:rPr>
                                          </w:pPr>
                                          <w:r>
                                            <w:rPr>
                                              <w:rStyle w:val="Strong"/>
                                              <w:rFonts w:ascii="Arial" w:hAnsi="Arial" w:cs="Arial"/>
                                              <w:color w:val="000000"/>
                                              <w:sz w:val="32"/>
                                              <w:szCs w:val="32"/>
                                            </w:rPr>
                                            <w:t>'Iran is placing guided warheads on Hezbollah rockets'</w:t>
                                          </w:r>
                                          <w:r>
                                            <w:rPr>
                                              <w:rFonts w:ascii="Arial" w:hAnsi="Arial" w:cs="Arial"/>
                                              <w:color w:val="000000"/>
                                              <w:sz w:val="20"/>
                                              <w:szCs w:val="20"/>
                                            </w:rPr>
                                            <w:t xml:space="preserve"> - </w:t>
                                          </w:r>
                                          <w:hyperlink r:id="rId68" w:tgtFrame="_blank" w:history="1">
                                            <w:r>
                                              <w:rPr>
                                                <w:rStyle w:val="Hyperlink"/>
                                                <w:rFonts w:ascii="Arial" w:hAnsi="Arial" w:cs="Arial"/>
                                                <w:sz w:val="20"/>
                                                <w:szCs w:val="20"/>
                                              </w:rPr>
                                              <w:t>http://www.jpost.com/Israel-News/Iran-is-placing-guided-warheads-on-Hezbollah-rockets-395679</w:t>
                                            </w:r>
                                          </w:hyperlink>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ran is placing guided warheads on its rockets and smuggling them to Hezbollah in Lebanon, a senior Defense Ministry official involved in preparing Israeli air defenses said Tuesday.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peaking at the Israel Air and Missile Defense Conference in </w:t>
                                          </w:r>
                                          <w:proofErr w:type="spellStart"/>
                                          <w:r>
                                            <w:rPr>
                                              <w:rFonts w:ascii="Arial" w:hAnsi="Arial" w:cs="Arial"/>
                                              <w:color w:val="000000"/>
                                            </w:rPr>
                                            <w:t>Herzliya</w:t>
                                          </w:r>
                                          <w:proofErr w:type="spellEnd"/>
                                          <w:r>
                                            <w:rPr>
                                              <w:rFonts w:ascii="Arial" w:hAnsi="Arial" w:cs="Arial"/>
                                              <w:color w:val="000000"/>
                                            </w:rPr>
                                            <w:t xml:space="preserve">, organized by the </w:t>
                                          </w:r>
                                          <w:proofErr w:type="spellStart"/>
                                          <w:r>
                                            <w:rPr>
                                              <w:rFonts w:ascii="Arial" w:hAnsi="Arial" w:cs="Arial"/>
                                              <w:color w:val="000000"/>
                                            </w:rPr>
                                            <w:t>iHLS</w:t>
                                          </w:r>
                                          <w:proofErr w:type="spellEnd"/>
                                          <w:r>
                                            <w:rPr>
                                              <w:rFonts w:ascii="Arial" w:hAnsi="Arial" w:cs="Arial"/>
                                              <w:color w:val="000000"/>
                                            </w:rPr>
                                            <w:t xml:space="preserve"> defense website and the Israel Missile Defense Association, Col. </w:t>
                                          </w:r>
                                          <w:proofErr w:type="spellStart"/>
                                          <w:r>
                                            <w:rPr>
                                              <w:rFonts w:ascii="Arial" w:hAnsi="Arial" w:cs="Arial"/>
                                              <w:color w:val="000000"/>
                                            </w:rPr>
                                            <w:t>Aviram</w:t>
                                          </w:r>
                                          <w:proofErr w:type="spellEnd"/>
                                          <w:r>
                                            <w:rPr>
                                              <w:rFonts w:ascii="Arial" w:hAnsi="Arial" w:cs="Arial"/>
                                              <w:color w:val="000000"/>
                                            </w:rPr>
                                            <w:t xml:space="preserve"> Hasson said Iran is converting </w:t>
                                          </w:r>
                                          <w:proofErr w:type="spellStart"/>
                                          <w:r>
                                            <w:rPr>
                                              <w:rFonts w:ascii="Arial" w:hAnsi="Arial" w:cs="Arial"/>
                                              <w:color w:val="000000"/>
                                            </w:rPr>
                                            <w:t>Zilzal</w:t>
                                          </w:r>
                                          <w:proofErr w:type="spellEnd"/>
                                          <w:r>
                                            <w:rPr>
                                              <w:rFonts w:ascii="Arial" w:hAnsi="Arial" w:cs="Arial"/>
                                              <w:color w:val="000000"/>
                                            </w:rPr>
                                            <w:t xml:space="preserve"> unguided rockets into accurate, guided M-600 projectiles by upgrading their warheads.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asson, who is in charge of upper tier missile defenses in the Defense Ministry's HOMA, which is a part of the Defense Ministry's Administration for </w:t>
                                          </w:r>
                                          <w:r>
                                            <w:rPr>
                                              <w:rFonts w:ascii="Arial" w:hAnsi="Arial" w:cs="Arial"/>
                                              <w:color w:val="000000"/>
                                            </w:rPr>
                                            <w:lastRenderedPageBreak/>
                                            <w:t>the Development of Weapons and Technological Infrastructure, described Iran as a "train engine that is not stopping for a moment. It is manufacturing new and advanced ballistic missiles, and cruise missiles. It is turning unguided rockets that had an accuracy range of kilometers into weapons that are accurate to within meters."</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Hezbollah, he continued, "is getting a lot of accurate weapons from Iran. It is in a very different place compared to the Second Lebanon War in 2006."</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or Israel, the "ultimate defense is a combination of counter-attack, active defenses, and passive defense [civilian compliance with Home Front Command safety instructions]," Hasson argued.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Riki</w:t>
                                          </w:r>
                                          <w:proofErr w:type="spellEnd"/>
                                          <w:r>
                                            <w:rPr>
                                              <w:rFonts w:ascii="Arial" w:hAnsi="Arial" w:cs="Arial"/>
                                              <w:color w:val="000000"/>
                                            </w:rPr>
                                            <w:t xml:space="preserve"> Ellison, founder and chairman of the US Missile Defense Advocacy Alliance, also spoke to the conference. The Alliance is a non-profit organization advocating for the deployment and development of missile defenses.</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Ellison said the US always keeps at least one war ship in the Mediterranean with an Aegis naval missile defense system to ensure that Israel is protected against long-range Iranian ballistic missiles. "It can stand off the coast and shoot long-shots coming in from Iran," Ellison said.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US is keen to see Israel complete its multi-layered blanket of missile defenses, which would enable it to defend against Iranian missiles without the Aegis, freeing up the US Navy's ships to be deployed elsewhere, he added. Ellison told the delegates that the US remains firmly committed to Israel's security irrespective of recent disagreements between President Barack Obama and Prime Minister Benjamin Netanyahu.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He added that the US could deploy its Terminal High Altitude Area Defense (THAAD) batteries "if necessary to come into Israel to support your country's defense."</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The US is "fully supportive of Israel getting full capable system Arrow 3 and David's Sling defense systems," Ellison said.</w:t>
                                          </w:r>
                                        </w:p>
                                        <w:p w:rsidR="00F5209E" w:rsidRDefault="00F5209E">
                                          <w:pPr>
                                            <w:rPr>
                                              <w:rFonts w:ascii="Arial" w:hAnsi="Arial" w:cs="Arial"/>
                                              <w:color w:val="000000"/>
                                              <w:sz w:val="20"/>
                                              <w:szCs w:val="20"/>
                                            </w:rPr>
                                          </w:pPr>
                                          <w:r>
                                            <w:rPr>
                                              <w:rFonts w:ascii="Arial" w:hAnsi="Arial" w:cs="Arial"/>
                                              <w:color w:val="000000"/>
                                              <w:sz w:val="20"/>
                                              <w:szCs w:val="20"/>
                                            </w:rPr>
                                            <w:t xml:space="preserve">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tcMar>
                                                  <w:top w:w="0" w:type="dxa"/>
                                                  <w:left w:w="0" w:type="dxa"/>
                                                  <w:bottom w:w="15" w:type="dxa"/>
                                                  <w:right w:w="0" w:type="dxa"/>
                                                </w:tcMar>
                                                <w:vAlign w:val="center"/>
                                                <w:hideMark/>
                                              </w:tcPr>
                                              <w:p w:rsidR="00F5209E" w:rsidRDefault="00F5209E">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tcPr>
                                        <w:p w:rsidR="00F5209E" w:rsidRDefault="00F5209E">
                                          <w:pPr>
                                            <w:rPr>
                                              <w:rFonts w:ascii="Arial" w:hAnsi="Arial" w:cs="Arial"/>
                                              <w:color w:val="000000"/>
                                              <w:sz w:val="20"/>
                                              <w:szCs w:val="20"/>
                                            </w:rPr>
                                          </w:pP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rPr>
                                              <w:rFonts w:ascii="Arial" w:hAnsi="Arial" w:cs="Arial"/>
                                              <w:color w:val="000000"/>
                                              <w:sz w:val="20"/>
                                              <w:szCs w:val="20"/>
                                            </w:rPr>
                                          </w:pPr>
                                          <w:r>
                                            <w:rPr>
                                              <w:rStyle w:val="Strong"/>
                                              <w:rFonts w:ascii="Arial" w:hAnsi="Arial" w:cs="Arial"/>
                                              <w:color w:val="000000"/>
                                              <w:sz w:val="32"/>
                                              <w:szCs w:val="32"/>
                                            </w:rPr>
                                            <w:lastRenderedPageBreak/>
                                            <w:t>Iran militia chief: Destroying Israel is 'nonnegotiable'</w:t>
                                          </w:r>
                                          <w:r>
                                            <w:rPr>
                                              <w:rFonts w:ascii="Arial" w:hAnsi="Arial" w:cs="Arial"/>
                                              <w:color w:val="000000"/>
                                              <w:sz w:val="20"/>
                                              <w:szCs w:val="20"/>
                                            </w:rPr>
                                            <w:t xml:space="preserve"> - By Lazar Berman - </w:t>
                                          </w:r>
                                          <w:hyperlink r:id="rId69" w:tgtFrame="_blank" w:history="1">
                                            <w:r>
                                              <w:rPr>
                                                <w:rStyle w:val="Hyperlink"/>
                                                <w:rFonts w:ascii="Arial" w:hAnsi="Arial" w:cs="Arial"/>
                                                <w:sz w:val="20"/>
                                                <w:szCs w:val="20"/>
                                              </w:rPr>
                                              <w:t>http://www.timesofisrael.com/iran-militia-chief-destroying-israel-nonnegotiable/</w:t>
                                            </w:r>
                                          </w:hyperlink>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Basij</w:t>
                                          </w:r>
                                          <w:proofErr w:type="spellEnd"/>
                                          <w:r>
                                            <w:rPr>
                                              <w:rFonts w:ascii="Arial" w:hAnsi="Arial" w:cs="Arial"/>
                                              <w:color w:val="000000"/>
                                            </w:rPr>
                                            <w:t xml:space="preserve"> commander Mohammad Reza </w:t>
                                          </w:r>
                                          <w:proofErr w:type="spellStart"/>
                                          <w:r>
                                            <w:rPr>
                                              <w:rFonts w:ascii="Arial" w:hAnsi="Arial" w:cs="Arial"/>
                                              <w:color w:val="000000"/>
                                            </w:rPr>
                                            <w:t>Naqdi</w:t>
                                          </w:r>
                                          <w:proofErr w:type="spellEnd"/>
                                          <w:r>
                                            <w:rPr>
                                              <w:rFonts w:ascii="Arial" w:hAnsi="Arial" w:cs="Arial"/>
                                              <w:color w:val="000000"/>
                                            </w:rPr>
                                            <w:t xml:space="preserve"> also threatens Saudis, saying their fate will be like that of Saddam Hussein</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commander of the </w:t>
                                          </w:r>
                                          <w:proofErr w:type="spellStart"/>
                                          <w:r>
                                            <w:rPr>
                                              <w:rFonts w:ascii="Arial" w:hAnsi="Arial" w:cs="Arial"/>
                                              <w:color w:val="000000"/>
                                            </w:rPr>
                                            <w:t>Basij</w:t>
                                          </w:r>
                                          <w:proofErr w:type="spellEnd"/>
                                          <w:r>
                                            <w:rPr>
                                              <w:rFonts w:ascii="Arial" w:hAnsi="Arial" w:cs="Arial"/>
                                              <w:color w:val="000000"/>
                                            </w:rPr>
                                            <w:t xml:space="preserve"> militia of Iran's Revolutionary Guards said that "erasing Israel off the map" is "nonnegotiable," according to an Israel Radio report Tuesday.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Militia chief Mohammad Reza </w:t>
                                          </w:r>
                                          <w:proofErr w:type="spellStart"/>
                                          <w:r>
                                            <w:rPr>
                                              <w:rFonts w:ascii="Arial" w:hAnsi="Arial" w:cs="Arial"/>
                                              <w:color w:val="000000"/>
                                            </w:rPr>
                                            <w:t>Naqdi</w:t>
                                          </w:r>
                                          <w:proofErr w:type="spellEnd"/>
                                          <w:r>
                                            <w:rPr>
                                              <w:rFonts w:ascii="Arial" w:hAnsi="Arial" w:cs="Arial"/>
                                              <w:color w:val="000000"/>
                                            </w:rPr>
                                            <w:t xml:space="preserve"> also threatened Saudi Arabia, saying that the offensive it is leading in Yemen "will have a fate like the fate of Saddam Hussein."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Naqdi's</w:t>
                                          </w:r>
                                          <w:proofErr w:type="spellEnd"/>
                                          <w:r>
                                            <w:rPr>
                                              <w:rFonts w:ascii="Arial" w:hAnsi="Arial" w:cs="Arial"/>
                                              <w:color w:val="000000"/>
                                            </w:rPr>
                                            <w:t xml:space="preserve"> comments were made public as Iran and six world powers prepared Tuesday to issue a general statement agreeing to continue nuclear negotiations in a new phase aimed at reaching a comprehensive accord by the end of June.</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2014, </w:t>
                                          </w:r>
                                          <w:proofErr w:type="spellStart"/>
                                          <w:r>
                                            <w:rPr>
                                              <w:rFonts w:ascii="Arial" w:hAnsi="Arial" w:cs="Arial"/>
                                              <w:color w:val="000000"/>
                                            </w:rPr>
                                            <w:t>Naqdi</w:t>
                                          </w:r>
                                          <w:proofErr w:type="spellEnd"/>
                                          <w:r>
                                            <w:rPr>
                                              <w:rFonts w:ascii="Arial" w:hAnsi="Arial" w:cs="Arial"/>
                                              <w:color w:val="000000"/>
                                            </w:rPr>
                                            <w:t xml:space="preserve"> said Iran was stepping up efforts to arm West Bank Palestinians for battle against Israel, adding the move would lead to Israel's annihilation, Iran's Fars news agency reported.</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rming the West Bank has started and weapons will be supplied to the people of this region," </w:t>
                                          </w:r>
                                          <w:proofErr w:type="spellStart"/>
                                          <w:r>
                                            <w:rPr>
                                              <w:rFonts w:ascii="Arial" w:hAnsi="Arial" w:cs="Arial"/>
                                              <w:color w:val="000000"/>
                                            </w:rPr>
                                            <w:t>Naqdi</w:t>
                                          </w:r>
                                          <w:proofErr w:type="spellEnd"/>
                                          <w:r>
                                            <w:rPr>
                                              <w:rFonts w:ascii="Arial" w:hAnsi="Arial" w:cs="Arial"/>
                                              <w:color w:val="000000"/>
                                            </w:rPr>
                                            <w:t xml:space="preserve"> said.</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Zionists should know that the next war won't be confined to the present borders and the Mujahedeen will push them back," he added. </w:t>
                                          </w:r>
                                          <w:proofErr w:type="spellStart"/>
                                          <w:r>
                                            <w:rPr>
                                              <w:rFonts w:ascii="Arial" w:hAnsi="Arial" w:cs="Arial"/>
                                              <w:color w:val="000000"/>
                                            </w:rPr>
                                            <w:t>Naqdi</w:t>
                                          </w:r>
                                          <w:proofErr w:type="spellEnd"/>
                                          <w:r>
                                            <w:rPr>
                                              <w:rFonts w:ascii="Arial" w:hAnsi="Arial" w:cs="Arial"/>
                                              <w:color w:val="000000"/>
                                            </w:rPr>
                                            <w:t xml:space="preserve"> claimed that much of Hamas's arsenal, training and technical knowhow in the summer conflict with Israel was supplied by Iran.</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w:t>
                                          </w:r>
                                          <w:proofErr w:type="spellStart"/>
                                          <w:r>
                                            <w:rPr>
                                              <w:rFonts w:ascii="Arial" w:hAnsi="Arial" w:cs="Arial"/>
                                              <w:color w:val="000000"/>
                                            </w:rPr>
                                            <w:t>Basij</w:t>
                                          </w:r>
                                          <w:proofErr w:type="spellEnd"/>
                                          <w:r>
                                            <w:rPr>
                                              <w:rFonts w:ascii="Arial" w:hAnsi="Arial" w:cs="Arial"/>
                                              <w:color w:val="000000"/>
                                            </w:rPr>
                                            <w:t xml:space="preserve"> is a religious volunteer force established in 1979 by the country's revolutionary leaders, and has served as a moral police and to suppress dissent.</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January, a draft law that would give greater powers to the </w:t>
                                          </w:r>
                                          <w:proofErr w:type="spellStart"/>
                                          <w:r>
                                            <w:rPr>
                                              <w:rFonts w:ascii="Arial" w:hAnsi="Arial" w:cs="Arial"/>
                                              <w:color w:val="000000"/>
                                            </w:rPr>
                                            <w:t>Basij</w:t>
                                          </w:r>
                                          <w:proofErr w:type="spellEnd"/>
                                          <w:r>
                                            <w:rPr>
                                              <w:rFonts w:ascii="Arial" w:hAnsi="Arial" w:cs="Arial"/>
                                              <w:color w:val="000000"/>
                                            </w:rPr>
                                            <w:t xml:space="preserve"> to enforce women's compulsory wearing of the veil was ruled unconstitutional.</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The force holds annual maneuvers, sometimes with regular Iran units.</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209E">
                                            <w:trPr>
                                              <w:trHeight w:val="15"/>
                                              <w:tblCellSpacing w:w="0" w:type="dxa"/>
                                            </w:trPr>
                                            <w:tc>
                                              <w:tcPr>
                                                <w:tcW w:w="0" w:type="auto"/>
                                                <w:shd w:val="clear" w:color="auto" w:fill="0A74DB"/>
                                                <w:tcMar>
                                                  <w:top w:w="0" w:type="dxa"/>
                                                  <w:left w:w="0" w:type="dxa"/>
                                                  <w:bottom w:w="75" w:type="dxa"/>
                                                  <w:right w:w="0" w:type="dxa"/>
                                                </w:tcMar>
                                                <w:vAlign w:val="center"/>
                                                <w:hideMark/>
                                              </w:tcPr>
                                              <w:p w:rsidR="00F5209E" w:rsidRDefault="00F5209E">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tcPr>
                                        <w:p w:rsidR="00F5209E" w:rsidRDefault="00F5209E">
                                          <w:pPr>
                                            <w:jc w:val="center"/>
                                            <w:rPr>
                                              <w:color w:val="000000"/>
                                            </w:rPr>
                                          </w:pPr>
                                        </w:p>
                                        <w:p w:rsidR="00F5209E" w:rsidRDefault="00F5209E">
                                          <w:pPr>
                                            <w:pStyle w:val="NormalWeb"/>
                                            <w:spacing w:before="0" w:beforeAutospacing="0" w:after="0" w:afterAutospacing="0"/>
                                            <w:jc w:val="center"/>
                                            <w:rPr>
                                              <w:color w:val="000000"/>
                                            </w:rPr>
                                          </w:pPr>
                                          <w:r>
                                            <w:rPr>
                                              <w:rStyle w:val="Strong"/>
                                              <w:rFonts w:ascii="Arial" w:hAnsi="Arial" w:cs="Arial"/>
                                              <w:color w:val="000000"/>
                                              <w:sz w:val="36"/>
                                              <w:szCs w:val="36"/>
                                            </w:rPr>
                                            <w:lastRenderedPageBreak/>
                                            <w:t>CONVERGENCE - of the End Time Signs - DVD</w:t>
                                          </w:r>
                                        </w:p>
                                        <w:p w:rsidR="00F5209E" w:rsidRDefault="00F5209E">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F5209E" w:rsidRDefault="00F5209E">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F5209E" w:rsidRDefault="00F5209E">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F5209E" w:rsidRDefault="00F5209E">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F5209E" w:rsidRDefault="00F5209E">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F5209E" w:rsidRDefault="00F5209E">
                                          <w:pPr>
                                            <w:pStyle w:val="NormalWeb"/>
                                            <w:spacing w:before="0" w:beforeAutospacing="0" w:after="0" w:afterAutospacing="0"/>
                                            <w:jc w:val="center"/>
                                            <w:rPr>
                                              <w:color w:val="000000"/>
                                            </w:rPr>
                                          </w:pPr>
                                          <w:r>
                                            <w:rPr>
                                              <w:rFonts w:ascii="Arial" w:hAnsi="Arial" w:cs="Arial"/>
                                              <w:b/>
                                              <w:bCs/>
                                              <w:noProof/>
                                              <w:color w:val="000000"/>
                                              <w:sz w:val="28"/>
                                              <w:szCs w:val="28"/>
                                            </w:rPr>
                                            <w:drawing>
                                              <wp:inline distT="0" distB="0" distL="0" distR="0">
                                                <wp:extent cx="2619375" cy="4010025"/>
                                                <wp:effectExtent l="0" t="0" r="9525" b="9525"/>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F5209E" w:rsidRDefault="00F5209E">
                                          <w:pPr>
                                            <w:pStyle w:val="NormalWeb"/>
                                            <w:spacing w:before="0" w:beforeAutospacing="0" w:after="0" w:afterAutospacing="0"/>
                                            <w:jc w:val="center"/>
                                            <w:rPr>
                                              <w:color w:val="000000"/>
                                            </w:rPr>
                                          </w:pPr>
                                          <w:r>
                                            <w:rPr>
                                              <w:rStyle w:val="Strong"/>
                                              <w:rFonts w:ascii="Arial" w:hAnsi="Arial" w:cs="Arial"/>
                                              <w:color w:val="000000"/>
                                              <w:sz w:val="28"/>
                                              <w:szCs w:val="28"/>
                                            </w:rPr>
                                            <w:t> </w:t>
                                          </w:r>
                                        </w:p>
                                        <w:p w:rsidR="00F5209E" w:rsidRDefault="00F5209E">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F5209E" w:rsidRDefault="00F5209E">
                                          <w:pPr>
                                            <w:pStyle w:val="NormalWeb"/>
                                            <w:spacing w:before="0" w:beforeAutospacing="0" w:after="0" w:afterAutospacing="0"/>
                                            <w:jc w:val="center"/>
                                            <w:rPr>
                                              <w:b/>
                                              <w:bCs/>
                                              <w:color w:val="000000"/>
                                            </w:rPr>
                                          </w:pPr>
                                          <w:r>
                                            <w:rPr>
                                              <w:rFonts w:ascii="Arial" w:hAnsi="Arial" w:cs="Arial"/>
                                              <w:b/>
                                              <w:bCs/>
                                              <w:color w:val="000000"/>
                                              <w:sz w:val="28"/>
                                              <w:szCs w:val="28"/>
                                            </w:rPr>
                                            <w:t> </w:t>
                                          </w:r>
                                        </w:p>
                                        <w:p w:rsidR="00F5209E" w:rsidRDefault="00F5209E">
                                          <w:pPr>
                                            <w:pStyle w:val="NormalWeb"/>
                                            <w:spacing w:before="0" w:beforeAutospacing="0" w:after="0" w:afterAutospacing="0"/>
                                            <w:jc w:val="center"/>
                                            <w:rPr>
                                              <w:b/>
                                              <w:bCs/>
                                              <w:color w:val="000000"/>
                                            </w:rPr>
                                          </w:pPr>
                                          <w:r>
                                            <w:rPr>
                                              <w:rStyle w:val="Strong"/>
                                              <w:rFonts w:ascii="Helvetica" w:hAnsi="Helvetica"/>
                                              <w:i/>
                                              <w:iCs/>
                                              <w:color w:val="000000"/>
                                              <w:sz w:val="28"/>
                                              <w:szCs w:val="28"/>
                                            </w:rPr>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print what the narrator is saying!  The people's comments are good and the prayer is wonderful, too!   I am so pleased and grateful to be putting this DVD in my packets!  God bless you.  Please pray with me that God will use these packets </w:t>
                                          </w:r>
                                          <w:r>
                                            <w:rPr>
                                              <w:rStyle w:val="Strong"/>
                                              <w:rFonts w:ascii="Helvetica" w:hAnsi="Helvetica"/>
                                              <w:i/>
                                              <w:iCs/>
                                              <w:color w:val="000000"/>
                                              <w:sz w:val="28"/>
                                              <w:szCs w:val="28"/>
                                            </w:rPr>
                                            <w:lastRenderedPageBreak/>
                                            <w:t>and DVDs for His glory and that people will watch the DVDs!!!!  I see how the USA is pushing Israel to give up their God-given land so things could rapidly decline for this nation.  I am so happy to be warning people and to put this excellent DVD in their hands!  Thank you again! - L. Rhone (Iowa)</w:t>
                                          </w:r>
                                        </w:p>
                                        <w:p w:rsidR="00F5209E" w:rsidRDefault="00F5209E">
                                          <w:pPr>
                                            <w:pStyle w:val="NormalWeb"/>
                                            <w:spacing w:before="0" w:beforeAutospacing="0" w:after="0" w:afterAutospacing="0"/>
                                            <w:jc w:val="center"/>
                                            <w:rPr>
                                              <w:b/>
                                              <w:bCs/>
                                              <w:color w:val="000000"/>
                                            </w:rPr>
                                          </w:pPr>
                                          <w:r>
                                            <w:rPr>
                                              <w:rFonts w:ascii="Arial" w:hAnsi="Arial" w:cs="Arial"/>
                                              <w:b/>
                                              <w:bCs/>
                                              <w:color w:val="000000"/>
                                              <w:sz w:val="28"/>
                                              <w:szCs w:val="28"/>
                                            </w:rPr>
                                            <w:t> </w:t>
                                          </w:r>
                                        </w:p>
                                        <w:p w:rsidR="00F5209E" w:rsidRDefault="00F5209E">
                                          <w:pPr>
                                            <w:pStyle w:val="NormalWeb"/>
                                            <w:spacing w:before="0" w:beforeAutospacing="0" w:after="0" w:afterAutospacing="0"/>
                                            <w:jc w:val="center"/>
                                            <w:rPr>
                                              <w:b/>
                                              <w:bCs/>
                                              <w:color w:val="000000"/>
                                            </w:rPr>
                                          </w:pPr>
                                          <w:r>
                                            <w:rPr>
                                              <w:rStyle w:val="Strong"/>
                                              <w:rFonts w:ascii="Arial" w:hAnsi="Arial" w:cs="Arial"/>
                                              <w:i/>
                                              <w:iCs/>
                                              <w:color w:val="000000"/>
                                              <w:sz w:val="28"/>
                                              <w:szCs w:val="28"/>
                                            </w:rPr>
                                            <w:t>"I loved this DVD, from beginning to end the message was clear that all the End Time Signs are converging upon the world, just as the Bible predicted. I cried during the part about the Jewish Aliyah when they landed in Israel and kissed the ground. Great Job!"  - D. Koerner - (California)</w:t>
                                          </w:r>
                                          <w:r>
                                            <w:rPr>
                                              <w:rFonts w:ascii="Arial" w:hAnsi="Arial" w:cs="Arial"/>
                                              <w:b/>
                                              <w:bCs/>
                                              <w:color w:val="000000"/>
                                              <w:sz w:val="28"/>
                                              <w:szCs w:val="28"/>
                                            </w:rPr>
                                            <w:br/>
                                            <w:t> </w:t>
                                          </w:r>
                                        </w:p>
                                        <w:p w:rsidR="00F5209E" w:rsidRDefault="00F5209E">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F5209E" w:rsidRDefault="00F5209E">
                                          <w:pPr>
                                            <w:pStyle w:val="NormalWeb"/>
                                            <w:spacing w:before="0" w:beforeAutospacing="0" w:after="0" w:afterAutospacing="0"/>
                                            <w:jc w:val="center"/>
                                            <w:rPr>
                                              <w:b/>
                                              <w:bCs/>
                                              <w:color w:val="000000"/>
                                            </w:rPr>
                                          </w:pPr>
                                          <w:r>
                                            <w:rPr>
                                              <w:rFonts w:ascii="Arial" w:hAnsi="Arial" w:cs="Arial"/>
                                              <w:b/>
                                              <w:bCs/>
                                              <w:color w:val="000000"/>
                                              <w:sz w:val="28"/>
                                              <w:szCs w:val="28"/>
                                            </w:rPr>
                                            <w:t> </w:t>
                                          </w:r>
                                        </w:p>
                                        <w:p w:rsidR="00F5209E" w:rsidRDefault="00F5209E">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F5209E" w:rsidRDefault="00F5209E">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F5209E" w:rsidRDefault="00F5209E">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F5209E" w:rsidRDefault="00F5209E">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F5209E" w:rsidRDefault="00F5209E">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F5209E" w:rsidRDefault="00F5209E">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t>keep</w:t>
                                          </w:r>
                                          <w:proofErr w:type="gramEnd"/>
                                          <w:r>
                                            <w:rPr>
                                              <w:rFonts w:ascii="Arial" w:hAnsi="Arial" w:cs="Arial"/>
                                              <w:b/>
                                              <w:bCs/>
                                              <w:i/>
                                              <w:iCs/>
                                              <w:color w:val="000000"/>
                                              <w:sz w:val="28"/>
                                              <w:szCs w:val="28"/>
                                            </w:rPr>
                                            <w:t xml:space="preserve"> them interested to watch it to the end and also keep them awake.   </w:t>
                                          </w:r>
                                        </w:p>
                                        <w:p w:rsidR="00F5209E" w:rsidRDefault="00F5209E">
                                          <w:pPr>
                                            <w:pStyle w:val="NormalWeb"/>
                                            <w:spacing w:before="0" w:beforeAutospacing="0" w:after="0" w:afterAutospacing="0"/>
                                            <w:jc w:val="center"/>
                                            <w:rPr>
                                              <w:color w:val="000000"/>
                                            </w:rPr>
                                          </w:pPr>
                                          <w:r>
                                            <w:rPr>
                                              <w:color w:val="000000"/>
                                            </w:rPr>
                                            <w:t> </w:t>
                                          </w:r>
                                        </w:p>
                                        <w:p w:rsidR="00F5209E" w:rsidRDefault="00F5209E">
                                          <w:pPr>
                                            <w:pStyle w:val="NormalWeb"/>
                                            <w:spacing w:before="0" w:beforeAutospacing="0" w:after="0" w:afterAutospacing="0"/>
                                            <w:jc w:val="center"/>
                                            <w:rPr>
                                              <w:color w:val="000000"/>
                                            </w:rPr>
                                          </w:pPr>
                                          <w:r>
                                            <w:rPr>
                                              <w:color w:val="000000"/>
                                            </w:rPr>
                                            <w:t>-------------------------------------------------</w:t>
                                          </w:r>
                                        </w:p>
                                        <w:p w:rsidR="00F5209E" w:rsidRDefault="00F5209E">
                                          <w:pPr>
                                            <w:pStyle w:val="NormalWeb"/>
                                            <w:spacing w:before="0" w:beforeAutospacing="0" w:after="0" w:afterAutospacing="0"/>
                                            <w:jc w:val="center"/>
                                            <w:rPr>
                                              <w:color w:val="000000"/>
                                            </w:rPr>
                                          </w:pPr>
                                          <w:r>
                                            <w:rPr>
                                              <w:rFonts w:ascii="Arial" w:hAnsi="Arial" w:cs="Arial"/>
                                              <w:color w:val="000000"/>
                                              <w:sz w:val="28"/>
                                              <w:szCs w:val="28"/>
                                            </w:rPr>
                                            <w:t> </w:t>
                                          </w:r>
                                        </w:p>
                                        <w:p w:rsidR="00F5209E" w:rsidRDefault="00F5209E">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F5209E" w:rsidRDefault="00F5209E">
                                          <w:pPr>
                                            <w:pStyle w:val="NormalWeb"/>
                                            <w:spacing w:before="0" w:beforeAutospacing="0" w:after="0" w:afterAutospacing="0"/>
                                            <w:jc w:val="center"/>
                                            <w:rPr>
                                              <w:color w:val="000000"/>
                                            </w:rPr>
                                          </w:pPr>
                                          <w:r>
                                            <w:rPr>
                                              <w:rFonts w:ascii="Arial" w:hAnsi="Arial" w:cs="Arial"/>
                                              <w:color w:val="000000"/>
                                              <w:sz w:val="28"/>
                                              <w:szCs w:val="28"/>
                                            </w:rPr>
                                            <w:t> </w:t>
                                          </w:r>
                                        </w:p>
                                        <w:p w:rsidR="00F5209E" w:rsidRDefault="00F5209E">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w:t>
                                          </w:r>
                                          <w:r>
                                            <w:rPr>
                                              <w:rFonts w:ascii="Arial" w:hAnsi="Arial" w:cs="Arial"/>
                                              <w:color w:val="000000"/>
                                              <w:sz w:val="28"/>
                                              <w:szCs w:val="28"/>
                                            </w:rPr>
                                            <w:lastRenderedPageBreak/>
                                            <w:t xml:space="preserve">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F5209E" w:rsidRDefault="00F5209E">
                                          <w:pPr>
                                            <w:pStyle w:val="NormalWeb"/>
                                            <w:spacing w:before="0" w:beforeAutospacing="0" w:after="0" w:afterAutospacing="0"/>
                                            <w:jc w:val="center"/>
                                            <w:rPr>
                                              <w:color w:val="000000"/>
                                            </w:rPr>
                                          </w:pPr>
                                          <w:r>
                                            <w:rPr>
                                              <w:color w:val="000000"/>
                                            </w:rPr>
                                            <w:t> </w:t>
                                          </w:r>
                                        </w:p>
                                        <w:p w:rsidR="00F5209E" w:rsidRDefault="00F5209E">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F5209E" w:rsidRDefault="00F5209E">
                                          <w:pPr>
                                            <w:pStyle w:val="NormalWeb"/>
                                            <w:spacing w:before="0" w:beforeAutospacing="0" w:after="0" w:afterAutospacing="0"/>
                                            <w:jc w:val="center"/>
                                            <w:rPr>
                                              <w:color w:val="000000"/>
                                            </w:rPr>
                                          </w:pPr>
                                          <w:r>
                                            <w:rPr>
                                              <w:color w:val="000000"/>
                                            </w:rPr>
                                            <w:t> </w:t>
                                          </w:r>
                                        </w:p>
                                        <w:p w:rsidR="00F5209E" w:rsidRDefault="00F5209E">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F5209E" w:rsidRDefault="00F5209E">
                                          <w:pPr>
                                            <w:pStyle w:val="NormalWeb"/>
                                            <w:spacing w:before="0" w:beforeAutospacing="0" w:after="0" w:afterAutospacing="0"/>
                                            <w:jc w:val="center"/>
                                            <w:rPr>
                                              <w:color w:val="000000"/>
                                            </w:rPr>
                                          </w:pPr>
                                          <w:r>
                                            <w:rPr>
                                              <w:color w:val="000000"/>
                                            </w:rPr>
                                            <w:t> </w:t>
                                          </w:r>
                                        </w:p>
                                        <w:p w:rsidR="00F5209E" w:rsidRDefault="00F5209E">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F5209E" w:rsidRDefault="00F5209E">
                                          <w:pPr>
                                            <w:pStyle w:val="NormalWeb"/>
                                            <w:spacing w:before="0" w:beforeAutospacing="0" w:after="0" w:afterAutospacing="0"/>
                                            <w:jc w:val="center"/>
                                            <w:rPr>
                                              <w:color w:val="000000"/>
                                            </w:rPr>
                                          </w:pPr>
                                          <w:r>
                                            <w:rPr>
                                              <w:color w:val="000000"/>
                                            </w:rPr>
                                            <w:t> </w:t>
                                          </w:r>
                                        </w:p>
                                        <w:p w:rsidR="00F5209E" w:rsidRDefault="00F5209E">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F5209E" w:rsidRDefault="00F5209E">
                                          <w:pPr>
                                            <w:pStyle w:val="NormalWeb"/>
                                            <w:spacing w:before="0" w:beforeAutospacing="0" w:after="0" w:afterAutospacing="0"/>
                                            <w:jc w:val="center"/>
                                            <w:rPr>
                                              <w:color w:val="000000"/>
                                            </w:rPr>
                                          </w:pPr>
                                          <w:r>
                                            <w:rPr>
                                              <w:color w:val="000000"/>
                                            </w:rPr>
                                            <w:t> </w:t>
                                          </w:r>
                                        </w:p>
                                        <w:p w:rsidR="00F5209E" w:rsidRDefault="00F5209E">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F5209E" w:rsidRDefault="00F5209E">
                                          <w:pPr>
                                            <w:pStyle w:val="NormalWeb"/>
                                            <w:spacing w:before="0" w:beforeAutospacing="0" w:after="0" w:afterAutospacing="0"/>
                                            <w:jc w:val="center"/>
                                            <w:rPr>
                                              <w:color w:val="000000"/>
                                            </w:rPr>
                                          </w:pPr>
                                          <w:r>
                                            <w:rPr>
                                              <w:color w:val="000000"/>
                                            </w:rPr>
                                            <w:t> </w:t>
                                          </w:r>
                                        </w:p>
                                        <w:p w:rsidR="00F5209E" w:rsidRDefault="00F5209E">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F5209E" w:rsidRDefault="00F5209E">
                                          <w:pPr>
                                            <w:pStyle w:val="NormalWeb"/>
                                            <w:spacing w:before="0" w:beforeAutospacing="0" w:after="0" w:afterAutospacing="0"/>
                                            <w:jc w:val="center"/>
                                            <w:rPr>
                                              <w:color w:val="000000"/>
                                            </w:rPr>
                                          </w:pPr>
                                          <w:r>
                                            <w:rPr>
                                              <w:color w:val="000000"/>
                                            </w:rPr>
                                            <w:t> </w:t>
                                          </w:r>
                                        </w:p>
                                        <w:p w:rsidR="00F5209E" w:rsidRDefault="00F5209E">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F5209E" w:rsidRDefault="00F5209E">
                                          <w:pPr>
                                            <w:pStyle w:val="NormalWeb"/>
                                            <w:spacing w:before="0" w:beforeAutospacing="0" w:after="0" w:afterAutospacing="0"/>
                                            <w:jc w:val="center"/>
                                            <w:rPr>
                                              <w:color w:val="000000"/>
                                            </w:rPr>
                                          </w:pPr>
                                          <w:r>
                                            <w:rPr>
                                              <w:color w:val="000000"/>
                                            </w:rPr>
                                            <w:t> </w:t>
                                          </w:r>
                                        </w:p>
                                        <w:p w:rsidR="00F5209E" w:rsidRDefault="00F5209E">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F5209E" w:rsidRDefault="00F5209E">
                                          <w:pPr>
                                            <w:pStyle w:val="NormalWeb"/>
                                            <w:spacing w:before="0" w:beforeAutospacing="0" w:after="0" w:afterAutospacing="0"/>
                                            <w:jc w:val="center"/>
                                            <w:rPr>
                                              <w:color w:val="000000"/>
                                            </w:rPr>
                                          </w:pPr>
                                          <w:r>
                                            <w:rPr>
                                              <w:color w:val="000000"/>
                                            </w:rPr>
                                            <w:t> </w:t>
                                          </w:r>
                                        </w:p>
                                        <w:p w:rsidR="00F5209E" w:rsidRDefault="00F5209E">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F5209E" w:rsidRDefault="00F5209E">
                                          <w:pPr>
                                            <w:pStyle w:val="NormalWeb"/>
                                            <w:spacing w:before="0" w:beforeAutospacing="0" w:after="0" w:afterAutospacing="0"/>
                                            <w:jc w:val="center"/>
                                            <w:rPr>
                                              <w:color w:val="000000"/>
                                            </w:rPr>
                                          </w:pPr>
                                          <w:r>
                                            <w:rPr>
                                              <w:color w:val="000000"/>
                                            </w:rPr>
                                            <w:t> </w:t>
                                          </w:r>
                                        </w:p>
                                        <w:p w:rsidR="00F5209E" w:rsidRDefault="00F5209E">
                                          <w:pPr>
                                            <w:jc w:val="center"/>
                                            <w:rPr>
                                              <w:color w:val="000000"/>
                                            </w:rPr>
                                          </w:pPr>
                                          <w:r>
                                            <w:rPr>
                                              <w:rFonts w:ascii="Arial" w:hAnsi="Arial" w:cs="Arial"/>
                                              <w:color w:val="000000"/>
                                              <w:sz w:val="20"/>
                                              <w:szCs w:val="20"/>
                                            </w:rPr>
                                            <w:t> </w:t>
                                          </w:r>
                                        </w:p>
                                        <w:tbl>
                                          <w:tblPr>
                                            <w:tblW w:w="5715" w:type="dxa"/>
                                            <w:jc w:val="center"/>
                                            <w:tblCellSpacing w:w="15" w:type="dxa"/>
                                            <w:tblLook w:val="04A0" w:firstRow="1" w:lastRow="0" w:firstColumn="1" w:lastColumn="0" w:noHBand="0" w:noVBand="1"/>
                                          </w:tblPr>
                                          <w:tblGrid>
                                            <w:gridCol w:w="5940"/>
                                          </w:tblGrid>
                                          <w:tr w:rsidR="00F5209E">
                                            <w:trPr>
                                              <w:tblCellSpacing w:w="15" w:type="dxa"/>
                                              <w:jc w:val="center"/>
                                            </w:trPr>
                                            <w:tc>
                                              <w:tcPr>
                                                <w:tcW w:w="50" w:type="pct"/>
                                                <w:tcMar>
                                                  <w:top w:w="75" w:type="dxa"/>
                                                  <w:left w:w="75" w:type="dxa"/>
                                                  <w:bottom w:w="15" w:type="dxa"/>
                                                  <w:right w:w="75" w:type="dxa"/>
                                                </w:tcMar>
                                                <w:vAlign w:val="center"/>
                                                <w:hideMark/>
                                              </w:tcPr>
                                              <w:p w:rsidR="00F5209E" w:rsidRDefault="00F5209E">
                                                <w:pPr>
                                                  <w:jc w:val="center"/>
                                                  <w:rPr>
                                                    <w:color w:val="000000"/>
                                                  </w:rPr>
                                                </w:pPr>
                                                <w:r>
                                                  <w:rPr>
                                                    <w:noProof/>
                                                    <w:color w:val="0000FF"/>
                                                  </w:rPr>
                                                  <w:lastRenderedPageBreak/>
                                                  <w:drawing>
                                                    <wp:inline distT="0" distB="0" distL="0" distR="0">
                                                      <wp:extent cx="3629025" cy="2714625"/>
                                                      <wp:effectExtent l="0" t="0" r="9525" b="9525"/>
                                                      <wp:docPr id="40" name="Picture 40" descr="CONVERGENCE of the End Time Signs">
                                                        <a:hlinkClick xmlns:a="http://schemas.openxmlformats.org/drawingml/2006/main" r:id="rId7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F5209E">
                                            <w:trPr>
                                              <w:tblCellSpacing w:w="15" w:type="dxa"/>
                                              <w:jc w:val="center"/>
                                            </w:trPr>
                                            <w:tc>
                                              <w:tcPr>
                                                <w:tcW w:w="0" w:type="auto"/>
                                                <w:tcMar>
                                                  <w:top w:w="15" w:type="dxa"/>
                                                  <w:left w:w="15" w:type="dxa"/>
                                                  <w:bottom w:w="75" w:type="dxa"/>
                                                  <w:right w:w="15" w:type="dxa"/>
                                                </w:tcMar>
                                                <w:vAlign w:val="center"/>
                                                <w:hideMark/>
                                              </w:tcPr>
                                              <w:p w:rsidR="00F5209E" w:rsidRDefault="00F5209E">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F5209E" w:rsidRDefault="00F5209E">
                                          <w:pPr>
                                            <w:jc w:val="center"/>
                                            <w:rPr>
                                              <w:rFonts w:ascii="Arial" w:hAnsi="Arial" w:cs="Arial"/>
                                              <w:color w:val="000000"/>
                                              <w:sz w:val="20"/>
                                              <w:szCs w:val="20"/>
                                            </w:rPr>
                                          </w:pPr>
                                        </w:p>
                                        <w:p w:rsidR="00F5209E" w:rsidRDefault="00F5209E">
                                          <w:pPr>
                                            <w:jc w:val="center"/>
                                            <w:rPr>
                                              <w:rFonts w:ascii="Arial" w:hAnsi="Arial" w:cs="Arial"/>
                                              <w:color w:val="000000"/>
                                              <w:sz w:val="20"/>
                                              <w:szCs w:val="20"/>
                                            </w:rPr>
                                          </w:pPr>
                                        </w:p>
                                        <w:p w:rsidR="00F5209E" w:rsidRDefault="00F5209E">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F5209E" w:rsidRDefault="00F5209E">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F5209E" w:rsidRDefault="00F5209E">
                                          <w:pPr>
                                            <w:spacing w:after="240"/>
                                            <w:jc w:val="center"/>
                                            <w:rPr>
                                              <w:rFonts w:ascii="Arial" w:hAnsi="Arial" w:cs="Arial"/>
                                              <w:color w:val="000000"/>
                                            </w:rPr>
                                          </w:pPr>
                                        </w:p>
                                        <w:p w:rsidR="00F5209E" w:rsidRDefault="00F5209E">
                                          <w:pPr>
                                            <w:spacing w:line="257" w:lineRule="atLeast"/>
                                            <w:jc w:val="center"/>
                                            <w:rPr>
                                              <w:rFonts w:ascii="Arial" w:hAnsi="Arial" w:cs="Arial"/>
                                              <w:color w:val="000000"/>
                                              <w:sz w:val="36"/>
                                              <w:szCs w:val="36"/>
                                            </w:rPr>
                                          </w:pPr>
                                          <w:r>
                                            <w:rPr>
                                              <w:rStyle w:val="Strong"/>
                                              <w:rFonts w:ascii="Arial" w:hAnsi="Arial" w:cs="Arial"/>
                                              <w:color w:val="000000"/>
                                              <w:sz w:val="36"/>
                                              <w:szCs w:val="36"/>
                                            </w:rPr>
                                            <w:lastRenderedPageBreak/>
                                            <w:t>CONVERGENCE</w:t>
                                          </w:r>
                                          <w:r>
                                            <w:rPr>
                                              <w:rFonts w:ascii="Arial" w:hAnsi="Arial" w:cs="Arial"/>
                                              <w:color w:val="000000"/>
                                              <w:sz w:val="36"/>
                                              <w:szCs w:val="36"/>
                                            </w:rPr>
                                            <w:t xml:space="preserve"> -</w:t>
                                          </w:r>
                                        </w:p>
                                        <w:p w:rsidR="00F5209E" w:rsidRDefault="00F5209E">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F5209E" w:rsidRDefault="00F5209E">
                                          <w:pPr>
                                            <w:jc w:val="center"/>
                                            <w:rPr>
                                              <w:rFonts w:ascii="Arial" w:hAnsi="Arial" w:cs="Arial"/>
                                              <w:color w:val="000000"/>
                                              <w:sz w:val="20"/>
                                              <w:szCs w:val="20"/>
                                            </w:rPr>
                                          </w:pPr>
                                        </w:p>
                                        <w:p w:rsidR="00F5209E" w:rsidRDefault="00F5209E">
                                          <w:pPr>
                                            <w:jc w:val="center"/>
                                            <w:rPr>
                                              <w:rFonts w:ascii="Arial" w:hAnsi="Arial" w:cs="Arial"/>
                                              <w:color w:val="000000"/>
                                              <w:sz w:val="20"/>
                                              <w:szCs w:val="20"/>
                                            </w:rPr>
                                          </w:pPr>
                                        </w:p>
                                        <w:p w:rsidR="00F5209E" w:rsidRDefault="00F5209E">
                                          <w:pPr>
                                            <w:jc w:val="center"/>
                                            <w:rPr>
                                              <w:rFonts w:ascii="Arial" w:hAnsi="Arial" w:cs="Arial"/>
                                              <w:color w:val="001A81"/>
                                              <w:sz w:val="36"/>
                                              <w:szCs w:val="36"/>
                                            </w:rPr>
                                          </w:pPr>
                                          <w:hyperlink r:id="rId73" w:tgtFrame="_blank" w:history="1">
                                            <w:r>
                                              <w:rPr>
                                                <w:rStyle w:val="Hyperlink"/>
                                                <w:rFonts w:ascii="Arial" w:hAnsi="Arial" w:cs="Arial"/>
                                                <w:b/>
                                                <w:bCs/>
                                              </w:rPr>
                                              <w:t>CLICK HERE TO ORDER</w:t>
                                            </w:r>
                                          </w:hyperlink>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209E">
                                            <w:trPr>
                                              <w:trHeight w:val="15"/>
                                              <w:tblCellSpacing w:w="0" w:type="dxa"/>
                                            </w:trPr>
                                            <w:tc>
                                              <w:tcPr>
                                                <w:tcW w:w="0" w:type="auto"/>
                                                <w:shd w:val="clear" w:color="auto" w:fill="0A74DB"/>
                                                <w:tcMar>
                                                  <w:top w:w="0" w:type="dxa"/>
                                                  <w:left w:w="0" w:type="dxa"/>
                                                  <w:bottom w:w="75" w:type="dxa"/>
                                                  <w:right w:w="0" w:type="dxa"/>
                                                </w:tcMar>
                                                <w:vAlign w:val="center"/>
                                                <w:hideMark/>
                                              </w:tcPr>
                                              <w:p w:rsidR="00F5209E" w:rsidRDefault="00F5209E">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tcPr>
                                        <w:p w:rsidR="00F5209E" w:rsidRDefault="00F5209E">
                                          <w:pPr>
                                            <w:rPr>
                                              <w:color w:val="000000"/>
                                            </w:rPr>
                                          </w:pPr>
                                        </w:p>
                                        <w:p w:rsidR="00F5209E" w:rsidRDefault="00F5209E">
                                          <w:pPr>
                                            <w:jc w:val="center"/>
                                            <w:rPr>
                                              <w:color w:val="000000"/>
                                            </w:rPr>
                                          </w:pPr>
                                          <w:r>
                                            <w:rPr>
                                              <w:rStyle w:val="Strong"/>
                                              <w:color w:val="000090"/>
                                              <w:sz w:val="40"/>
                                              <w:szCs w:val="40"/>
                                            </w:rPr>
                                            <w:t>CHECK OUT ALL OUR AMAZING DVD'S</w:t>
                                          </w:r>
                                        </w:p>
                                        <w:p w:rsidR="00F5209E" w:rsidRDefault="00F5209E">
                                          <w:pPr>
                                            <w:jc w:val="center"/>
                                            <w:rPr>
                                              <w:rFonts w:ascii="Georgia" w:hAnsi="Georgia"/>
                                              <w:color w:val="000000"/>
                                              <w:sz w:val="28"/>
                                              <w:szCs w:val="28"/>
                                            </w:rPr>
                                          </w:pPr>
                                        </w:p>
                                        <w:p w:rsidR="00F5209E" w:rsidRDefault="00F5209E">
                                          <w:pPr>
                                            <w:jc w:val="center"/>
                                            <w:rPr>
                                              <w:rFonts w:ascii="Courier New" w:hAnsi="Courier New" w:cs="Courier New"/>
                                              <w:color w:val="000000"/>
                                              <w:sz w:val="32"/>
                                              <w:szCs w:val="32"/>
                                            </w:rPr>
                                          </w:pPr>
                                          <w:r>
                                            <w:rPr>
                                              <w:rStyle w:val="Strong"/>
                                              <w:rFonts w:ascii="Courier New" w:hAnsi="Courier New" w:cs="Courier New"/>
                                              <w:color w:val="000000"/>
                                              <w:sz w:val="32"/>
                                              <w:szCs w:val="32"/>
                                            </w:rPr>
                                            <w:t>The End of Times - Israel God's Timepiece - The Rapture - After the Rapture - As in the Days of Noah - Gog and Magog - Perilous Times - The Antichrist - Living on Borrowed Time - Angels,  Aliens &amp; Armageddon - There will be Tribulation - Jerusalem A Cup of Trembling - The Revelation Series - </w:t>
                                          </w:r>
                                        </w:p>
                                        <w:p w:rsidR="00F5209E" w:rsidRDefault="00F5209E">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F5209E" w:rsidRDefault="00F5209E">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F5209E">
                                            <w:trPr>
                                              <w:tblCellSpacing w:w="15" w:type="dxa"/>
                                              <w:jc w:val="center"/>
                                            </w:trPr>
                                            <w:tc>
                                              <w:tcPr>
                                                <w:tcW w:w="6150" w:type="dxa"/>
                                                <w:tcMar>
                                                  <w:top w:w="15" w:type="dxa"/>
                                                  <w:left w:w="15" w:type="dxa"/>
                                                  <w:bottom w:w="15" w:type="dxa"/>
                                                  <w:right w:w="15" w:type="dxa"/>
                                                </w:tcMar>
                                                <w:vAlign w:val="center"/>
                                                <w:hideMark/>
                                              </w:tcPr>
                                              <w:p w:rsidR="00F5209E" w:rsidRDefault="00F5209E">
                                                <w:pPr>
                                                  <w:jc w:val="center"/>
                                                  <w:rPr>
                                                    <w:color w:val="000000"/>
                                                  </w:rPr>
                                                </w:pPr>
                                                <w:r>
                                                  <w:rPr>
                                                    <w:noProof/>
                                                    <w:color w:val="0000FF"/>
                                                  </w:rPr>
                                                  <w:drawing>
                                                    <wp:inline distT="0" distB="0" distL="0" distR="0">
                                                      <wp:extent cx="3810000" cy="2857500"/>
                                                      <wp:effectExtent l="0" t="0" r="0" b="0"/>
                                                      <wp:docPr id="38" name="Picture 38" descr="Welcome to Prophecy Update">
                                                        <a:hlinkClick xmlns:a="http://schemas.openxmlformats.org/drawingml/2006/main" r:id="rId7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F5209E">
                                            <w:trPr>
                                              <w:tblCellSpacing w:w="15" w:type="dxa"/>
                                              <w:jc w:val="center"/>
                                            </w:trPr>
                                            <w:tc>
                                              <w:tcPr>
                                                <w:tcW w:w="0" w:type="auto"/>
                                                <w:tcMar>
                                                  <w:top w:w="15" w:type="dxa"/>
                                                  <w:left w:w="15" w:type="dxa"/>
                                                  <w:bottom w:w="15" w:type="dxa"/>
                                                  <w:right w:w="15" w:type="dxa"/>
                                                </w:tcMar>
                                                <w:vAlign w:val="center"/>
                                                <w:hideMark/>
                                              </w:tcPr>
                                              <w:p w:rsidR="00F5209E" w:rsidRDefault="00F5209E">
                                                <w:pPr>
                                                  <w:jc w:val="center"/>
                                                  <w:rPr>
                                                    <w:b/>
                                                    <w:bCs/>
                                                    <w:color w:val="000000"/>
                                                  </w:rPr>
                                                </w:pPr>
                                                <w:r>
                                                  <w:rPr>
                                                    <w:b/>
                                                    <w:bCs/>
                                                    <w:color w:val="000000"/>
                                                  </w:rPr>
                                                  <w:t>Welcome to Prophecy Update</w:t>
                                                </w:r>
                                              </w:p>
                                            </w:tc>
                                          </w:tr>
                                        </w:tbl>
                                        <w:p w:rsidR="00F5209E" w:rsidRDefault="00F5209E">
                                          <w:pPr>
                                            <w:jc w:val="center"/>
                                            <w:rPr>
                                              <w:rFonts w:ascii="Georgia" w:hAnsi="Georgia"/>
                                              <w:color w:val="000000"/>
                                              <w:sz w:val="28"/>
                                              <w:szCs w:val="28"/>
                                            </w:rPr>
                                          </w:pPr>
                                        </w:p>
                                        <w:p w:rsidR="00F5209E" w:rsidRDefault="00F5209E">
                                          <w:pPr>
                                            <w:rPr>
                                              <w:rFonts w:ascii="Arial" w:hAnsi="Arial" w:cs="Arial"/>
                                              <w:color w:val="000000"/>
                                              <w:sz w:val="20"/>
                                              <w:szCs w:val="20"/>
                                            </w:rPr>
                                          </w:pPr>
                                        </w:p>
                                        <w:p w:rsidR="00F5209E" w:rsidRDefault="00F5209E">
                                          <w:pPr>
                                            <w:pStyle w:val="NormalWeb"/>
                                            <w:spacing w:before="0" w:beforeAutospacing="0" w:after="0" w:afterAutospacing="0"/>
                                            <w:jc w:val="center"/>
                                            <w:rPr>
                                              <w:rFonts w:ascii="Arial" w:hAnsi="Arial" w:cs="Arial"/>
                                              <w:color w:val="000000"/>
                                              <w:sz w:val="20"/>
                                              <w:szCs w:val="20"/>
                                            </w:rPr>
                                          </w:pPr>
                                          <w:hyperlink r:id="rId76"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F5209E" w:rsidRDefault="00F5209E">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F5209E" w:rsidRDefault="00F5209E">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F5209E" w:rsidRDefault="00F5209E">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At first I thought it was going to be another routine message but as it progressed it became more and more impressive. It was a great message. Congratulations on a very well presented and produced DVD. - R. Webb - Williamsburg</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F5209E" w:rsidRDefault="00F5209E">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F5209E" w:rsidRDefault="00F5209E">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F5209E" w:rsidRDefault="00F5209E">
                                          <w:pPr>
                                            <w:pStyle w:val="NormalWeb"/>
                                            <w:spacing w:before="0" w:beforeAutospacing="0" w:after="0" w:afterAutospacing="0"/>
                                            <w:jc w:val="center"/>
                                            <w:rPr>
                                              <w:rFonts w:ascii="Arial" w:hAnsi="Arial" w:cs="Arial"/>
                                              <w:color w:val="000000"/>
                                              <w:sz w:val="20"/>
                                              <w:szCs w:val="20"/>
                                            </w:rPr>
                                          </w:pPr>
                                          <w:hyperlink r:id="rId77" w:tgtFrame="_blank" w:history="1">
                                            <w:r>
                                              <w:rPr>
                                                <w:rStyle w:val="Hyperlink"/>
                                                <w:rFonts w:ascii="Arial" w:hAnsi="Arial" w:cs="Arial"/>
                                                <w:b/>
                                                <w:bCs/>
                                                <w:color w:val="3366FF"/>
                                                <w:sz w:val="40"/>
                                                <w:szCs w:val="40"/>
                                              </w:rPr>
                                              <w:t>VISIT OUR STORE BY CLICKING HERE</w:t>
                                            </w:r>
                                          </w:hyperlink>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5209E" w:rsidRDefault="00F5209E">
                                          <w:pPr>
                                            <w:rPr>
                                              <w:color w:val="000000"/>
                                            </w:rPr>
                                          </w:pPr>
                                          <w:r>
                                            <w:rPr>
                                              <w:rFonts w:ascii="Arial" w:hAnsi="Arial" w:cs="Arial"/>
                                              <w:color w:val="000000"/>
                                              <w:sz w:val="20"/>
                                              <w:szCs w:val="20"/>
                                            </w:rPr>
                                            <w:t> </w:t>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209E">
                                            <w:trPr>
                                              <w:trHeight w:val="15"/>
                                              <w:tblCellSpacing w:w="0" w:type="dxa"/>
                                            </w:trPr>
                                            <w:tc>
                                              <w:tcPr>
                                                <w:tcW w:w="0" w:type="auto"/>
                                                <w:shd w:val="clear" w:color="auto" w:fill="0A74DB"/>
                                                <w:tcMar>
                                                  <w:top w:w="0" w:type="dxa"/>
                                                  <w:left w:w="0" w:type="dxa"/>
                                                  <w:bottom w:w="75" w:type="dxa"/>
                                                  <w:right w:w="0" w:type="dxa"/>
                                                </w:tcMar>
                                                <w:vAlign w:val="center"/>
                                                <w:hideMark/>
                                              </w:tcPr>
                                              <w:p w:rsidR="00F5209E" w:rsidRDefault="00F5209E">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tcPr>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F5209E" w:rsidRDefault="00F5209E">
                                          <w:pPr>
                                            <w:rPr>
                                              <w:rFonts w:ascii="Arial" w:hAnsi="Arial" w:cs="Arial"/>
                                              <w:color w:val="000000"/>
                                              <w:sz w:val="20"/>
                                              <w:szCs w:val="20"/>
                                            </w:rPr>
                                          </w:pPr>
                                          <w:r>
                                            <w:rPr>
                                              <w:rStyle w:val="Strong"/>
                                              <w:rFonts w:ascii="Arial" w:hAnsi="Arial" w:cs="Arial"/>
                                              <w:color w:val="000000"/>
                                              <w:sz w:val="32"/>
                                              <w:szCs w:val="32"/>
                                            </w:rPr>
                                            <w:t>Evil and Confusion in the White House</w:t>
                                          </w:r>
                                          <w:r>
                                            <w:rPr>
                                              <w:rFonts w:ascii="Arial" w:hAnsi="Arial" w:cs="Arial"/>
                                              <w:color w:val="000000"/>
                                              <w:sz w:val="20"/>
                                              <w:szCs w:val="20"/>
                                            </w:rPr>
                                            <w:t xml:space="preserve"> - By </w:t>
                                          </w:r>
                                          <w:proofErr w:type="spellStart"/>
                                          <w:r>
                                            <w:rPr>
                                              <w:rFonts w:ascii="Arial" w:hAnsi="Arial" w:cs="Arial"/>
                                              <w:color w:val="000000"/>
                                              <w:sz w:val="20"/>
                                              <w:szCs w:val="20"/>
                                            </w:rPr>
                                            <w:t>Daymond</w:t>
                                          </w:r>
                                          <w:proofErr w:type="spellEnd"/>
                                          <w:r>
                                            <w:rPr>
                                              <w:rFonts w:ascii="Arial" w:hAnsi="Arial" w:cs="Arial"/>
                                              <w:color w:val="000000"/>
                                              <w:sz w:val="20"/>
                                              <w:szCs w:val="20"/>
                                            </w:rPr>
                                            <w:t xml:space="preserve"> Duck - </w:t>
                                          </w:r>
                                          <w:hyperlink r:id="rId78" w:tgtFrame="_blank" w:history="1">
                                            <w:r>
                                              <w:rPr>
                                                <w:rStyle w:val="Hyperlink"/>
                                                <w:rFonts w:ascii="Arial" w:hAnsi="Arial" w:cs="Arial"/>
                                                <w:sz w:val="20"/>
                                                <w:szCs w:val="20"/>
                                              </w:rPr>
                                              <w:t>http://www.raptureready.com/featured/duck/dd168.html</w:t>
                                            </w:r>
                                          </w:hyperlink>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irst, many Christians know that Jesus told a group of Jews, "Ye are of your father the devil, and the lusts of your father ye will do. He was a murderer from the beginning, and abode not in the truth, because there is no truth in him. When he </w:t>
                                          </w:r>
                                          <w:proofErr w:type="spellStart"/>
                                          <w:r>
                                            <w:rPr>
                                              <w:rFonts w:ascii="Arial" w:hAnsi="Arial" w:cs="Arial"/>
                                              <w:color w:val="000000"/>
                                            </w:rPr>
                                            <w:t>speaketh</w:t>
                                          </w:r>
                                          <w:proofErr w:type="spellEnd"/>
                                          <w:r>
                                            <w:rPr>
                                              <w:rFonts w:ascii="Arial" w:hAnsi="Arial" w:cs="Arial"/>
                                              <w:color w:val="000000"/>
                                            </w:rPr>
                                            <w:t xml:space="preserve"> a lie, he </w:t>
                                          </w:r>
                                          <w:proofErr w:type="spellStart"/>
                                          <w:r>
                                            <w:rPr>
                                              <w:rFonts w:ascii="Arial" w:hAnsi="Arial" w:cs="Arial"/>
                                              <w:color w:val="000000"/>
                                            </w:rPr>
                                            <w:t>speaketh</w:t>
                                          </w:r>
                                          <w:proofErr w:type="spellEnd"/>
                                          <w:r>
                                            <w:rPr>
                                              <w:rFonts w:ascii="Arial" w:hAnsi="Arial" w:cs="Arial"/>
                                              <w:color w:val="000000"/>
                                            </w:rPr>
                                            <w:t xml:space="preserve"> of his own: for he is a liar, and the father of it" (Jn. 8:44).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Satan is the father of lies and a person's mouth reveals what is in his or her heart (Luke 6:45). Lying lips are an abomination to the Lord (Prov. 12:22). Unlike the Muslim religion that allows lying under some circumstances, blatant and constant lying is a denial of the Christian faith. The person that does it has not been regenerated and is walking according to the prince of the power of the air, otherwise known as Satan (Eph. 2:2).</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Extreme or abnormal lying comes in my mind when I think of Pres. Obama because he seems incapable of telling the truth. He came on the scene with a forged Selective Service document, a forged birth certificate, a stolen Social Security number and making promises that he obviously had no intention of keeping. He promised to run the most transparent administration in history, but hid his school records, his travel records and his draft records.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He promised to end earmarks, but hasn't. He promised to post bills on the White House website for five days before he signs them, but hasn't. He promised that he wouldn't hire lobbyists, but has. He requested money for shovel-ready jobs that he later admitted didn't exist.  He stood before the United Nations and lied about</w:t>
                                          </w:r>
                                          <w:proofErr w:type="gramStart"/>
                                          <w:r>
                                            <w:rPr>
                                              <w:rFonts w:ascii="Arial" w:hAnsi="Arial" w:cs="Arial"/>
                                              <w:color w:val="000000"/>
                                            </w:rPr>
                                            <w:t>  Benghazi</w:t>
                                          </w:r>
                                          <w:proofErr w:type="gramEnd"/>
                                          <w:r>
                                            <w:rPr>
                                              <w:rFonts w:ascii="Arial" w:hAnsi="Arial" w:cs="Arial"/>
                                              <w:color w:val="000000"/>
                                            </w:rPr>
                                            <w:t xml:space="preserve">. He stood before the American people and lied about the cost of health care.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e went on TV and said there isn't a smidgeon of evidence that the IRS was targeting his enemies and now some of that evidence has been found. Many more examples are readily available, but this is more than enough to show that Pres. Obama has a better relationship with the father of lies than he has with the God of truth.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Second, many Christians are aware that there is more to what is going on in the world than can be seen with the human eye. Underneath the events that take place on earth is an unseen struggle between good and evil-God and Satan, the angels of God and the demons of Satan, the Spirit of Christ and the spirit of Antichrist. This prompted Paul to say, "For we wrestle not against flesh and blood, but against principalities [Satan and his organization of demons], against powers [demons that have special authority], against the rulers of the darkness of this world [unsaved world leaders], against spiritual wickedness [evil doing] in high places" (Eph. 6:12).</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Daniel's encounter with a demonic spirit called the prince of Persia is a clear example of this (Dan. 10:13). Daniel was fasting and praying, but one of Satan's demonic spirits hindered a good angel from delivering the answer to Daniel's prayer for 21 days. This was not just any demonic spiri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was the demonic spirit that is in charge of Persia (Iran). And it took one of God's chief angels, Michael (he is just one of several leader angels), to help the good angel get through with the answer to Daniel's prayer. But there is </w:t>
                                          </w:r>
                                          <w:r>
                                            <w:rPr>
                                              <w:rFonts w:ascii="Arial" w:hAnsi="Arial" w:cs="Arial"/>
                                              <w:color w:val="000000"/>
                                            </w:rPr>
                                            <w:lastRenderedPageBreak/>
                                            <w:t>more to this: The answer to Daniel's prayer involves what will happen to Daniel's people (the Jews) in the latter days (Dan.10:14).</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Third, in addition to lying, and attacks by demons and world leaders on the Jews in the latter days, many Christians are aware that Paul said those who practice the gay lifestyle and commit several other sins including deceit will be given over to a reprobate mind (Rom.1:24-32). Because they choose to ignore the truth, God will allow them to lack discernment, good judgment or common sense. He will allow them to become insensitive and to lose the ability to know the difference between right and wrong.</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Pres. Obama's lifestyle has been less than exemplary. It has been reported that he was given a lifetime membership in a gay bar and bathhouse and that a judge dismissed a libel case against a man who claimed he had sex and used cocaine with Pres. Obama (see World Net Daily; Claim: Obama Hid "Gay Life" to Become President; 9/11/2012). He admits that he used drugs (Dreams of My Father) and was a member of the "Choom Gang" of marijuana smokers in High School. The gay lifestyle (reprobate mind) and drug use can lead to brain damage.</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To try to sum this up, Pres. Obama promised that Jerusalem would remain the undivided capital of Israel under his presidency, but he is pushing the two-state solution and trying to stop Israeli construction in East Jerusalem, so he lied. Pres. Obama has embraced the prince of Persia and his Iranian Ayatollahs and Mullahs who want nuclear weapons and have vowed to destroy Israel. U.S. Pres. Obama is threatening to take revenge against Israel for electing the leader of their choice.</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Mr. Netanyahu reached out to him, but he has manifested a menacing, unforgiving, unchristian, spirit. It is not the kind of thing a Christian leader of sound mind would do. It boils down to the fact that Pres. Obama is making irrational, anti-God, anti-Semitic, pro-Iranian decisions that are totally devoid of sound thinking, common sense and knowledge of the Bible.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Lies and anti-Semitism are Satanic. They are characteristics of the Antichrist. They are destructive. And Pres. Obama's speech and actions are destructive for both Israel and the U.S.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Don't be concerned about Israel, but be concerned about the U.S. because we are in greater danger than Israel. We are surely a sign of the latter days.</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Prophecy Plus Ministries</w:t>
                                          </w:r>
                                        </w:p>
                                        <w:p w:rsidR="00F5209E" w:rsidRDefault="00F5209E">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Daymond</w:t>
                                          </w:r>
                                          <w:proofErr w:type="spellEnd"/>
                                          <w:r>
                                            <w:rPr>
                                              <w:rFonts w:ascii="Arial" w:hAnsi="Arial" w:cs="Arial"/>
                                              <w:color w:val="000000"/>
                                            </w:rPr>
                                            <w:t xml:space="preserve"> &amp; Rachel Duck</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hyperlink r:id="rId79" w:tgtFrame="_blank" w:history="1">
                                            <w:r>
                                              <w:rPr>
                                                <w:rStyle w:val="Hyperlink"/>
                                                <w:rFonts w:ascii="Arial" w:hAnsi="Arial" w:cs="Arial"/>
                                              </w:rPr>
                                              <w:t>daymond.duck@yahoo.com</w:t>
                                            </w:r>
                                          </w:hyperlink>
                                          <w:r>
                                            <w:rPr>
                                              <w:rFonts w:ascii="Arial" w:hAnsi="Arial" w:cs="Arial"/>
                                              <w:color w:val="000000"/>
                                            </w:rPr>
                                            <w:t xml:space="preserve"> </w:t>
                                          </w:r>
                                        </w:p>
                                        <w:p w:rsidR="00F5209E" w:rsidRDefault="00F5209E">
                                          <w:pPr>
                                            <w:rPr>
                                              <w:rFonts w:ascii="Arial" w:hAnsi="Arial" w:cs="Arial"/>
                                              <w:color w:val="000000"/>
                                              <w:sz w:val="20"/>
                                              <w:szCs w:val="20"/>
                                            </w:rPr>
                                          </w:pP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5209E">
                                            <w:trPr>
                                              <w:trHeight w:val="15"/>
                                              <w:tblCellSpacing w:w="0" w:type="dxa"/>
                                            </w:trPr>
                                            <w:tc>
                                              <w:tcPr>
                                                <w:tcW w:w="0" w:type="auto"/>
                                                <w:shd w:val="clear" w:color="auto" w:fill="FF0000"/>
                                                <w:vAlign w:val="center"/>
                                                <w:hideMark/>
                                              </w:tcPr>
                                              <w:p w:rsidR="00F5209E" w:rsidRDefault="00F5209E">
                                                <w:pPr>
                                                  <w:jc w:val="center"/>
                                                </w:pPr>
                                                <w:r>
                                                  <w:rPr>
                                                    <w:noProof/>
                                                  </w:rPr>
                                                  <w:lastRenderedPageBreak/>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tcMar>
                                                  <w:top w:w="0" w:type="dxa"/>
                                                  <w:left w:w="0" w:type="dxa"/>
                                                  <w:bottom w:w="15" w:type="dxa"/>
                                                  <w:right w:w="0" w:type="dxa"/>
                                                </w:tcMar>
                                                <w:vAlign w:val="center"/>
                                                <w:hideMark/>
                                              </w:tcPr>
                                              <w:p w:rsidR="00F5209E" w:rsidRDefault="00F5209E">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tcPr>
                                        <w:p w:rsidR="00F5209E" w:rsidRDefault="00F5209E">
                                          <w:pPr>
                                            <w:rPr>
                                              <w:rFonts w:ascii="Arial" w:hAnsi="Arial" w:cs="Arial"/>
                                              <w:color w:val="000000"/>
                                              <w:sz w:val="20"/>
                                              <w:szCs w:val="20"/>
                                            </w:rPr>
                                          </w:pP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br/>
                                            <w:t> </w:t>
                                          </w:r>
                                        </w:p>
                                        <w:p w:rsidR="00F5209E" w:rsidRDefault="00F5209E">
                                          <w:pPr>
                                            <w:spacing w:line="254" w:lineRule="auto"/>
                                            <w:rPr>
                                              <w:rFonts w:ascii="Arial" w:hAnsi="Arial" w:cs="Arial"/>
                                              <w:color w:val="000000"/>
                                            </w:rPr>
                                          </w:pPr>
                                          <w:r>
                                            <w:rPr>
                                              <w:rStyle w:val="Strong"/>
                                              <w:rFonts w:ascii="Arial" w:hAnsi="Arial" w:cs="Arial"/>
                                              <w:color w:val="000000"/>
                                              <w:sz w:val="32"/>
                                              <w:szCs w:val="32"/>
                                            </w:rPr>
                                            <w:t>Revenge, Abandonment, Betrayal</w:t>
                                          </w:r>
                                          <w:r>
                                            <w:rPr>
                                              <w:rFonts w:ascii="Arial" w:hAnsi="Arial" w:cs="Arial"/>
                                              <w:color w:val="000000"/>
                                            </w:rPr>
                                            <w:t xml:space="preserve"> - By Jan Markell - </w:t>
                                          </w:r>
                                          <w:hyperlink r:id="rId80" w:tgtFrame="_blank" w:history="1">
                                            <w:r>
                                              <w:rPr>
                                                <w:rStyle w:val="Hyperlink"/>
                                                <w:rFonts w:ascii="Arial" w:hAnsi="Arial" w:cs="Arial"/>
                                              </w:rPr>
                                              <w:t>www.olivetreeviews.org</w:t>
                                            </w:r>
                                          </w:hyperlink>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Did you ever expect to see those three words linked to the U.S.-Israel relationship? Have we fallen down a hole and we now are in an "Alice-in-Wonderland" world? America embraces her enemies and lifts sanctions on Iran. She will likely place sanctions on Israel. It is an upside down world. Is the Mad Hatter in charge?</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Things aren't falling apart--they're falling in place.</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e entire world is in the process of abandoning Israel which the Bible foretells in Zechariah 12:3. It is ultimately fulfilled in the Tribulation but the process begins much sooner.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Here's what some are saying.</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Pamela Geller, President of the American Freedom Defense Initiative and Stop Islamization of America says, "The White House actions against Israel and Prime Minister Netanyahu are a 'jihad against the Jews.'"</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She refers to the story broken by Israel National News that the Obama administration declassified a Department of Defense top-secret document with details of Israel's nuclear assets, a highly covert topic that Israel has never formally announced to avoid a regional nuclear arms race.</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Geller states that Israel has shared its nuclear secrets with America for decades. They just never imagined someone in the White House would stoop so low as to reveal them to the world.</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Joel Rosenberg says, "There is mounting evidence that Obama is preparing to 'divorce Israel.' Once it would have been preposterous even to ask such a question. Today, it feels like it's a matter of 'when', not 'if' Mr. Obama will formally abandon American support for the Jewish State. And the situation is rapidly going from bad to worse."</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Rosenberg cites some headlines: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U.S. Could Abandon Israel at the U.N. (CNN)</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ashington Threatens to Abandon Israel at the U.N. (Times of London)</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The U.S.-Israel Relationship is at "The Lowest Point in the Alliance That Diplomatic Sages Can Recall (New York Times)</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Israel-White House Relations at All-Time Low (Breaking Israel News)</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Iran Deal Worse Than Israel Feared (Times of Israel)</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Rosenberg states, "For an American President, or Congress, or the American people, to turn against Israel and the Jewish people would be more than bad policy or unfortunate politics. According to Bible prophecy, such moves would pose an existential threat to the future of the United States."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Israeli commentator Caroline Glick writes, "the administration's animosity toward Israel is a function of Obama's twin strategic aims, both evident since he entered office: realigning U.S. policy in the Middle East toward Iran and away from its traditional allies Israel and the Sunni Arab states, and ending the US's strategic alliance with Israel.</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Over the past six years, we have seen how Obama has consistently, but gradually, taken steps to advance these two goals. Toward Iran, he has demonstrated an unflappable determination to accommodate the terrorism supporting, nuclear proliferating, human rights repressing and empire building mullahs."</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White House correspondent Bill Koenig, my frequent conference and radio guest writes in his e-newsletter, Koenig's Eye-View from the White House: "The more President Obama's actions affect or jeopardize Israel's security, the stronger the response will be from the God of Israel as evidenced in Scripture. This will have enormous implications for the United States."</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Koenig writes, "The Obama administration keeps speaking about its unprecedented security cooperation with Israel, but what good is that if Iran gets nuclear weapons? What good is it if Iran deploys missiles in Syria and Lebanon, or Hamas takes over the Palestinian Authority, entrenches itself in the mountains of Judea and Samaria and brings in arms from Iran and Turkey? What good is it if Iran takes control of Yemen and the Red Sea?"</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Journalist Bill Wilson writes, "The U.S. government is trying to literally 'cut' Israel in half with its proposal of a Palestinian state. All that burden themselves with this issue may find themselves 'cut into pieces.'"</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e White House has also suggested Israel shrink her borders to PRE-1967 borders. Call them suicide borders. They are not defensible.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Bill Koenig states, "This is the White House that continues to leak information that puts Israel's security at risk, while speaking of its close co-operation with Israel. This is the White House that pressured the Pentagon to leak potential Israeli military actions against Iran to the press in 2012, 2013, and 2014. This is the White House that leaks news about Israeli air strikes inside Syria."</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Koenig provides a complete timeline of Obama's anti-Israel hatred in his newsletter. He quotes Breitbart News suggesting President Obama finally called Prime Minister Benjamin Netanyahu to congratulate him on his re-election -- but the "congratulations" was actually a lecture directed at forcing Netanyahu to surrender to the terrorist Palestinian regime.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Joel Rosenberg summarizes that we are watching Barack Obama:</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Negotiate an incredibly dangerous nuclear deal with Iran.</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Refuse to share the precise details of this deal with Israel, America's most faithful and trusted ally in the region.</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Treat the Israeli Prime Minister nearly as persona non grata.</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Send his political strategists and operatives to defeat the Prime Minister and his party in Israel's recent elections.</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Threaten revenge because Netanyahu won re-election.</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Threaten to abandon Israel at the U.N. and allow anti-Israel resolutions to pass without an American veto.</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And now declassifies details of Israel's top secret nuclear program in what is being described as an unprecedented move.</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Rosenberg concludes, "This is the most dangerous moment in the 67-year history of the U.S.-Israel relationship. What do the next two years hold? I cannot say for sure. I'm praying for the President and his top advisers to back off, turn from this dangerous path, and find common ground with Israel, despite policy and personality differences."</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Iran is about to become a nuclear power player with the blessing of America and a few other blind-as-bats nations. That means many nations in the region will</w:t>
                                          </w:r>
                                          <w:proofErr w:type="gramStart"/>
                                          <w:r>
                                            <w:rPr>
                                              <w:rFonts w:ascii="Arial" w:hAnsi="Arial" w:cs="Arial"/>
                                              <w:color w:val="000000"/>
                                            </w:rPr>
                                            <w:t>  have</w:t>
                                          </w:r>
                                          <w:proofErr w:type="gramEnd"/>
                                          <w:r>
                                            <w:rPr>
                                              <w:rFonts w:ascii="Arial" w:hAnsi="Arial" w:cs="Arial"/>
                                              <w:color w:val="000000"/>
                                            </w:rPr>
                                            <w:t xml:space="preserve"> to pursue this goal as well. If you ever wondered what end-time references to fire, vapors of smoke, and the resulting strange signs in the </w:t>
                                          </w:r>
                                          <w:r>
                                            <w:rPr>
                                              <w:rFonts w:ascii="Arial" w:hAnsi="Arial" w:cs="Arial"/>
                                              <w:color w:val="000000"/>
                                            </w:rPr>
                                            <w:lastRenderedPageBreak/>
                                            <w:t xml:space="preserve">heavens mean, I think it is obvious. At the time of the very end, nuclear war will be raging -- for sure in the Mideast. Maybe it will happen before the Rapture. The timing of all such events is uncertain. The Bible references appear to be Tribulation-based.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ings are coming together. They are falling in place. Even if it seems they are falling apart, they really are not. Nations must have "distress with perplexity." (Luke 21:25.)  Can you think of a single nation that is not plagued with some kind of perplexity or plague? A dilemma for which the leaders have no solutions.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w:t>
                                          </w:r>
                                        </w:p>
                                        <w:p w:rsidR="00F5209E" w:rsidRDefault="00F5209E">
                                          <w:pPr>
                                            <w:pStyle w:val="NormalWeb"/>
                                            <w:spacing w:before="0" w:beforeAutospacing="0" w:after="0" w:afterAutospacing="0" w:line="254" w:lineRule="auto"/>
                                            <w:rPr>
                                              <w:rFonts w:ascii="Arial" w:hAnsi="Arial" w:cs="Arial"/>
                                              <w:color w:val="000000"/>
                                            </w:rPr>
                                          </w:pPr>
                                          <w:proofErr w:type="gramStart"/>
                                          <w:r>
                                            <w:rPr>
                                              <w:rFonts w:ascii="Arial" w:hAnsi="Arial" w:cs="Arial"/>
                                              <w:color w:val="000000"/>
                                            </w:rPr>
                                            <w:t>Neither kings, generals, mullahs, ayatollahs, presidents, Fuhrers, or</w:t>
                                          </w:r>
                                          <w:proofErr w:type="gramEnd"/>
                                          <w:r>
                                            <w:rPr>
                                              <w:rFonts w:ascii="Arial" w:hAnsi="Arial" w:cs="Arial"/>
                                              <w:color w:val="000000"/>
                                            </w:rPr>
                                            <w:t xml:space="preserve"> pharaohs can obliterate Israel. But the evil they perpetrate on God's covenant land can boomerang back on them and their empires.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We have been warned. Scripture is clear. Mess with Israel and there are consequences.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t>"And I will bless those who bless you, and the one who curses you I will curse. And in you all the families of the earth will be blessed." (Genesis 12:3)</w:t>
                                          </w:r>
                                        </w:p>
                                        <w:p w:rsidR="00F5209E" w:rsidRDefault="00F5209E">
                                          <w:pPr>
                                            <w:spacing w:line="254" w:lineRule="auto"/>
                                            <w:rPr>
                                              <w:rFonts w:ascii="Arial" w:hAnsi="Arial" w:cs="Arial"/>
                                              <w:color w:val="000000"/>
                                            </w:rPr>
                                          </w:pPr>
                                          <w:r>
                                            <w:rPr>
                                              <w:rFonts w:ascii="Arial" w:hAnsi="Arial" w:cs="Arial"/>
                                              <w:color w:val="000000"/>
                                            </w:rPr>
                                            <w:br/>
                                            <w:t> </w:t>
                                          </w:r>
                                        </w:p>
                                        <w:p w:rsidR="00F5209E" w:rsidRDefault="00F5209E">
                                          <w:pPr>
                                            <w:pStyle w:val="NormalWeb"/>
                                            <w:spacing w:before="0" w:beforeAutospacing="0" w:after="0" w:afterAutospacing="0" w:line="254" w:lineRule="auto"/>
                                            <w:rPr>
                                              <w:rFonts w:ascii="Arial" w:hAnsi="Arial" w:cs="Arial"/>
                                              <w:color w:val="000000"/>
                                            </w:rPr>
                                          </w:pPr>
                                          <w:r>
                                            <w:rPr>
                                              <w:rFonts w:ascii="Arial" w:hAnsi="Arial" w:cs="Arial"/>
                                              <w:color w:val="000000"/>
                                            </w:rPr>
                                            <w:br/>
                                            <w:t> </w:t>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tcMar>
                                                  <w:top w:w="0" w:type="dxa"/>
                                                  <w:left w:w="0" w:type="dxa"/>
                                                  <w:bottom w:w="15" w:type="dxa"/>
                                                  <w:right w:w="0" w:type="dxa"/>
                                                </w:tcMar>
                                                <w:vAlign w:val="center"/>
                                                <w:hideMark/>
                                              </w:tcPr>
                                              <w:p w:rsidR="00F5209E" w:rsidRDefault="00F5209E">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tcPr>
                                        <w:p w:rsidR="00F5209E" w:rsidRDefault="00F5209E">
                                          <w:pPr>
                                            <w:rPr>
                                              <w:rFonts w:ascii="Arial" w:hAnsi="Arial" w:cs="Arial"/>
                                              <w:color w:val="000000"/>
                                              <w:sz w:val="20"/>
                                              <w:szCs w:val="20"/>
                                            </w:rPr>
                                          </w:pPr>
                                        </w:p>
                                        <w:p w:rsidR="00F5209E" w:rsidRDefault="00F5209E">
                                          <w:pPr>
                                            <w:rPr>
                                              <w:rFonts w:ascii="Arial" w:hAnsi="Arial" w:cs="Arial"/>
                                              <w:color w:val="000000"/>
                                              <w:sz w:val="20"/>
                                              <w:szCs w:val="20"/>
                                            </w:rPr>
                                          </w:pPr>
                                          <w:r>
                                            <w:rPr>
                                              <w:rStyle w:val="Strong"/>
                                              <w:rFonts w:ascii="Arial" w:hAnsi="Arial" w:cs="Arial"/>
                                              <w:color w:val="000000"/>
                                              <w:sz w:val="32"/>
                                              <w:szCs w:val="32"/>
                                            </w:rPr>
                                            <w:t>Daily Jot: Indiana's bold move</w:t>
                                          </w:r>
                                          <w:r>
                                            <w:rPr>
                                              <w:rFonts w:ascii="Arial" w:hAnsi="Arial" w:cs="Arial"/>
                                              <w:color w:val="000000"/>
                                              <w:sz w:val="20"/>
                                              <w:szCs w:val="20"/>
                                            </w:rPr>
                                            <w:t xml:space="preserve"> - Bill Wilson - </w:t>
                                          </w:r>
                                          <w:hyperlink r:id="rId81" w:tgtFrame="_blank" w:history="1">
                                            <w:r>
                                              <w:rPr>
                                                <w:rStyle w:val="Hyperlink"/>
                                                <w:rFonts w:ascii="Arial" w:hAnsi="Arial" w:cs="Arial"/>
                                                <w:sz w:val="20"/>
                                                <w:szCs w:val="20"/>
                                              </w:rPr>
                                              <w:t>www.dailyjot.com</w:t>
                                            </w:r>
                                          </w:hyperlink>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Indiana has enacted a law intended to prevent its state and local governments from imposing a "substantial burden" on a person's free exercise of religion. Immediately the homosexual lobby jumped on the media train and has condemned anything "Indiana" for its possible discriminatory action. Editorial commentators are claiming foul and comparing the law to those that prevented Blacks from voting, drinking water at public fountains and playing professional sports in the 1960s. One sportscaster said that discrimination against homosexuals was no different than the discrimination against Blacks, and no religion has a right to do that. They refuse to hear a differing point of view, saying 'religion is wrong. That's that.'</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There is a point that these paragons of hysteria are missing. I know of no place in the Bible where it says that being of a certain color is an abomination or sin. There are several places in the Bible where homosexuality is considered an abomination by God. Leviticus 18:22 (repeated in 20:13) says, "You shall not lie with a man, as with a woman: it is abomination." The homosexual wickedness of Sodom and </w:t>
                                          </w:r>
                                          <w:proofErr w:type="spellStart"/>
                                          <w:r>
                                            <w:rPr>
                                              <w:rFonts w:ascii="Arial" w:hAnsi="Arial" w:cs="Arial"/>
                                              <w:color w:val="000000"/>
                                            </w:rPr>
                                            <w:t>Gomorrha</w:t>
                                          </w:r>
                                          <w:proofErr w:type="spellEnd"/>
                                          <w:r>
                                            <w:rPr>
                                              <w:rFonts w:ascii="Arial" w:hAnsi="Arial" w:cs="Arial"/>
                                              <w:color w:val="000000"/>
                                            </w:rPr>
                                            <w:t xml:space="preserve"> caused God to destroy the cities. As Jude 1:7 reminds: "Even as Sodom and </w:t>
                                          </w:r>
                                          <w:proofErr w:type="spellStart"/>
                                          <w:r>
                                            <w:rPr>
                                              <w:rFonts w:ascii="Arial" w:hAnsi="Arial" w:cs="Arial"/>
                                              <w:color w:val="000000"/>
                                            </w:rPr>
                                            <w:t>Gomorrha</w:t>
                                          </w:r>
                                          <w:proofErr w:type="spellEnd"/>
                                          <w:r>
                                            <w:rPr>
                                              <w:rFonts w:ascii="Arial" w:hAnsi="Arial" w:cs="Arial"/>
                                              <w:color w:val="000000"/>
                                            </w:rPr>
                                            <w:t>, and the cities about them in like manner, giving themselves over to fornication, and going after strange flesh, are set for an example, suffering the vengeance of eternal fire."</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Romans Chapter 1:24-28 is very specific: "Wherefore God also gave them up to uncleanness through the lusts of their own hearts, to dishonor their own bodies between themselves: Who changed the truth of God into a lie, and worshipped and served the creature more than the Creator, who is blessed forever. Amen. For this cause God gave them up unto vile affections: for even their women did change the natural use into that which is against nature: and likewise also the men, leaving the natural use of the woman, burned in their lust one toward another; men with men working that which is unseemly, and receiving in themselves that recompense of their error which was due."</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There are a lot of haters out there. And as Paul points out in Romans, they wish to "change the truth of God into a lie" because it doesn't fit their personal system of justice. Christians should not be forced to renounce our faith in any way. We also should not return hate for hate. 1 Peter 3:9 says not to render evil for evil or insult for insult, "but contrariwise blessing; knowing that ye are thereunto called, that ye should inherit a blessing." See, we know the truth and the truth sets us free. Our job is to make disciples, but that's a lot harder than pointing a finger. Hopefully, this Jot will arm you with the scriptures and the spirit to discuss the Indiana law and show that homosexuality and skin color are not the same; that people need to be educated on scripture; and that God wishes no man to perish.</w:t>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tcMar>
                                                  <w:top w:w="0" w:type="dxa"/>
                                                  <w:left w:w="0" w:type="dxa"/>
                                                  <w:bottom w:w="15" w:type="dxa"/>
                                                  <w:right w:w="0" w:type="dxa"/>
                                                </w:tcMar>
                                                <w:vAlign w:val="center"/>
                                                <w:hideMark/>
                                              </w:tcPr>
                                              <w:p w:rsidR="00F5209E" w:rsidRDefault="00F5209E">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tcPr>
                                        <w:p w:rsidR="00F5209E" w:rsidRDefault="00F5209E">
                                          <w:pPr>
                                            <w:rPr>
                                              <w:rFonts w:ascii="Arial" w:hAnsi="Arial" w:cs="Arial"/>
                                              <w:color w:val="000000"/>
                                              <w:sz w:val="20"/>
                                              <w:szCs w:val="20"/>
                                            </w:rPr>
                                          </w:pPr>
                                        </w:p>
                                        <w:p w:rsidR="00F5209E" w:rsidRDefault="00F5209E">
                                          <w:pPr>
                                            <w:rPr>
                                              <w:rFonts w:ascii="Arial" w:hAnsi="Arial" w:cs="Arial"/>
                                              <w:color w:val="000000"/>
                                              <w:sz w:val="20"/>
                                              <w:szCs w:val="20"/>
                                            </w:rPr>
                                          </w:pPr>
                                          <w:r>
                                            <w:rPr>
                                              <w:rStyle w:val="Strong"/>
                                              <w:rFonts w:ascii="Arial" w:hAnsi="Arial" w:cs="Arial"/>
                                              <w:color w:val="000000"/>
                                              <w:sz w:val="32"/>
                                              <w:szCs w:val="32"/>
                                            </w:rPr>
                                            <w:t>Daily Devotion: Surrender at Gethsemane</w:t>
                                          </w:r>
                                          <w:r>
                                            <w:rPr>
                                              <w:rFonts w:ascii="Arial" w:hAnsi="Arial" w:cs="Arial"/>
                                              <w:color w:val="000000"/>
                                              <w:sz w:val="20"/>
                                              <w:szCs w:val="20"/>
                                            </w:rPr>
                                            <w:t xml:space="preserve"> - Greg Laurie - </w:t>
                                          </w:r>
                                          <w:hyperlink r:id="rId82" w:tgtFrame="_blank" w:history="1">
                                            <w:r>
                                              <w:rPr>
                                                <w:rStyle w:val="Hyperlink"/>
                                                <w:rFonts w:ascii="Arial" w:hAnsi="Arial" w:cs="Arial"/>
                                                <w:sz w:val="20"/>
                                                <w:szCs w:val="20"/>
                                              </w:rPr>
                                              <w:t>www.harvest.org</w:t>
                                            </w:r>
                                          </w:hyperlink>
                                          <w:r>
                                            <w:rPr>
                                              <w:rFonts w:ascii="Arial" w:hAnsi="Arial" w:cs="Arial"/>
                                              <w:color w:val="000000"/>
                                              <w:sz w:val="20"/>
                                              <w:szCs w:val="2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Then He said to them, "My soul is exceedingly sorrowful, even to death. Stay here and watch." -Mark 14:34</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Have you ever felt lonely? Have you ever felt as though your friends and family had abandoned you? Have you ever felt like you were misunderstood? Have you ever had a hard time understanding or submitting to the will of God for your life?</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If so, then you have an idea of what the Lord Jesus went through as He agonized at Gethsemane.</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ebrews tells us, "This High Priest of ours understands our weaknesses, for he faced all of the same </w:t>
                                          </w:r>
                                          <w:proofErr w:type="spellStart"/>
                                          <w:r>
                                            <w:rPr>
                                              <w:rFonts w:ascii="Arial" w:hAnsi="Arial" w:cs="Arial"/>
                                              <w:color w:val="000000"/>
                                            </w:rPr>
                                            <w:t>testings</w:t>
                                          </w:r>
                                          <w:proofErr w:type="spellEnd"/>
                                          <w:r>
                                            <w:rPr>
                                              <w:rFonts w:ascii="Arial" w:hAnsi="Arial" w:cs="Arial"/>
                                              <w:color w:val="000000"/>
                                            </w:rPr>
                                            <w:t xml:space="preserve"> we do, yet he did not sin. So let us come boldly to the throne of our gracious God. There we will receive his mercy, and we will find grace to help us when we need it" (4:15-16 NLT).</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The Bible tells us that Jesus was "a man of sorrows, acquainted with deepest grief" (Isaiah 53:3 NLT). But the sorrow He experienced in Gethsemane on the night before His crucifixion seemed to be the culmination of all the sorrow He had ever known and would accelerate to a climax the following day. The ultimate triumph that was to take place at Calvary was first accomplished beneath the gnarled old olive trees of Gethsemane.</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is interesting that the very word Gethsemane means "olive press." Olives were pressed there to make oil, and truly, Jesus was being pressed from all sides that He might bring life to us. I don't think we can even begin to fathom what He was going through.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But look at what it accomplished. It brought about your salvation and mine. Because of what Jesus went through at Gethsemane and ultimately at the cross, we can call upon His name. Though it was an unfathomably painful, horrific transition, it was necessary for the ultimate goal of what was accomplished.</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Maybe you are at a crisis point in your life right now-a personal Gethsemane, if you will. You have your will; you know what you want. Yet you can sense that God's will is different.</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ould you let the Lord choose for you? Would you be willing to say, "Lord, I am submitting my will to </w:t>
                                          </w:r>
                                          <w:proofErr w:type="gramStart"/>
                                          <w:r>
                                            <w:rPr>
                                              <w:rFonts w:ascii="Arial" w:hAnsi="Arial" w:cs="Arial"/>
                                              <w:color w:val="000000"/>
                                            </w:rPr>
                                            <w:t>Yours.</w:t>
                                          </w:r>
                                          <w:proofErr w:type="gramEnd"/>
                                          <w:r>
                                            <w:rPr>
                                              <w:rFonts w:ascii="Arial" w:hAnsi="Arial" w:cs="Arial"/>
                                              <w:color w:val="000000"/>
                                            </w:rPr>
                                            <w:t xml:space="preserve"> Not my will, but yours be done"? You will not regret making that decision.</w:t>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209E">
                                            <w:trPr>
                                              <w:trHeight w:val="15"/>
                                              <w:tblCellSpacing w:w="0" w:type="dxa"/>
                                            </w:trPr>
                                            <w:tc>
                                              <w:tcPr>
                                                <w:tcW w:w="0" w:type="auto"/>
                                                <w:shd w:val="clear" w:color="auto" w:fill="0A74DB"/>
                                                <w:tcMar>
                                                  <w:top w:w="0" w:type="dxa"/>
                                                  <w:left w:w="0" w:type="dxa"/>
                                                  <w:bottom w:w="75" w:type="dxa"/>
                                                  <w:right w:w="0" w:type="dxa"/>
                                                </w:tcMar>
                                                <w:vAlign w:val="center"/>
                                                <w:hideMark/>
                                              </w:tcPr>
                                              <w:p w:rsidR="00F5209E" w:rsidRDefault="00F5209E">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tcPr>
                                        <w:p w:rsidR="00F5209E" w:rsidRDefault="00F5209E">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F5209E" w:rsidRDefault="00F5209E">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F5209E" w:rsidRDefault="00F5209E">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lastRenderedPageBreak/>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h.constantcontact.com/fs115/1111272225814/img/49.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F5209E" w:rsidRDefault="00F5209E">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F5209E" w:rsidRDefault="00F5209E">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F5209E" w:rsidRDefault="00F5209E">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5.jp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F5209E" w:rsidRDefault="00F5209E">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F5209E" w:rsidRDefault="00F5209E">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F5209E" w:rsidRDefault="00F5209E">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F5209E" w:rsidRDefault="00F5209E">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 xml:space="preserve">"Folks, it's all beginning to unravel. America is in more danger of falling than at any time in its history. But I believe Bible prophecy predicts this very decline. From this point on, we believers have to get serious. We are going to face discouragement, disillusionment and, most </w:t>
                                          </w:r>
                                          <w:r>
                                            <w:rPr>
                                              <w:rFonts w:ascii="Courier New" w:hAnsi="Courier New" w:cs="Courier New"/>
                                              <w:color w:val="000000"/>
                                            </w:rPr>
                                            <w:lastRenderedPageBreak/>
                                            <w:t>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F5209E" w:rsidRDefault="00F5209E">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F5209E" w:rsidRDefault="00F5209E">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F5209E" w:rsidRDefault="00F5209E">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F5209E" w:rsidRDefault="00F5209E">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F5209E" w:rsidRDefault="00F5209E">
                                          <w:pPr>
                                            <w:pStyle w:val="NormalWeb"/>
                                            <w:spacing w:before="0" w:beforeAutospacing="0" w:after="200" w:afterAutospacing="0"/>
                                            <w:rPr>
                                              <w:rFonts w:ascii="Arial" w:hAnsi="Arial" w:cs="Arial"/>
                                              <w:color w:val="000000"/>
                                            </w:rPr>
                                          </w:pPr>
                                          <w:r>
                                            <w:rPr>
                                              <w:rFonts w:ascii="Arial" w:hAnsi="Arial" w:cs="Arial"/>
                                              <w:color w:val="000000"/>
                                            </w:rPr>
                                            <w:t>I ask that you would prayerfully consider partnering with us to get the Word out and keep the world informed. Remember, your gift, no matter how small, does make a difference! You will be helping to touch lives, around the world, 24 hours a day, seven days a week, thanks to the internet your generosity carries a global impact! - Thanks!</w:t>
                                          </w:r>
                                        </w:p>
                                        <w:p w:rsidR="00F5209E" w:rsidRDefault="00F5209E">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F5209E" w:rsidRDefault="00F5209E">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F5209E" w:rsidRDefault="00F5209E">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F5209E" w:rsidRDefault="00F5209E">
                                          <w:pPr>
                                            <w:pStyle w:val="titletext"/>
                                            <w:spacing w:before="0" w:beforeAutospacing="0" w:after="200" w:afterAutospacing="0"/>
                                            <w:jc w:val="center"/>
                                            <w:rPr>
                                              <w:rFonts w:ascii="Century Gothic" w:hAnsi="Century Gothic" w:cs="Arial"/>
                                              <w:color w:val="3366FF"/>
                                              <w:sz w:val="72"/>
                                              <w:szCs w:val="72"/>
                                            </w:rPr>
                                          </w:pPr>
                                          <w:hyperlink r:id="rId85"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F5209E" w:rsidRDefault="00F5209E">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F5209E" w:rsidRDefault="00F5209E">
                                          <w:pPr>
                                            <w:pStyle w:val="NormalWeb"/>
                                            <w:spacing w:before="0" w:beforeAutospacing="0" w:after="200" w:afterAutospacing="0"/>
                                            <w:jc w:val="center"/>
                                            <w:rPr>
                                              <w:rFonts w:ascii="Arial" w:hAnsi="Arial" w:cs="Arial"/>
                                              <w:color w:val="000000"/>
                                              <w:sz w:val="36"/>
                                              <w:szCs w:val="36"/>
                                            </w:rPr>
                                          </w:pPr>
                                          <w:hyperlink r:id="rId86"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F5209E" w:rsidRDefault="00F5209E">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F5209E" w:rsidRDefault="00F5209E">
                                          <w:pPr>
                                            <w:rPr>
                                              <w:rStyle w:val="Strong"/>
                                              <w:sz w:val="32"/>
                                              <w:szCs w:val="32"/>
                                            </w:rPr>
                                          </w:pPr>
                                          <w:r>
                                            <w:rPr>
                                              <w:rStyle w:val="Strong"/>
                                              <w:rFonts w:ascii="Arial" w:hAnsi="Arial" w:cs="Arial"/>
                                              <w:color w:val="000000"/>
                                              <w:sz w:val="32"/>
                                              <w:szCs w:val="32"/>
                                            </w:rPr>
                                            <w:t xml:space="preserve"> or </w:t>
                                          </w:r>
                                        </w:p>
                                        <w:p w:rsidR="00F5209E" w:rsidRDefault="00F5209E">
                                          <w:pPr>
                                            <w:pStyle w:val="NormalWeb"/>
                                            <w:spacing w:before="0" w:beforeAutospacing="0" w:after="0" w:afterAutospacing="0"/>
                                            <w:jc w:val="center"/>
                                          </w:pPr>
                                          <w:hyperlink r:id="rId87"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F5209E" w:rsidRDefault="00F5209E">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F5209E" w:rsidRDefault="00F5209E">
                                          <w:pPr>
                                            <w:jc w:val="center"/>
                                            <w:rPr>
                                              <w:rFonts w:ascii="Arial" w:hAnsi="Arial" w:cs="Arial"/>
                                              <w:color w:val="000000"/>
                                              <w:sz w:val="20"/>
                                              <w:szCs w:val="20"/>
                                            </w:rPr>
                                          </w:pPr>
                                        </w:p>
                                        <w:p w:rsidR="00F5209E" w:rsidRDefault="00F5209E">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F5209E" w:rsidRDefault="00F5209E">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F5209E" w:rsidRDefault="00F5209E">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F5209E" w:rsidRDefault="00F5209E">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F5209E" w:rsidRDefault="00F5209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tcMar>
                                                  <w:top w:w="0" w:type="dxa"/>
                                                  <w:left w:w="0" w:type="dxa"/>
                                                  <w:bottom w:w="15" w:type="dxa"/>
                                                  <w:right w:w="0" w:type="dxa"/>
                                                </w:tcMar>
                                                <w:vAlign w:val="center"/>
                                                <w:hideMark/>
                                              </w:tcPr>
                                              <w:p w:rsidR="00F5209E" w:rsidRDefault="00F5209E">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hideMark/>
                                        </w:tcPr>
                                        <w:p w:rsidR="00F5209E" w:rsidRDefault="00F5209E">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tcMar>
                                                  <w:top w:w="0" w:type="dxa"/>
                                                  <w:left w:w="0" w:type="dxa"/>
                                                  <w:bottom w:w="15" w:type="dxa"/>
                                                  <w:right w:w="0" w:type="dxa"/>
                                                </w:tcMar>
                                                <w:vAlign w:val="center"/>
                                                <w:hideMark/>
                                              </w:tcPr>
                                              <w:p w:rsidR="00F5209E" w:rsidRDefault="00F5209E">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5209E">
                                            <w:trPr>
                                              <w:trHeight w:val="15"/>
                                              <w:tblCellSpacing w:w="0" w:type="dxa"/>
                                            </w:trPr>
                                            <w:tc>
                                              <w:tcPr>
                                                <w:tcW w:w="0" w:type="auto"/>
                                                <w:shd w:val="clear" w:color="auto" w:fill="FF0000"/>
                                                <w:vAlign w:val="center"/>
                                                <w:hideMark/>
                                              </w:tcPr>
                                              <w:p w:rsidR="00F5209E" w:rsidRDefault="00F5209E">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hideMark/>
                                        </w:tcPr>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br/>
                                            <w:t> </w:t>
                                          </w:r>
                                        </w:p>
                                        <w:p w:rsidR="00F5209E" w:rsidRDefault="00F5209E">
                                          <w:pPr>
                                            <w:rPr>
                                              <w:rFonts w:ascii="Arial" w:hAnsi="Arial" w:cs="Arial"/>
                                              <w:color w:val="000000"/>
                                            </w:rPr>
                                          </w:pPr>
                                          <w:r>
                                            <w:rPr>
                                              <w:rStyle w:val="Strong"/>
                                              <w:rFonts w:ascii="Arial" w:hAnsi="Arial" w:cs="Arial"/>
                                              <w:color w:val="000000"/>
                                              <w:sz w:val="32"/>
                                              <w:szCs w:val="32"/>
                                            </w:rPr>
                                            <w:t>Featured Article: The Prince of Persia Advancing?</w:t>
                                          </w:r>
                                          <w:r>
                                            <w:rPr>
                                              <w:rFonts w:ascii="Arial" w:hAnsi="Arial" w:cs="Arial"/>
                                              <w:color w:val="000000"/>
                                            </w:rPr>
                                            <w:t xml:space="preserve"> - A.V. Rauf - </w:t>
                                          </w:r>
                                          <w:hyperlink r:id="rId88" w:tgtFrame="_blank" w:history="1">
                                            <w:r>
                                              <w:rPr>
                                                <w:rStyle w:val="Hyperlink"/>
                                                <w:rFonts w:ascii="Arial" w:hAnsi="Arial" w:cs="Arial"/>
                                              </w:rPr>
                                              <w:t>http://bibleprophecyfortoday.com/2015/03/30/the-prince-of-persia-advancing/</w:t>
                                            </w:r>
                                          </w:hyperlink>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Daniel 12:4-But thou, O Daniel, shut up the words, and seal the book, even to the time of the end: many shall run to and fro, and knowledge shall be increased.</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xml:space="preserve">Jesus stated that the faithful church would know and understand the meaning of certain world events as they would occur. All end-time prophecy is centered on the Book of Daniel. Much of the Book of Revelation is unsealed </w:t>
                                          </w:r>
                                          <w:r>
                                            <w:rPr>
                                              <w:rFonts w:ascii="Arial" w:hAnsi="Arial" w:cs="Arial"/>
                                              <w:color w:val="000000"/>
                                            </w:rPr>
                                            <w:lastRenderedPageBreak/>
                                            <w:t>by examining what is written in the Book of Daniel let alone other Old Testament books of the prophets.</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The entire Middle East region is now embroiled in what may end becoming a full-fledged war either between the two branches of Islam, Shia and Sunni, or ISIL who want to impose their brand of Islam on everyone else. This war is no longer a war about Yemen, but a formation of a Sunni coalition they call it Al-</w:t>
                                          </w:r>
                                          <w:proofErr w:type="spellStart"/>
                                          <w:r>
                                            <w:rPr>
                                              <w:rFonts w:ascii="Arial" w:hAnsi="Arial" w:cs="Arial"/>
                                              <w:color w:val="000000"/>
                                            </w:rPr>
                                            <w:t>Tahaluf</w:t>
                                          </w:r>
                                          <w:proofErr w:type="spellEnd"/>
                                          <w:r>
                                            <w:rPr>
                                              <w:rFonts w:ascii="Arial" w:hAnsi="Arial" w:cs="Arial"/>
                                              <w:color w:val="000000"/>
                                            </w:rPr>
                                            <w:t xml:space="preserve"> Al-</w:t>
                                          </w:r>
                                          <w:proofErr w:type="spellStart"/>
                                          <w:r>
                                            <w:rPr>
                                              <w:rFonts w:ascii="Arial" w:hAnsi="Arial" w:cs="Arial"/>
                                              <w:color w:val="000000"/>
                                            </w:rPr>
                                            <w:t>A'shari</w:t>
                                          </w:r>
                                          <w:proofErr w:type="spellEnd"/>
                                          <w:r>
                                            <w:rPr>
                                              <w:rFonts w:ascii="Arial" w:hAnsi="Arial" w:cs="Arial"/>
                                              <w:color w:val="000000"/>
                                            </w:rPr>
                                            <w:t>, literally the Ten Nation Confederacy which the media in English calls Ten Sunni-led Arab states.</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Prime Minister Benjamin Netanyahu warned Sunday against the emerging nuclear deal with Iran, as Iranian and Western officials in Lausanne, Switzerland were rushing to reach a framework agreement by an end-of-month deadline.</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After the Beirut-Damascus-Baghdad axis, Iran is maneuvering from the south to take over the entire Middle East," Netanyahu said at a cabinet meeting, one of the last for his outgoing government. "The Iran-Lausanne-Yemen axis is dangerous for mankind and must be stopped."</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Netanyahu told ministers that he had spoken with Republican leaders in the US Senate and "conveyed our serious concern regarding the arrangement with Iran at the nuclear talks. This agreement confirms all our fears and exceeds them.</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While [world powers] convene to sign this deal, Iran's proxies in Yemen are conquering large swaths of land in an effort to overtake the Bab al-</w:t>
                                          </w:r>
                                          <w:proofErr w:type="spellStart"/>
                                          <w:r>
                                            <w:rPr>
                                              <w:rFonts w:ascii="Arial" w:hAnsi="Arial" w:cs="Arial"/>
                                              <w:color w:val="000000"/>
                                            </w:rPr>
                                            <w:t>Mandab</w:t>
                                          </w:r>
                                          <w:proofErr w:type="spellEnd"/>
                                          <w:r>
                                            <w:rPr>
                                              <w:rFonts w:ascii="Arial" w:hAnsi="Arial" w:cs="Arial"/>
                                              <w:color w:val="000000"/>
                                            </w:rPr>
                                            <w:t xml:space="preserve"> straits, so that they can change the balance of power in shipping oil," he said, referring to recent unrest in Yemen.</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Iran's rise to power, has forced the Arab world to respond to the unprecedented threats on multiple fronts in Yemen, Iraq, Libya and Syria, all of which are in end-times context biblically.</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Although they are prominently Moslems, Iranians are not Arabs. They are Persians. The actual name of Iran is Persia. The name change took place in the 1930's.</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xml:space="preserve">Anthropologically speaking, Iran comes from the word "Aryan," Aryans were Indo-Europeans who invaded northern India in the 2nd Millennium B.C., displacing the Dravidian and other aboriginal peoples.  They are not </w:t>
                                          </w:r>
                                          <w:proofErr w:type="spellStart"/>
                                          <w:r>
                                            <w:rPr>
                                              <w:rFonts w:ascii="Arial" w:hAnsi="Arial" w:cs="Arial"/>
                                              <w:color w:val="000000"/>
                                            </w:rPr>
                                            <w:t>semitic</w:t>
                                          </w:r>
                                          <w:proofErr w:type="spellEnd"/>
                                          <w:r>
                                            <w:rPr>
                                              <w:rFonts w:ascii="Arial" w:hAnsi="Arial" w:cs="Arial"/>
                                              <w:color w:val="000000"/>
                                            </w:rPr>
                                            <w:t xml:space="preserve"> peoples like Jews and Arabs. They are a Germanic people. Persians are of the same anthropological origin as Germans and Austrians. They eventually settled in the near east and their influence was from Northern India by the Indus River to the Fertile Crescen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lastRenderedPageBreak/>
                                            <w:t>Historically, Iran was originally kind and charitable towards Israel. Now, Iran is committed to the very destruction of Israel. Iran will somehow become a threat to the very existence of Israel prior to the return of the LORD. The stage is being set for this. This is and has always been a spiritual battle.</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Daniel 1-:12-14--Then said he unto me, Fear not, Daniel: for from the first day that thou didst set thine heart to understand, and to chasten thyself before thy God, thy words were heard, and I am come for thy words. 13 But the prince of the kingdom of Persia withstood me one and twenty days: but, lo, Michael, one of the chief princes, came to help me; and I remained there with the kings of Persia. 14 Now I am come to make thee understand what shall befall thy people in the latter days: for yet the vision is for many days.</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xml:space="preserve">Satan is attempting to destroy Israel and ultimately prevent the return of Jesus Christ from happening. He is now using Iran to try to accomplish this.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If you want to know the future, you must study the past. If you want to know what is going to happen, you must know what already has happened.</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Ecclesiastes 1:9-The thing that hath been, it is that which shall be; and that which is done is that which shall be done: and there is no new thing under the sun.</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xml:space="preserve">Ecclesiastes 3:15- That which hath been is now; and that which is to be hath already been; and God </w:t>
                                          </w:r>
                                          <w:proofErr w:type="spellStart"/>
                                          <w:r>
                                            <w:rPr>
                                              <w:rFonts w:ascii="Arial" w:hAnsi="Arial" w:cs="Arial"/>
                                              <w:color w:val="000000"/>
                                            </w:rPr>
                                            <w:t>requireth</w:t>
                                          </w:r>
                                          <w:proofErr w:type="spellEnd"/>
                                          <w:r>
                                            <w:rPr>
                                              <w:rFonts w:ascii="Arial" w:hAnsi="Arial" w:cs="Arial"/>
                                              <w:color w:val="000000"/>
                                            </w:rPr>
                                            <w:t xml:space="preserve"> that which is past.</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As prophesied in the Bible, something rather earth shaking is about to take place that is ultimately going to shake other nations into conflict as a result. Iran may orchestrate an overt military attack in order to trigger all-out Hezbollah rocket and suicide terror attacks on Israel, closing the Straits of Hormuz, in order to prevent oil from getting out of the gulf. It is being reported that Saudi Arabia may have cleared airspace to enable Israel to succeed in destroying Iran's nuclear sites.</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There is no denying that the same principality of Persia that Daniel saw is driving Fundamentalism Shi'a Moslems who are expecting the Mahdi.</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Hitler was able to literally hypnotize masses of people through demonic powers working through him. Remember, principalities operate through personalities.</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In both cases, ethnically speaking, it was Aryans. Iran has never been enemies with Israel until now. Even Orthodox Jewish Rabbis clearly see Iran as the final empire that will cause much trouble prior to the return of the Messiah. Folks, I am not making this up.</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lastRenderedPageBreak/>
                                            <w:t>Our prayers may delay the ultimate fulfillment of these end-time events but they cannot prevent them from coming to pass. Remember, God has declared the end from the beginning:</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xml:space="preserve">Isaiah 46:9-10-Remember the former things of old: for I am God, and there is none else; I am God, and there is none like me, 10 Declaring the end from the beginning, and from ancient times the things that are not yet done, saying, My counsel shall stand,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However, it doesn't seem as if things are slowing down. Every day something is happening. And yet as we are moving into the month of April in 2015, we are clearly witnessing an acceleration in prophetic fulfillment.</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It bears mentioning that in no other religious literature in the world do we find any specific predictive prophecies like we find in the Scriptures. In the Bible there are well over two thousand prophecies, most of which have already been fulfilled.</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Though the Bible has been attacked, the one place where God rests His inspiration is that the things He foretells come infallibly to pass: 100% accuracy!!!</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I again plea with you to study the Scriptures and accept Jesus Christ as your Lord &amp; Savior while there still remains time and before it runs out.</w:t>
                                          </w:r>
                                        </w:p>
                                        <w:p w:rsidR="00F5209E" w:rsidRDefault="00F5209E">
                                          <w:pPr>
                                            <w:rPr>
                                              <w:rFonts w:ascii="Arial" w:hAnsi="Arial" w:cs="Arial"/>
                                              <w:color w:val="000000"/>
                                            </w:rPr>
                                          </w:pPr>
                                          <w:r>
                                            <w:rPr>
                                              <w:rFonts w:ascii="Arial" w:hAnsi="Arial" w:cs="Arial"/>
                                              <w:color w:val="000000"/>
                                            </w:rPr>
                                            <w:t xml:space="preserve">  </w:t>
                                          </w:r>
                                        </w:p>
                                        <w:p w:rsidR="00F5209E" w:rsidRDefault="00F5209E">
                                          <w:pPr>
                                            <w:pStyle w:val="NormalWeb"/>
                                            <w:spacing w:before="0" w:beforeAutospacing="0" w:after="0" w:afterAutospacing="0"/>
                                            <w:rPr>
                                              <w:rFonts w:ascii="Arial" w:hAnsi="Arial" w:cs="Arial"/>
                                              <w:color w:val="000000"/>
                                            </w:rPr>
                                          </w:pPr>
                                          <w:r>
                                            <w:rPr>
                                              <w:rFonts w:ascii="Arial" w:hAnsi="Arial" w:cs="Arial"/>
                                              <w:color w:val="000000"/>
                                            </w:rPr>
                                            <w:t> </w:t>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tcPr>
                                        <w:p w:rsidR="00F5209E" w:rsidRDefault="00F5209E">
                                          <w:pPr>
                                            <w:rPr>
                                              <w:rFonts w:ascii="Arial" w:hAnsi="Arial" w:cs="Arial"/>
                                              <w:color w:val="000000"/>
                                              <w:sz w:val="20"/>
                                              <w:szCs w:val="20"/>
                                            </w:rPr>
                                          </w:pPr>
                                        </w:p>
                                        <w:p w:rsidR="00F5209E" w:rsidRDefault="00F5209E">
                                          <w:pPr>
                                            <w:jc w:val="center"/>
                                            <w:rPr>
                                              <w:rFonts w:ascii="Arial" w:hAnsi="Arial" w:cs="Arial"/>
                                              <w:color w:val="000000"/>
                                              <w:sz w:val="20"/>
                                              <w:szCs w:val="20"/>
                                            </w:rPr>
                                          </w:pPr>
                                          <w:r>
                                            <w:rPr>
                                              <w:rFonts w:ascii="Arial" w:hAnsi="Arial" w:cs="Arial"/>
                                              <w:color w:val="000000"/>
                                              <w:sz w:val="20"/>
                                              <w:szCs w:val="20"/>
                                            </w:rPr>
                                            <w:t> </w:t>
                                          </w:r>
                                        </w:p>
                                        <w:p w:rsidR="00F5209E" w:rsidRDefault="00F5209E">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8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Gray"/>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F5209E" w:rsidRDefault="00F5209E">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F5209E" w:rsidRDefault="00F5209E">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F5209E" w:rsidRDefault="00F5209E">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F5209E" w:rsidRDefault="00F5209E">
                                          <w:pPr>
                                            <w:pStyle w:val="NormalWeb"/>
                                            <w:spacing w:before="0" w:beforeAutospacing="0" w:after="200" w:afterAutospacing="0"/>
                                            <w:jc w:val="center"/>
                                            <w:rPr>
                                              <w:rFonts w:ascii="Arial" w:hAnsi="Arial" w:cs="Arial"/>
                                              <w:color w:val="000000"/>
                                              <w:sz w:val="20"/>
                                              <w:szCs w:val="20"/>
                                            </w:rPr>
                                          </w:pPr>
                                          <w:hyperlink r:id="rId91" w:tgtFrame="_blank" w:history="1">
                                            <w:r>
                                              <w:rPr>
                                                <w:rStyle w:val="Hyperlink"/>
                                                <w:rFonts w:ascii="Arial" w:hAnsi="Arial" w:cs="Arial"/>
                                                <w:sz w:val="28"/>
                                                <w:szCs w:val="28"/>
                                              </w:rPr>
                                              <w:t>www.thegoodtest.net</w:t>
                                            </w:r>
                                          </w:hyperlink>
                                        </w:p>
                                        <w:p w:rsidR="00F5209E" w:rsidRDefault="00F5209E">
                                          <w:pPr>
                                            <w:pStyle w:val="NormalWeb"/>
                                            <w:spacing w:before="0" w:beforeAutospacing="0" w:after="200" w:afterAutospacing="0"/>
                                            <w:jc w:val="center"/>
                                            <w:rPr>
                                              <w:rFonts w:ascii="Arial" w:hAnsi="Arial" w:cs="Arial"/>
                                              <w:color w:val="000000"/>
                                              <w:sz w:val="20"/>
                                              <w:szCs w:val="20"/>
                                            </w:rPr>
                                          </w:pPr>
                                          <w:hyperlink r:id="rId92" w:tgtFrame="_blank" w:history="1">
                                            <w:r>
                                              <w:rPr>
                                                <w:rStyle w:val="Hyperlink"/>
                                                <w:rFonts w:ascii="Arial" w:hAnsi="Arial" w:cs="Arial"/>
                                                <w:sz w:val="28"/>
                                                <w:szCs w:val="28"/>
                                              </w:rPr>
                                              <w:t>www.gotquestions.org</w:t>
                                            </w:r>
                                          </w:hyperlink>
                                        </w:p>
                                        <w:p w:rsidR="00F5209E" w:rsidRDefault="00F5209E">
                                          <w:pPr>
                                            <w:pStyle w:val="NormalWeb"/>
                                            <w:spacing w:before="0" w:beforeAutospacing="0" w:after="200" w:afterAutospacing="0"/>
                                            <w:jc w:val="center"/>
                                            <w:rPr>
                                              <w:rFonts w:ascii="Arial" w:hAnsi="Arial" w:cs="Arial"/>
                                              <w:color w:val="000000"/>
                                              <w:sz w:val="20"/>
                                              <w:szCs w:val="20"/>
                                            </w:rPr>
                                          </w:pPr>
                                          <w:hyperlink r:id="rId93" w:tgtFrame="_blank" w:history="1">
                                            <w:r>
                                              <w:rPr>
                                                <w:rStyle w:val="Hyperlink"/>
                                                <w:rFonts w:ascii="Arial" w:hAnsi="Arial" w:cs="Arial"/>
                                                <w:sz w:val="28"/>
                                                <w:szCs w:val="28"/>
                                              </w:rPr>
                                              <w:t>www.wayofthemaster.com</w:t>
                                            </w:r>
                                          </w:hyperlink>
                                        </w:p>
                                        <w:p w:rsidR="00F5209E" w:rsidRDefault="00F5209E">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F5209E" w:rsidRDefault="00F5209E">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F5209E" w:rsidRDefault="00F5209E">
                                          <w:pPr>
                                            <w:pStyle w:val="NormalWeb"/>
                                            <w:spacing w:before="0" w:beforeAutospacing="0" w:after="200" w:afterAutospacing="0"/>
                                            <w:jc w:val="center"/>
                                            <w:rPr>
                                              <w:rFonts w:ascii="Arial" w:hAnsi="Arial" w:cs="Arial"/>
                                              <w:color w:val="000000"/>
                                              <w:sz w:val="20"/>
                                              <w:szCs w:val="20"/>
                                            </w:rPr>
                                          </w:pPr>
                                          <w:hyperlink r:id="rId94" w:tgtFrame="_blank" w:history="1">
                                            <w:r>
                                              <w:rPr>
                                                <w:rStyle w:val="Hyperlink"/>
                                                <w:rFonts w:ascii="Arial" w:hAnsi="Arial" w:cs="Arial"/>
                                                <w:sz w:val="27"/>
                                                <w:szCs w:val="27"/>
                                              </w:rPr>
                                              <w:t>http://www.goodsearch.com/toolbar/prophecy-update</w:t>
                                            </w:r>
                                          </w:hyperlink>
                                        </w:p>
                                        <w:p w:rsidR="00F5209E" w:rsidRDefault="00F5209E">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lastRenderedPageBreak/>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F5209E" w:rsidRDefault="00F5209E">
                                          <w:pPr>
                                            <w:jc w:val="center"/>
                                            <w:rPr>
                                              <w:color w:val="000000"/>
                                              <w:sz w:val="20"/>
                                              <w:szCs w:val="20"/>
                                            </w:rPr>
                                          </w:pPr>
                                          <w:r>
                                            <w:rPr>
                                              <w:color w:val="000000"/>
                                              <w:sz w:val="20"/>
                                              <w:szCs w:val="20"/>
                                            </w:rPr>
                                            <w:pict>
                                              <v:rect id="_x0000_i1028" style="width:468pt;height:1.5pt" o:hralign="center" o:hrstd="t" o:hr="t" fillcolor="#a0a0a0" stroked="f"/>
                                            </w:pict>
                                          </w:r>
                                        </w:p>
                                        <w:p w:rsidR="00F5209E" w:rsidRDefault="00F5209E">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F5209E" w:rsidRDefault="00F5209E">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F5209E" w:rsidRDefault="00F5209E">
                                          <w:pPr>
                                            <w:pStyle w:val="NormalWeb"/>
                                            <w:spacing w:before="0" w:beforeAutospacing="0" w:after="200" w:afterAutospacing="0"/>
                                            <w:jc w:val="center"/>
                                            <w:rPr>
                                              <w:rFonts w:ascii="Arial" w:hAnsi="Arial" w:cs="Arial"/>
                                              <w:color w:val="000000"/>
                                              <w:sz w:val="20"/>
                                              <w:szCs w:val="20"/>
                                            </w:rPr>
                                          </w:pPr>
                                          <w:hyperlink r:id="rId95" w:tgtFrame="_blank" w:history="1">
                                            <w:r>
                                              <w:rPr>
                                                <w:rStyle w:val="Hyperlink"/>
                                                <w:rFonts w:ascii="Arial" w:hAnsi="Arial" w:cs="Arial"/>
                                              </w:rPr>
                                              <w:t>prophecyupdate@bak.rr.com</w:t>
                                            </w:r>
                                          </w:hyperlink>
                                        </w:p>
                                        <w:p w:rsidR="00F5209E" w:rsidRDefault="00F5209E">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F5209E" w:rsidRDefault="00F5209E">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F5209E" w:rsidRDefault="00F5209E">
                                    <w:pPr>
                                      <w:jc w:val="center"/>
                                      <w:rPr>
                                        <w:sz w:val="20"/>
                                        <w:szCs w:val="20"/>
                                      </w:rPr>
                                    </w:pPr>
                                  </w:p>
                                </w:tc>
                              </w:tr>
                            </w:tbl>
                            <w:p w:rsidR="00F5209E" w:rsidRDefault="00F5209E">
                              <w:pPr>
                                <w:jc w:val="center"/>
                                <w:rPr>
                                  <w:sz w:val="20"/>
                                  <w:szCs w:val="20"/>
                                </w:rPr>
                              </w:pP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F5209E">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rHeight w:val="15"/>
                                        <w:tblCellSpacing w:w="0" w:type="dxa"/>
                                        <w:jc w:val="center"/>
                                      </w:trPr>
                                      <w:tc>
                                        <w:tcPr>
                                          <w:tcW w:w="0" w:type="auto"/>
                                          <w:tcMar>
                                            <w:top w:w="0" w:type="dxa"/>
                                            <w:left w:w="0" w:type="dxa"/>
                                            <w:bottom w:w="165" w:type="dxa"/>
                                            <w:right w:w="0" w:type="dxa"/>
                                          </w:tcMar>
                                          <w:hideMark/>
                                        </w:tcPr>
                                        <w:p w:rsidR="00F5209E" w:rsidRDefault="00F5209E">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5209E">
                                            <w:trPr>
                                              <w:trHeight w:val="15"/>
                                              <w:tblCellSpacing w:w="0" w:type="dxa"/>
                                            </w:trPr>
                                            <w:tc>
                                              <w:tcPr>
                                                <w:tcW w:w="0" w:type="auto"/>
                                                <w:shd w:val="clear" w:color="auto" w:fill="0A74DB"/>
                                                <w:tcMar>
                                                  <w:top w:w="0" w:type="dxa"/>
                                                  <w:left w:w="0" w:type="dxa"/>
                                                  <w:bottom w:w="75" w:type="dxa"/>
                                                  <w:right w:w="0" w:type="dxa"/>
                                                </w:tcMar>
                                                <w:vAlign w:val="center"/>
                                                <w:hideMark/>
                                              </w:tcPr>
                                              <w:p w:rsidR="00F5209E" w:rsidRDefault="00F5209E">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rPr>
                                              <w:sz w:val="20"/>
                                              <w:szCs w:val="20"/>
                                            </w:rPr>
                                          </w:pPr>
                                        </w:p>
                                      </w:tc>
                                    </w:tr>
                                  </w:tbl>
                                  <w:p w:rsidR="00F5209E" w:rsidRDefault="00F5209E">
                                    <w:pPr>
                                      <w:jc w:val="center"/>
                                      <w:rPr>
                                        <w:sz w:val="20"/>
                                        <w:szCs w:val="20"/>
                                      </w:rPr>
                                    </w:pPr>
                                  </w:p>
                                </w:tc>
                              </w:tr>
                            </w:tbl>
                            <w:p w:rsidR="00F5209E" w:rsidRDefault="00F5209E">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rHeight w:val="15"/>
                                        <w:tblCellSpacing w:w="0" w:type="dxa"/>
                                        <w:jc w:val="center"/>
                                      </w:trPr>
                                      <w:tc>
                                        <w:tcPr>
                                          <w:tcW w:w="0" w:type="auto"/>
                                          <w:tcMar>
                                            <w:top w:w="0" w:type="dxa"/>
                                            <w:left w:w="0" w:type="dxa"/>
                                            <w:bottom w:w="165" w:type="dxa"/>
                                            <w:right w:w="0" w:type="dxa"/>
                                          </w:tcMar>
                                          <w:hideMark/>
                                        </w:tcPr>
                                        <w:p w:rsidR="00F5209E" w:rsidRDefault="00F5209E">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5209E" w:rsidRDefault="00F5209E">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0" w:type="dxa"/>
                                            <w:right w:w="540" w:type="dxa"/>
                                          </w:tcMar>
                                          <w:hideMark/>
                                        </w:tcPr>
                                        <w:p w:rsidR="00F5209E" w:rsidRDefault="00F5209E">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F5209E" w:rsidRDefault="00F5209E">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0" w:type="dxa"/>
                                            <w:right w:w="540" w:type="dxa"/>
                                          </w:tcMar>
                                          <w:hideMark/>
                                        </w:tcPr>
                                        <w:p w:rsidR="00F5209E" w:rsidRDefault="00F5209E">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9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acebook"/>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9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witter"/>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9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inkedIn"/>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9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interest"/>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F5209E" w:rsidRDefault="00F5209E">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5209E">
                                      <w:trPr>
                                        <w:tblCellSpacing w:w="0" w:type="dxa"/>
                                        <w:jc w:val="center"/>
                                      </w:trPr>
                                      <w:tc>
                                        <w:tcPr>
                                          <w:tcW w:w="0" w:type="auto"/>
                                          <w:tcMar>
                                            <w:top w:w="105" w:type="dxa"/>
                                            <w:left w:w="540" w:type="dxa"/>
                                            <w:bottom w:w="105" w:type="dxa"/>
                                            <w:right w:w="540" w:type="dxa"/>
                                          </w:tcMar>
                                          <w:hideMark/>
                                        </w:tcPr>
                                        <w:p w:rsidR="00F5209E" w:rsidRDefault="00F5209E">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F5209E" w:rsidRDefault="00F5209E">
                                    <w:pPr>
                                      <w:jc w:val="center"/>
                                      <w:rPr>
                                        <w:sz w:val="20"/>
                                        <w:szCs w:val="20"/>
                                      </w:rPr>
                                    </w:pPr>
                                  </w:p>
                                </w:tc>
                              </w:tr>
                            </w:tbl>
                            <w:p w:rsidR="00F5209E" w:rsidRDefault="00F5209E">
                              <w:pPr>
                                <w:jc w:val="center"/>
                                <w:rPr>
                                  <w:sz w:val="20"/>
                                  <w:szCs w:val="20"/>
                                </w:rPr>
                              </w:pPr>
                            </w:p>
                          </w:tc>
                        </w:tr>
                      </w:tbl>
                      <w:p w:rsidR="00F5209E" w:rsidRDefault="00F5209E">
                        <w:pPr>
                          <w:jc w:val="center"/>
                          <w:rPr>
                            <w:sz w:val="20"/>
                            <w:szCs w:val="20"/>
                          </w:rPr>
                        </w:pPr>
                      </w:p>
                    </w:tc>
                    <w:tc>
                      <w:tcPr>
                        <w:tcW w:w="0" w:type="auto"/>
                        <w:shd w:val="clear" w:color="auto" w:fill="EEEEEE"/>
                        <w:vAlign w:val="bottom"/>
                        <w:hideMark/>
                      </w:tcPr>
                      <w:p w:rsidR="00F5209E" w:rsidRDefault="00F5209E">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F5209E" w:rsidRDefault="00F5209E">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F5209E" w:rsidRDefault="00F5209E">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F5209E" w:rsidRDefault="00F5209E">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F5209E" w:rsidRDefault="00F5209E">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F5209E" w:rsidRDefault="00F5209E">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F5209E" w:rsidRDefault="00F5209E">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F5209E" w:rsidRDefault="00F5209E">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F5209E" w:rsidRDefault="00F5209E">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9.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F5209E" w:rsidRDefault="00F5209E">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10.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F5209E" w:rsidRDefault="00F5209E">
                  <w:pPr>
                    <w:jc w:val="center"/>
                    <w:rPr>
                      <w:sz w:val="20"/>
                      <w:szCs w:val="20"/>
                    </w:rPr>
                  </w:pPr>
                </w:p>
              </w:tc>
            </w:tr>
            <w:tr w:rsidR="00F5209E">
              <w:trPr>
                <w:tblCellSpacing w:w="0" w:type="dxa"/>
                <w:jc w:val="center"/>
              </w:trPr>
              <w:tc>
                <w:tcPr>
                  <w:tcW w:w="5000" w:type="pct"/>
                  <w:tcMar>
                    <w:top w:w="150" w:type="dxa"/>
                    <w:left w:w="0" w:type="dxa"/>
                    <w:bottom w:w="210" w:type="dxa"/>
                    <w:right w:w="0" w:type="dxa"/>
                  </w:tcMar>
                  <w:hideMark/>
                </w:tcPr>
                <w:p w:rsidR="00F5209E" w:rsidRDefault="00F5209E">
                  <w:pPr>
                    <w:rPr>
                      <w:sz w:val="20"/>
                      <w:szCs w:val="20"/>
                    </w:rPr>
                  </w:pPr>
                </w:p>
              </w:tc>
            </w:tr>
          </w:tbl>
          <w:p w:rsidR="00F5209E" w:rsidRDefault="00F5209E">
            <w:pPr>
              <w:jc w:val="center"/>
              <w:rPr>
                <w:sz w:val="20"/>
                <w:szCs w:val="20"/>
              </w:rPr>
            </w:pPr>
          </w:p>
        </w:tc>
      </w:tr>
    </w:tbl>
    <w:p w:rsidR="007D1060" w:rsidRPr="000F7C36" w:rsidRDefault="007D1060" w:rsidP="00E933DE">
      <w:pPr>
        <w:rPr>
          <w:rFonts w:ascii="Arial" w:hAnsi="Arial" w:cs="Arial"/>
        </w:rPr>
      </w:pPr>
      <w:bookmarkStart w:id="0" w:name="_GoBack"/>
      <w:bookmarkEnd w:id="0"/>
    </w:p>
    <w:sectPr w:rsidR="007D1060" w:rsidRPr="000F7C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2E246BF"/>
    <w:multiLevelType w:val="multilevel"/>
    <w:tmpl w:val="7BDC0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KysLAwNzYyNzI1MjZQ0lEKTi0uzszPAykwrAUAAnuGsCwAAAA="/>
  </w:docVars>
  <w:rsids>
    <w:rsidRoot w:val="000F7C36"/>
    <w:rsid w:val="00007C6C"/>
    <w:rsid w:val="000F7C36"/>
    <w:rsid w:val="007D1060"/>
    <w:rsid w:val="007F53A8"/>
    <w:rsid w:val="009549C2"/>
    <w:rsid w:val="009C27D5"/>
    <w:rsid w:val="00E933DE"/>
    <w:rsid w:val="00F52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DD3E80-2DC3-4464-8950-629195613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09E"/>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F5209E"/>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F5209E"/>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5209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F5209E"/>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0F7C36"/>
    <w:rPr>
      <w:color w:val="0563C1" w:themeColor="hyperlink"/>
      <w:u w:val="single"/>
    </w:rPr>
  </w:style>
  <w:style w:type="paragraph" w:styleId="NormalWeb">
    <w:name w:val="Normal (Web)"/>
    <w:basedOn w:val="Normal"/>
    <w:uiPriority w:val="99"/>
    <w:semiHidden/>
    <w:unhideWhenUsed/>
    <w:rsid w:val="00F5209E"/>
    <w:pPr>
      <w:spacing w:before="100" w:beforeAutospacing="1" w:after="100" w:afterAutospacing="1"/>
    </w:pPr>
  </w:style>
  <w:style w:type="paragraph" w:customStyle="1" w:styleId="headingtext">
    <w:name w:val="headingtext"/>
    <w:basedOn w:val="Normal"/>
    <w:uiPriority w:val="99"/>
    <w:semiHidden/>
    <w:rsid w:val="00F5209E"/>
    <w:pPr>
      <w:spacing w:before="100" w:beforeAutospacing="1" w:after="100" w:afterAutospacing="1"/>
    </w:pPr>
  </w:style>
  <w:style w:type="paragraph" w:customStyle="1" w:styleId="titletext">
    <w:name w:val="titletext"/>
    <w:basedOn w:val="Normal"/>
    <w:uiPriority w:val="99"/>
    <w:semiHidden/>
    <w:rsid w:val="00F5209E"/>
    <w:pPr>
      <w:spacing w:before="100" w:beforeAutospacing="1" w:after="100" w:afterAutospacing="1"/>
    </w:pPr>
  </w:style>
  <w:style w:type="character" w:styleId="Strong">
    <w:name w:val="Strong"/>
    <w:basedOn w:val="DefaultParagraphFont"/>
    <w:uiPriority w:val="22"/>
    <w:qFormat/>
    <w:rsid w:val="00F5209E"/>
    <w:rPr>
      <w:b/>
      <w:bCs/>
    </w:rPr>
  </w:style>
  <w:style w:type="character" w:styleId="Emphasis">
    <w:name w:val="Emphasis"/>
    <w:basedOn w:val="DefaultParagraphFont"/>
    <w:uiPriority w:val="20"/>
    <w:qFormat/>
    <w:rsid w:val="00F520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1308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n_KF2TXugBgb18U0eyXvvbgWnxH7U29dO4rfSyNq7eQPXnZQzkTS5WxP9n20A3w6I4e7peoCM9a_gMEb2CrYxJ0Tw2Ptbh0BCc4bt16FwWt1HJ-mdGQ4X-v72687AXwSafif1z_tiW5VJNAc5X2doODfSLBAxTXk6hJNtYooA8liH8aKoS0OlOPhWGjhwIJ5SlytvI8Hw-FEJQHyfQGXril83GSCCsoRv-MoTwNcDpbIm7JzbUwVcuwAcxPRtviJ&amp;c=QBUPvSNuhTRwDm6D2UhrICX_Ztz7YKisp0n8MsTC7lDRviLUc5T1rQ==&amp;ch=a5imsnnVto2XSLQOkQVUOe3VLDd3uMSQSKvkPHSpKzW-WHmbuaBUTw==" TargetMode="External"/><Relationship Id="rId21" Type="http://schemas.openxmlformats.org/officeDocument/2006/relationships/image" Target="media/image17.gif"/><Relationship Id="rId42" Type="http://schemas.openxmlformats.org/officeDocument/2006/relationships/hyperlink" Target="http://r20.rs6.net/tn.jsp?f=001n_KF2TXugBgb18U0eyXvvbgWnxH7U29dO4rfSyNq7eQPXnZQzkTS5WxP9n20A3w6dacJW24hJCTY2i_opK2GzkuILDN9aYJr3XAtoMW3us3A6IfugoiTA2sSO2QuwOM_rfIGI1OS_J-pTwnawbzhvqjBnr9BodCmbHBY7G8fQ_1-CbWXDpdMutIl9tezxWPXW48B-N3xMcwzfOVjdGAtS7qe5ifuiVGDfL83d59pke5ZQpf5tvzAJRxeIhbDfXfvpOkRbCTyMfuO1HvnQMKIGk2PMrB3QLFaXfIZRb6EX3mCpHIJgipa_HcO8nkp8UNP&amp;c=QBUPvSNuhTRwDm6D2UhrICX_Ztz7YKisp0n8MsTC7lDRviLUc5T1rQ==&amp;ch=a5imsnnVto2XSLQOkQVUOe3VLDd3uMSQSKvkPHSpKzW-WHmbuaBUTw==" TargetMode="External"/><Relationship Id="rId47" Type="http://schemas.openxmlformats.org/officeDocument/2006/relationships/hyperlink" Target="http://r20.rs6.net/tn.jsp?f=001n_KF2TXugBgb18U0eyXvvbgWnxH7U29dO4rfSyNq7eQPXnZQzkTS5WxP9n20A3w6auFzEW5iHMuQDjiTpoBrGEnNssp-WflwDkGMKmnBLixPJ5XkQ9VuT_HyPGAFKLjNeP-VMumzZNMdUBQrE2jjeTeLKmCgUzeBpEvGKggj894qCKozSyJPCtjiXiCVTPX9kEL2YAtSTf0msPdXWN2VF1b9dsQiHv0zeCTGA5DG9oz17cQl5t4wjpNQ4ENDkoTG5-ZucrIr51fwoC9f8YA1og==&amp;c=QBUPvSNuhTRwDm6D2UhrICX_Ztz7YKisp0n8MsTC7lDRviLUc5T1rQ==&amp;ch=a5imsnnVto2XSLQOkQVUOe3VLDd3uMSQSKvkPHSpKzW-WHmbuaBUTw==" TargetMode="External"/><Relationship Id="rId63" Type="http://schemas.openxmlformats.org/officeDocument/2006/relationships/hyperlink" Target="http://r20.rs6.net/tn.jsp?f=001n_KF2TXugBgb18U0eyXvvbgWnxH7U29dO4rfSyNq7eQPXnZQzkTS5WxP9n20A3w627gg4AVjI07wGdcO8JB4aaY42HEMM96du3x9bkP-jaHM7JsPzwD5zMlSnU2MiiU-Ein7YU6Ad4AAt2EcBh4LB-y77vWr84u0mlRpxWAX-J23OdkD_j8RDeQgtaUL4Q5w2tzmdJXMEbpSAWTIvT4TmA==&amp;c=QBUPvSNuhTRwDm6D2UhrICX_Ztz7YKisp0n8MsTC7lDRviLUc5T1rQ==&amp;ch=a5imsnnVto2XSLQOkQVUOe3VLDd3uMSQSKvkPHSpKzW-WHmbuaBUTw==" TargetMode="External"/><Relationship Id="rId68" Type="http://schemas.openxmlformats.org/officeDocument/2006/relationships/hyperlink" Target="http://r20.rs6.net/tn.jsp?f=001n_KF2TXugBgb18U0eyXvvbgWnxH7U29dO4rfSyNq7eQPXnZQzkTS5WxP9n20A3w6YYTx9yDmIRYP1-Y95gBItBphnhzq852KyP0uXnGmYc3G0xDY3OMUoQ7hy-SKQb5ITUfxAsAjlJ_i8_0HzqQaDUjKAUII8qoR0UOezDb97R-m9yE-uV0sAzifze37CDtUQya3Lf6BsXak6I58m1srTfqu-JByNtvA1cdnwFEAEb_4-eTdvjVD-E2q6ScZ21JjOW0hq15DgvE=&amp;c=QBUPvSNuhTRwDm6D2UhrICX_Ztz7YKisp0n8MsTC7lDRviLUc5T1rQ==&amp;ch=a5imsnnVto2XSLQOkQVUOe3VLDd3uMSQSKvkPHSpKzW-WHmbuaBUTw==" TargetMode="External"/><Relationship Id="rId84" Type="http://schemas.openxmlformats.org/officeDocument/2006/relationships/image" Target="media/image22.jpeg"/><Relationship Id="rId89" Type="http://schemas.openxmlformats.org/officeDocument/2006/relationships/hyperlink" Target="http://ui.constantcontact.com/sa/fwtf.jsp?m=1111272225814&amp;a=1120584822572&amp;ea=rthomas%40bak.rr.com" TargetMode="External"/><Relationship Id="rId7" Type="http://schemas.openxmlformats.org/officeDocument/2006/relationships/image" Target="media/image3.png"/><Relationship Id="rId71" Type="http://schemas.openxmlformats.org/officeDocument/2006/relationships/hyperlink" Target="http://r20.rs6.net/tn.jsp?f=001n_KF2TXugBgb18U0eyXvvbgWnxH7U29dO4rfSyNq7eQPXnZQzkTS5Ti8Y-SVgUmlf_1Qra3LrRCRecX2fYNFc6BqWP5Kq_JFRZBh3Dx7bcW1TI709IqwOhNr1hYbpO2mPTqIZKyusaGg8fo3V4rZmr3VB2d27DsTXAQoJFBc1iZRSMRKE1ch9Q==&amp;c=QBUPvSNuhTRwDm6D2UhrICX_Ztz7YKisp0n8MsTC7lDRviLUc5T1rQ==&amp;ch=a5imsnnVto2XSLQOkQVUOe3VLDd3uMSQSKvkPHSpKzW-WHmbuaBUTw==" TargetMode="External"/><Relationship Id="rId92" Type="http://schemas.openxmlformats.org/officeDocument/2006/relationships/hyperlink" Target="http://r20.rs6.net/tn.jsp?f=001n_KF2TXugBgb18U0eyXvvbgWnxH7U29dO4rfSyNq7eQPXnZQzkTS5esJ2JJSktoXPSziXUxiFosXAdiNpvkxw7lmIYkutv8g5uxG4u4GtjkVEfb9BZQOcvNQfh0kzbLXq3LqiZrQVlZjKHEfzOq6zBDNfiUVT2g5g-AJ-sXnDcbhFSKY7Sq4uA==&amp;c=QBUPvSNuhTRwDm6D2UhrICX_Ztz7YKisp0n8MsTC7lDRviLUc5T1rQ==&amp;ch=a5imsnnVto2XSLQOkQVUOe3VLDd3uMSQSKvkPHSpKzW-WHmbuaBUTw==" TargetMode="External"/><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hyperlink" Target="http://r20.rs6.net/tn.jsp?f=001n_KF2TXugBgb18U0eyXvvbgWnxH7U29dO4rfSyNq7eQPXnZQzkTS5WxP9n20A3w62ikiVTfREJts5PbBy1YhpLqtC_l1T50IbTjztfacdW7L2Q828x-nCokjOsPZfodt38BQ8B3vZAdvOriGBiRLHaytl0nwPn7YgZSIGe3gkajJMnr_jtylfjPwAeJi0-ytklrUSBGdQfuO78NLNCiIp0j-cWkwEIkdRUEIKvuOhlteBg7wwEgr7_ANnXFsu4e_aE3aOL-hXBKUfUlMAFjY27oQ6PFyWiwNqInkDGegKEWJ4A2CQvzThA==&amp;c=QBUPvSNuhTRwDm6D2UhrICX_Ztz7YKisp0n8MsTC7lDRviLUc5T1rQ==&amp;ch=a5imsnnVto2XSLQOkQVUOe3VLDd3uMSQSKvkPHSpKzW-WHmbuaBUTw==" TargetMode="External"/><Relationship Id="rId11" Type="http://schemas.openxmlformats.org/officeDocument/2006/relationships/image" Target="media/image7.png"/><Relationship Id="rId24" Type="http://schemas.openxmlformats.org/officeDocument/2006/relationships/hyperlink" Target="http://r20.rs6.net/tn.jsp?f=001n_KF2TXugBgb18U0eyXvvbgWnxH7U29dO4rfSyNq7eQPXnZQzkTS5WxP9n20A3w6A05gbQabgj9e2WHOhyJ67lDBorqKXbd4CquAfIybHJQZovWbN_7XJ_X-CxUz9TSkncKRR48N30jpMW0Vc1kJ-xVDqoIV9gNHArNeKAv3IKn49hlF4QY2xgpNFewmAXtIKyo_qK-16OS8_KruK87UUBHYTXW7gymplayh0wO2YeTJKvfGkZTOTf8TnKTzfz-faDmiqZUZ-hUCLuq9sXI3IkMdLi8iKVt2&amp;c=QBUPvSNuhTRwDm6D2UhrICX_Ztz7YKisp0n8MsTC7lDRviLUc5T1rQ==&amp;ch=a5imsnnVto2XSLQOkQVUOe3VLDd3uMSQSKvkPHSpKzW-WHmbuaBUTw==" TargetMode="External"/><Relationship Id="rId32" Type="http://schemas.openxmlformats.org/officeDocument/2006/relationships/hyperlink" Target="http://r20.rs6.net/tn.jsp?f=001n_KF2TXugBgb18U0eyXvvbgWnxH7U29dO4rfSyNq7eQPXnZQzkTS5WxP9n20A3w6J05o2BohMIF56njnnGAjajdsGnbbXlIiUhe0MBsSB6Y0yD-A4rQzs7KzMIABC9w4az7phZBO5CboIxdKbcyua5O8SE9Nk3kZuwIL2Y8RzbprTsmP83XbQC_qzC-biIU8u9kpWP1klthYtn8iAMzJdD3Wx3FCocqIc1wsOtIJqlbK-HUI8uYLbox_zJelxaSnlAFIp208ob4IfR9Lr6NUVaWLwstLBsA8rFGhGfddAAA=&amp;c=QBUPvSNuhTRwDm6D2UhrICX_Ztz7YKisp0n8MsTC7lDRviLUc5T1rQ==&amp;ch=a5imsnnVto2XSLQOkQVUOe3VLDd3uMSQSKvkPHSpKzW-WHmbuaBUTw==" TargetMode="External"/><Relationship Id="rId37" Type="http://schemas.openxmlformats.org/officeDocument/2006/relationships/hyperlink" Target="http://r20.rs6.net/tn.jsp?f=001n_KF2TXugBgb18U0eyXvvbgWnxH7U29dO4rfSyNq7eQPXnZQzkTS5WxP9n20A3w6zPfZNVNoQjU_fek39B6-ER3pzQ-N3hVFxU5wm2zFvZdYIGHvAmb-HHQ7Jz91H59gPJvye9Me2ueFCBhCLmA3TXxRaHdhDD3EwduzXn5Au-9e8OLEnY8_CrZBVRla3i2p1Fkxir68Ssh7JEc7FTIhti8LNbELoOAgoItxpZX8I0AoSGhwaDqyYdEK5hlJfbM7APQrWoQ9jqs=&amp;c=QBUPvSNuhTRwDm6D2UhrICX_Ztz7YKisp0n8MsTC7lDRviLUc5T1rQ==&amp;ch=a5imsnnVto2XSLQOkQVUOe3VLDd3uMSQSKvkPHSpKzW-WHmbuaBUTw==" TargetMode="External"/><Relationship Id="rId40" Type="http://schemas.openxmlformats.org/officeDocument/2006/relationships/hyperlink" Target="http://r20.rs6.net/tn.jsp?f=001n_KF2TXugBgb18U0eyXvvbgWnxH7U29dO4rfSyNq7eQPXnZQzkTS5WxP9n20A3w6vJ_Zxks644O0zQ3r0_cR2dRZCZ949RQNkVA7R6LxsUeQ_LU7Lwezn2ZfDjAXZ1Ry8g_RpfSqMz2n-6fwihA0IwvCEcoLnuuXoxvoEH7XACryWWRed8IUKlUJfHOI5FU-bCbnxEtdchmVsrnea94j4fKRQPI35eAulfpapQ9R3yb2VdMJQXynxJU5bE2bI_b4dOgxS1xRdBGEwsMZP7DgEQ==&amp;c=QBUPvSNuhTRwDm6D2UhrICX_Ztz7YKisp0n8MsTC7lDRviLUc5T1rQ==&amp;ch=a5imsnnVto2XSLQOkQVUOe3VLDd3uMSQSKvkPHSpKzW-WHmbuaBUTw==" TargetMode="External"/><Relationship Id="rId45" Type="http://schemas.openxmlformats.org/officeDocument/2006/relationships/hyperlink" Target="http://r20.rs6.net/tn.jsp?f=001n_KF2TXugBgb18U0eyXvvbgWnxH7U29dO4rfSyNq7eQPXnZQzkTS5WxP9n20A3w63EZc4kDeEfhPTtsOyA4Awy8uG0soTMa7igbg3gEidSWn8GmiPxymRv-qSS2f6XitDYW6dkC0AMeUFY6alqKCaPeDXy079UPdYIyvWHq-V1Hb3v1zYzahobltFX088I9jYjUuqpBAWXPMrG1d5a5WhDxvukdVST7StQtY4VUYB67aZ0SqXV-X1ohAVrAuseXPYUrG_XYEGnw=&amp;c=QBUPvSNuhTRwDm6D2UhrICX_Ztz7YKisp0n8MsTC7lDRviLUc5T1rQ==&amp;ch=a5imsnnVto2XSLQOkQVUOe3VLDd3uMSQSKvkPHSpKzW-WHmbuaBUTw==" TargetMode="External"/><Relationship Id="rId53" Type="http://schemas.openxmlformats.org/officeDocument/2006/relationships/hyperlink" Target="http://r20.rs6.net/tn.jsp?f=001n_KF2TXugBgb18U0eyXvvbgWnxH7U29dO4rfSyNq7eQPXnZQzkTS5WxP9n20A3w6LvcHnHoU-ydiFsS2V8_kioLos4M9-4SdZF0VuE08QOKSVYNo_UglcEI5r4Zat8Ng6DSKOrjKWzzdcyL5TxRQZOOOKkq_IzEtbpmRNikpQutf0ftmb2vvWLEz6dCIzH6mMhLNfZaFIzSLPxBXHvnnmi_9L2wtM--T&amp;c=QBUPvSNuhTRwDm6D2UhrICX_Ztz7YKisp0n8MsTC7lDRviLUc5T1rQ==&amp;ch=a5imsnnVto2XSLQOkQVUOe3VLDd3uMSQSKvkPHSpKzW-WHmbuaBUTw==" TargetMode="External"/><Relationship Id="rId58" Type="http://schemas.openxmlformats.org/officeDocument/2006/relationships/hyperlink" Target="http://r20.rs6.net/tn.jsp?f=001n_KF2TXugBgb18U0eyXvvbgWnxH7U29dO4rfSyNq7eQPXnZQzkTS5WxP9n20A3w6dA88CKTLC3X3pGd6FJkKf2YTbMv8_E3JvLg_OcErB7SDwY3urdAvPjYugZBec2628jNJo4XdgtgGWpt8uBgbk7Xeum3hrPmqlnV54goVmF4AV4lAy52NR2F1m3d8Blx1hYIzJoLclFM6eusStHti8w==&amp;c=QBUPvSNuhTRwDm6D2UhrICX_Ztz7YKisp0n8MsTC7lDRviLUc5T1rQ==&amp;ch=a5imsnnVto2XSLQOkQVUOe3VLDd3uMSQSKvkPHSpKzW-WHmbuaBUTw==" TargetMode="External"/><Relationship Id="rId66" Type="http://schemas.openxmlformats.org/officeDocument/2006/relationships/hyperlink" Target="http://r20.rs6.net/tn.jsp?f=001n_KF2TXugBgb18U0eyXvvbgWnxH7U29dO4rfSyNq7eQPXnZQzkTS5WxP9n20A3w6ZzHWubDqvluXV6YVj7gAogL6qawCBDW1V9dImB5g1fK9up3DXby7bHot84hH6W-LXXGPtuWURJG8TSAvBe3NO5181zC5PdpYSxnsm3-FdvpTP2snQiY7JCTHofmxo1VsnVG4Jk0bwX6HSbTIQwa-9Z0Q537j0lbqzHhDU6qw7c5gAppDhnUHAkCFQy-4qxR1&amp;c=QBUPvSNuhTRwDm6D2UhrICX_Ztz7YKisp0n8MsTC7lDRviLUc5T1rQ==&amp;ch=a5imsnnVto2XSLQOkQVUOe3VLDd3uMSQSKvkPHSpKzW-WHmbuaBUTw==" TargetMode="External"/><Relationship Id="rId74" Type="http://schemas.openxmlformats.org/officeDocument/2006/relationships/hyperlink" Target="http://r20.rs6.net/tn.jsp?f=001n_KF2TXugBgb18U0eyXvvbgWnxH7U29dO4rfSyNq7eQPXnZQzkTS5VuNAC2TFx-44WrtYhnWuu0WzcQMxAjC3PzSC70L3-CM4CVJDAPAUDOme2S_42gDHTEEZzgawI2RT99in7tsrRZiy7Ujs3sUNfA_Jw6YE9nn5G4Dy_rAUIVK5kAT0ByRlA==&amp;c=QBUPvSNuhTRwDm6D2UhrICX_Ztz7YKisp0n8MsTC7lDRviLUc5T1rQ==&amp;ch=a5imsnnVto2XSLQOkQVUOe3VLDd3uMSQSKvkPHSpKzW-WHmbuaBUTw==" TargetMode="External"/><Relationship Id="rId79" Type="http://schemas.openxmlformats.org/officeDocument/2006/relationships/hyperlink" Target="mailto:daymond.duck@yahoo.com" TargetMode="External"/><Relationship Id="rId87" Type="http://schemas.openxmlformats.org/officeDocument/2006/relationships/hyperlink" Target="http://r20.rs6.net/tn.jsp?f=001n_KF2TXugBgb18U0eyXvvbgWnxH7U29dO4rfSyNq7eQPXnZQzkTS5bCNDXhxUmrxVY1dTazVNVMC2LNgQS3k-ZQw6E6zBL-EUHvaoZw6Fjm1qikFUH5vsrd5D1MRJdaXL-JE4ngiQdUXApyJVv0gJL-P5R033qtEn4G29T2ng0LnmJHhhu6pXVyfCdYZY473&amp;c=QBUPvSNuhTRwDm6D2UhrICX_Ztz7YKisp0n8MsTC7lDRviLUc5T1rQ==&amp;ch=a5imsnnVto2XSLQOkQVUOe3VLDd3uMSQSKvkPHSpKzW-WHmbuaBUTw==" TargetMode="External"/><Relationship Id="rId102" Type="http://schemas.openxmlformats.org/officeDocument/2006/relationships/image" Target="media/image29.png"/><Relationship Id="rId5" Type="http://schemas.openxmlformats.org/officeDocument/2006/relationships/image" Target="media/image1.png"/><Relationship Id="rId61" Type="http://schemas.openxmlformats.org/officeDocument/2006/relationships/hyperlink" Target="http://r20.rs6.net/tn.jsp?f=001n_KF2TXugBgb18U0eyXvvbgWnxH7U29dO4rfSyNq7eQPXnZQzkTS5WxP9n20A3w6_KDaCqA1PwJw_W-SoX8yDv7gI7hg9ORMvQGKxLQ5Jg5naxofWB1ofh4QImikfavPQ49ianEvbjcDTZ6doSu3clqSFbdJUyOV8ARlX8_ilCe1fsJLxX1MRCcW6m0gPU_x6vePnV2JjFo9EL1YYhqJhEXxRH28CTBqYCKWacN_cT0J9bmO0-tQ8ffCITjHklGqxonChYlvRAbxIKiNGUZWP1e3MlJx7L7tUjgWDE9ucWs=&amp;c=QBUPvSNuhTRwDm6D2UhrICX_Ztz7YKisp0n8MsTC7lDRviLUc5T1rQ==&amp;ch=a5imsnnVto2XSLQOkQVUOe3VLDd3uMSQSKvkPHSpKzW-WHmbuaBUTw==" TargetMode="External"/><Relationship Id="rId82" Type="http://schemas.openxmlformats.org/officeDocument/2006/relationships/hyperlink" Target="http://r20.rs6.net/tn.jsp?f=001n_KF2TXugBgb18U0eyXvvbgWnxH7U29dO4rfSyNq7eQPXnZQzkTS5esJ2JJSktoXXbg0ffmZqx01czyrENg9SX8dSqkWX_UbkC5BJAKYpUWq_tuppqM9djbZx2AscSOZ5aLg7_a-6H0a1gd_oRqnkAVU_aN0pvULkOXwzyX2luQ=&amp;c=QBUPvSNuhTRwDm6D2UhrICX_Ztz7YKisp0n8MsTC7lDRviLUc5T1rQ==&amp;ch=a5imsnnVto2XSLQOkQVUOe3VLDd3uMSQSKvkPHSpKzW-WHmbuaBUTw==" TargetMode="External"/><Relationship Id="rId90" Type="http://schemas.openxmlformats.org/officeDocument/2006/relationships/image" Target="media/image23.gif"/><Relationship Id="rId95" Type="http://schemas.openxmlformats.org/officeDocument/2006/relationships/hyperlink" Target="mailto:prophecyupdate@bak.rr.com"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n_KF2TXugBgb18U0eyXvvbgWnxH7U29dO4rfSyNq7eQPXnZQzkTS5WStD7q1CaBmAsvtNbl2sVsaogRmhq2XgASkzVpIJOT4msp-8QdibF9i9sqZO6-_Wojuc3lbjx2qsIYFbtd7lJ29OyUBjbTogneVIXhyD2UzMA9FCN5LTSva_ljVn-Niv_z0WUUjxBFmOXHSFNSgB84NSMd16_N6BQ==&amp;c=QBUPvSNuhTRwDm6D2UhrICX_Ztz7YKisp0n8MsTC7lDRviLUc5T1rQ==&amp;ch=a5imsnnVto2XSLQOkQVUOe3VLDd3uMSQSKvkPHSpKzW-WHmbuaBUTw==" TargetMode="External"/><Relationship Id="rId27" Type="http://schemas.openxmlformats.org/officeDocument/2006/relationships/hyperlink" Target="http://r20.rs6.net/tn.jsp?f=001n_KF2TXugBgb18U0eyXvvbgWnxH7U29dO4rfSyNq7eQPXnZQzkTS5WxP9n20A3w6qaw5aPQPjh-FvHI1NTmCmlnQouJV3CU74Mw5PEawTHkPIwfXe4be-uDRrLS3Y_jALBM9LCzc30oPxn9LBQuT1i8s4FBsbbWF98Nd4TCJS9mD5D1hqSLlccVNJDGbivd2NR3j-KMbLDEjYMBPt8OkeuEH4LUvySR8aE7QLt9xAe9nSswsfZDJyklT2kBsznkr&amp;c=QBUPvSNuhTRwDm6D2UhrICX_Ztz7YKisp0n8MsTC7lDRviLUc5T1rQ==&amp;ch=a5imsnnVto2XSLQOkQVUOe3VLDd3uMSQSKvkPHSpKzW-WHmbuaBUTw==" TargetMode="External"/><Relationship Id="rId30" Type="http://schemas.openxmlformats.org/officeDocument/2006/relationships/hyperlink" Target="http://r20.rs6.net/tn.jsp?f=001n_KF2TXugBgb18U0eyXvvbgWnxH7U29dO4rfSyNq7eQPXnZQzkTS5WxP9n20A3w6iSoJCbnCKY6941VeBjST_ksdQ_AByCNq8L4KtiyS974hICBeklcN5iUWnqd54KW04mdl-VLZg0DaBsmcd2tIYOxdOTvrkyyKZ3iiV-e4t3f_mM3u-NxGV2NUxg8j1OXNBx1WGeIJpc7sOfdbHpBzOA==&amp;c=QBUPvSNuhTRwDm6D2UhrICX_Ztz7YKisp0n8MsTC7lDRviLUc5T1rQ==&amp;ch=a5imsnnVto2XSLQOkQVUOe3VLDd3uMSQSKvkPHSpKzW-WHmbuaBUTw==" TargetMode="External"/><Relationship Id="rId35" Type="http://schemas.openxmlformats.org/officeDocument/2006/relationships/hyperlink" Target="http://r20.rs6.net/tn.jsp?f=001n_KF2TXugBgb18U0eyXvvbgWnxH7U29dO4rfSyNq7eQPXnZQzkTS5WxP9n20A3w6EUXc8h952kTlf0zESEFKfXKW_uKzFntFYxkuvL2LQnBfRgg_sbDNkd6MJ-UAQasRzIbNoHFZ_-figLU7XF58KdJPyf-YtZy2lVaxee8HWJqpdEyGHGwff6aYMTRHTtIaxL7fHV5AYefDfhftNvPmpCBN02HZcTn2A4rsUdVhlHK-KWO78mNGY3OBSqS4SC-uUQzmgs03f4FvLBQSOOymQxOLJfLQDKdn&amp;c=QBUPvSNuhTRwDm6D2UhrICX_Ztz7YKisp0n8MsTC7lDRviLUc5T1rQ==&amp;ch=a5imsnnVto2XSLQOkQVUOe3VLDd3uMSQSKvkPHSpKzW-WHmbuaBUTw==" TargetMode="External"/><Relationship Id="rId43" Type="http://schemas.openxmlformats.org/officeDocument/2006/relationships/hyperlink" Target="http://r20.rs6.net/tn.jsp?f=001n_KF2TXugBgb18U0eyXvvbgWnxH7U29dO4rfSyNq7eQPXnZQzkTS5WxP9n20A3w60dV5d9sjwvM7MQvR6SmLQd2uZQrh0RAhz6OCwz85rGVWJkYRAa1SJg0UgoQt_V-vC9qq_GeLymPfWznaLAiUfxPc4Nou7UFpz2kE_4AOVSNQ219R5ll4CC-IMu8IZ4YGMUzzaVIL08rlJlldGEQK-5Dcfeb1cRcnBFm1rKDY66D1uSE7Mud3eVKl06fZE-LRKdw5tHtO9-TDXN2W73dkm6gQn1G0YCo0oeUt7pEKHdQ4SU7iBxnK0A==&amp;c=QBUPvSNuhTRwDm6D2UhrICX_Ztz7YKisp0n8MsTC7lDRviLUc5T1rQ==&amp;ch=a5imsnnVto2XSLQOkQVUOe3VLDd3uMSQSKvkPHSpKzW-WHmbuaBUTw==" TargetMode="External"/><Relationship Id="rId48" Type="http://schemas.openxmlformats.org/officeDocument/2006/relationships/hyperlink" Target="http://r20.rs6.net/tn.jsp?f=001n_KF2TXugBgb18U0eyXvvbgWnxH7U29dO4rfSyNq7eQPXnZQzkTS5WxP9n20A3w6eNDjWPE_sL2T8nuCGrOe5JxDdh_rtEslIQHQMKtkgGU96f0mYFetcv07s6n0OqkJv0S4OLKLpSw2L9ryD9gDPr35M8zxI5eRWZMGU2y6hnVrus3IaJCyO3I8nckvi8myUz2rhuQQblo=&amp;c=QBUPvSNuhTRwDm6D2UhrICX_Ztz7YKisp0n8MsTC7lDRviLUc5T1rQ==&amp;ch=a5imsnnVto2XSLQOkQVUOe3VLDd3uMSQSKvkPHSpKzW-WHmbuaBUTw==" TargetMode="External"/><Relationship Id="rId56" Type="http://schemas.openxmlformats.org/officeDocument/2006/relationships/hyperlink" Target="http://r20.rs6.net/tn.jsp?f=001n_KF2TXugBgb18U0eyXvvbgWnxH7U29dO4rfSyNq7eQPXnZQzkTS5WxP9n20A3w6UfU0MVifqh1ATkbugcF5C-JNYu-KIh-ZJ9XSBN1yzVBQt-_W0w2x7tQC71mP0ECVCRfMoGId-oO112084202BsI3h5IQ9VU7ZSf18VJHdrgzxosMYfiSlJIf6lp7b70JTVbU5-2yv0236SCmwJmBNbvtyREcKGca1qaK6rNaJCbvG_vWHbTqx6vW1hYNickbGIos_PgLpZKs3lUxKBl69CHkBLpNP6Qx1JiLi7z4OuI=&amp;c=QBUPvSNuhTRwDm6D2UhrICX_Ztz7YKisp0n8MsTC7lDRviLUc5T1rQ==&amp;ch=a5imsnnVto2XSLQOkQVUOe3VLDd3uMSQSKvkPHSpKzW-WHmbuaBUTw==" TargetMode="External"/><Relationship Id="rId64" Type="http://schemas.openxmlformats.org/officeDocument/2006/relationships/hyperlink" Target="http://r20.rs6.net/tn.jsp?f=001n_KF2TXugBgb18U0eyXvvbgWnxH7U29dO4rfSyNq7eQPXnZQzkTS5WxP9n20A3w6gKNnM11LlFGCLsklENn2rUKD6gNb8n60uir9JXS8s_wvFDLVLKV3Befpz4jicMC6pf2IXl2JjNSmSMOVJaiH71jaUt7IlmI5yQTh4NryhXUdVo11aBWvidZQZPhFhKr4-r2pOiBE9oNYiMK7i5z2-MCC-uzrZlPWJ1TGrdt3VuuRPW2LX5o3PBbVyPcULcLP3snlCATZbuefSCM1-2h6TWIypR371JG486Ew-M2X2AGhiEFXKlzS3IEumj9t3Xdn&amp;c=QBUPvSNuhTRwDm6D2UhrICX_Ztz7YKisp0n8MsTC7lDRviLUc5T1rQ==&amp;ch=a5imsnnVto2XSLQOkQVUOe3VLDd3uMSQSKvkPHSpKzW-WHmbuaBUTw==" TargetMode="External"/><Relationship Id="rId69" Type="http://schemas.openxmlformats.org/officeDocument/2006/relationships/hyperlink" Target="http://r20.rs6.net/tn.jsp?f=001n_KF2TXugBgb18U0eyXvvbgWnxH7U29dO4rfSyNq7eQPXnZQzkTS5WxP9n20A3w68tKqN9SX0O3oeGjkLTh12-1THb0axOVFyeAviXwwPCOBVgCPrryY805Sen6osp6FmvhqRWinpMNZmlA9GMFF65Am7do3GCzrNJOntGdxdrqU35QPNJGf3wQ4mSnFwvHsqa4kFHGGBavrbN8Z3Gk7zwm_rJ69xts9eIblagQXBY3LriEo6OVipejFGj5EbbPt&amp;c=QBUPvSNuhTRwDm6D2UhrICX_Ztz7YKisp0n8MsTC7lDRviLUc5T1rQ==&amp;ch=a5imsnnVto2XSLQOkQVUOe3VLDd3uMSQSKvkPHSpKzW-WHmbuaBUTw==" TargetMode="External"/><Relationship Id="rId77" Type="http://schemas.openxmlformats.org/officeDocument/2006/relationships/hyperlink" Target="http://r20.rs6.net/tn.jsp?f=001n_KF2TXugBgb18U0eyXvvbgWnxH7U29dO4rfSyNq7eQPXnZQzkTS5Qn89vslS7cJ37DajQXFkxi6esLaUY8zcnRURPmbEGzhHBdvQChvyqFJ50fBK1LnXEcHu95eyPar9db7RBHJ9IiWp8dnulhXRNFFrREYVKKOitKlP11A8DUVQerdbOXEE7PwL0qc7fHZnlHUKkb1fVLs6_qKJmgXxIKMQFynm6Bl&amp;c=QBUPvSNuhTRwDm6D2UhrICX_Ztz7YKisp0n8MsTC7lDRviLUc5T1rQ==&amp;ch=a5imsnnVto2XSLQOkQVUOe3VLDd3uMSQSKvkPHSpKzW-WHmbuaBUTw==" TargetMode="External"/><Relationship Id="rId100" Type="http://schemas.openxmlformats.org/officeDocument/2006/relationships/image" Target="media/image27.png"/><Relationship Id="rId8" Type="http://schemas.openxmlformats.org/officeDocument/2006/relationships/image" Target="media/image4.png"/><Relationship Id="rId51" Type="http://schemas.openxmlformats.org/officeDocument/2006/relationships/hyperlink" Target="http://r20.rs6.net/tn.jsp?f=001n_KF2TXugBgb18U0eyXvvbgWnxH7U29dO4rfSyNq7eQPXnZQzkTS5WxP9n20A3w6dNMdF6Blk6ibQMWlD6fd2pYdWpdWXwZHQPJXu-qmQpw_RyWJ2Hjb6kdNUCjg2VjzbGfsWMmxWWsbi4laTgl1gPB_mR5sxtbnkTHt9p3z2FX0JNZC-KsWz9ivgVf6dSzfNAitYE99f60=&amp;c=QBUPvSNuhTRwDm6D2UhrICX_Ztz7YKisp0n8MsTC7lDRviLUc5T1rQ==&amp;ch=a5imsnnVto2XSLQOkQVUOe3VLDd3uMSQSKvkPHSpKzW-WHmbuaBUTw==" TargetMode="External"/><Relationship Id="rId72" Type="http://schemas.openxmlformats.org/officeDocument/2006/relationships/image" Target="media/image19.jpeg"/><Relationship Id="rId80" Type="http://schemas.openxmlformats.org/officeDocument/2006/relationships/hyperlink" Target="http://r20.rs6.net/tn.jsp?f=001n_KF2TXugBgb18U0eyXvvbgWnxH7U29dO4rfSyNq7eQPXnZQzkTS5crsmDn7SxHmGTFcGs7T7CBmJbS1GYQj_q5t9_g-J70cchPWWiXdNShYgxwe_Tnrcb98NmxkwQNvdJIXO1vs9edCjYR_KG45vrYbUb0KJFTR-fvgQxQEZdTkffzUitLL8Q==&amp;c=QBUPvSNuhTRwDm6D2UhrICX_Ztz7YKisp0n8MsTC7lDRviLUc5T1rQ==&amp;ch=a5imsnnVto2XSLQOkQVUOe3VLDd3uMSQSKvkPHSpKzW-WHmbuaBUTw==" TargetMode="External"/><Relationship Id="rId85" Type="http://schemas.openxmlformats.org/officeDocument/2006/relationships/hyperlink" Target="http://r20.rs6.net/tn.jsp?f=001n_KF2TXugBgb18U0eyXvvbgWnxH7U29dO4rfSyNq7eQPXnZQzkTS5esJ2JJSktoXRbW1rjQpx8uzLAMSKdV9tyhL3fioHWkJdCpQ-G9cX68jacSrlF1r--zqoEcTJwOOtFR7aTzj6BFhHL_LIA6bH57pwON-0HarzQ9lE8PlG06ufqIvzvSLh3T1jxhPPLMy&amp;c=QBUPvSNuhTRwDm6D2UhrICX_Ztz7YKisp0n8MsTC7lDRviLUc5T1rQ==&amp;ch=a5imsnnVto2XSLQOkQVUOe3VLDd3uMSQSKvkPHSpKzW-WHmbuaBUTw==" TargetMode="External"/><Relationship Id="rId93" Type="http://schemas.openxmlformats.org/officeDocument/2006/relationships/hyperlink" Target="http://r20.rs6.net/tn.jsp?f=001n_KF2TXugBgb18U0eyXvvbgWnxH7U29dO4rfSyNq7eQPXnZQzkTS5esJ2JJSktoXLE65_euBSQs8zaOGQOarX8lGnqOESUjfqfhanaxy1DOXybkRZsWoyYLka_4jY39dgxXrVYounWnURxU0HQd81Bx9furPJGPZOuQ2_wVF9ytyssJJtfuSrA==&amp;c=QBUPvSNuhTRwDm6D2UhrICX_Ztz7YKisp0n8MsTC7lDRviLUc5T1rQ==&amp;ch=a5imsnnVto2XSLQOkQVUOe3VLDd3uMSQSKvkPHSpKzW-WHmbuaBUTw==" TargetMode="External"/><Relationship Id="rId98" Type="http://schemas.openxmlformats.org/officeDocument/2006/relationships/image" Target="media/image25.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n_KF2TXugBgb18U0eyXvvbgWnxH7U29dO4rfSyNq7eQPXnZQzkTS5WxP9n20A3w6K82YCzxYy46dH5MnaMEppiXCNQcOvcczZYflSU64Y7o_JF6aNFF4wGw8VcoItFYs2AgwHYYnBTA68Jwz-VyxdArRptUgoRBQRYFwFZFE2mHbSL8x-sEYAEn9H5eou9VCLMgxUqm90YAE0PXW5ICM_OOOPMnWipWlH1bxRAC8Mb1UswcP785Uff_HVs2_9KZm8GGazn7zkXynZAACpGKtaJ72PSyZS5OhzVo7gg4zXwpKMG4ntjazyvclRbVI-EgfEgDI2AgmrYn_moUz7be-GdnRiHefR-aTJ6Ip6vAqA9JJw5tRZfaTXA==&amp;c=QBUPvSNuhTRwDm6D2UhrICX_Ztz7YKisp0n8MsTC7lDRviLUc5T1rQ==&amp;ch=a5imsnnVto2XSLQOkQVUOe3VLDd3uMSQSKvkPHSpKzW-WHmbuaBUTw==" TargetMode="External"/><Relationship Id="rId33" Type="http://schemas.openxmlformats.org/officeDocument/2006/relationships/hyperlink" Target="http://r20.rs6.net/tn.jsp?f=001n_KF2TXugBgb18U0eyXvvbgWnxH7U29dO4rfSyNq7eQPXnZQzkTS5WxP9n20A3w6_UaVjDnOJzn-SRnte5IhEzfH6TKhEy_QzgLlJRLRpfAEIEya2Ou0AVP6n0VWaOvJUJmlgmbfDNf_ur_qxwmvoaPCHYOP8wRk-vr_GUe14Ml_SeRitPQJqCRlR6d9EKaBAtt1N9Zob5JScmcnbNayLnzmwz8Y8SDLelsUzEbpB9x1G8Mzlff8QTM2fdSLai8gkJIbkmpklnVODGdgG9Qhg8PV9tja5BxG&amp;c=QBUPvSNuhTRwDm6D2UhrICX_Ztz7YKisp0n8MsTC7lDRviLUc5T1rQ==&amp;ch=a5imsnnVto2XSLQOkQVUOe3VLDd3uMSQSKvkPHSpKzW-WHmbuaBUTw==" TargetMode="External"/><Relationship Id="rId38" Type="http://schemas.openxmlformats.org/officeDocument/2006/relationships/hyperlink" Target="http://r20.rs6.net/tn.jsp?f=001n_KF2TXugBgb18U0eyXvvbgWnxH7U29dO4rfSyNq7eQPXnZQzkTS5WxP9n20A3w6ahvu3VQTjZKMSu68OaK4dJezVgNTyyxMOjroSNe7hftnpFR_w4U5nUPWvHkuNnRCwqBan3PkURSjt6EEpaiYKGr1Rjm6_BH1TQ7mz2sLTKvs2f97cp-87IvmhTjuwl_2x9x5Z0CvyCjTzxOzpLGFasCV2dxbFmyqiciMXVs8JQeOK4KcwFAIQA==&amp;c=QBUPvSNuhTRwDm6D2UhrICX_Ztz7YKisp0n8MsTC7lDRviLUc5T1rQ==&amp;ch=a5imsnnVto2XSLQOkQVUOe3VLDd3uMSQSKvkPHSpKzW-WHmbuaBUTw==" TargetMode="External"/><Relationship Id="rId46" Type="http://schemas.openxmlformats.org/officeDocument/2006/relationships/hyperlink" Target="http://r20.rs6.net/tn.jsp?f=001n_KF2TXugBgb18U0eyXvvbgWnxH7U29dO4rfSyNq7eQPXnZQzkTS5WxP9n20A3w6LO9Ryk5AZeTJvDeyPQqRUw4Hh9yruCYeDZLSDrRMI12fhzAwHPqHAWtPKLjCrIOjaEitlwJp-QIhzdQSjUuKLspHHD1ErnstKDEtBEI4GPZ-R9IjduzO6wkHPJB1o62RR-Vg-1Q0ewdaD5NvhLgkYqT_OtOl5ss2ng0zPZBlr06suWBMccQeha_i3RIymt4cmMQ9tMEUw7DZYekgasjfXC_yRDBZhz-j&amp;c=QBUPvSNuhTRwDm6D2UhrICX_Ztz7YKisp0n8MsTC7lDRviLUc5T1rQ==&amp;ch=a5imsnnVto2XSLQOkQVUOe3VLDd3uMSQSKvkPHSpKzW-WHmbuaBUTw==" TargetMode="External"/><Relationship Id="rId59" Type="http://schemas.openxmlformats.org/officeDocument/2006/relationships/hyperlink" Target="http://r20.rs6.net/tn.jsp?f=001n_KF2TXugBgb18U0eyXvvbgWnxH7U29dO4rfSyNq7eQPXnZQzkTS5WxP9n20A3w6s9aIJlmj0vdC7Pw7k0loz_Fx05p_qrvIGwprioo1GEpEo30wjNTKEtt_p-wa5vW9wF4LylsLt4n2UvQ2CWfbMT3TBJDny6TuIRfDV7y0RAXreDmounkkej_1BByqUzMCTsFMMu-QImwjktPVQmd-8yBTnSCh4IpYiJuPPedngP-goEhqkWAcb8eXgSqRuzPLurUMG_-DY1xQaZFtyPh-gseWlgXN37vl&amp;c=QBUPvSNuhTRwDm6D2UhrICX_Ztz7YKisp0n8MsTC7lDRviLUc5T1rQ==&amp;ch=a5imsnnVto2XSLQOkQVUOe3VLDd3uMSQSKvkPHSpKzW-WHmbuaBUTw==" TargetMode="External"/><Relationship Id="rId67" Type="http://schemas.openxmlformats.org/officeDocument/2006/relationships/hyperlink" Target="http://r20.rs6.net/tn.jsp?f=001n_KF2TXugBgb18U0eyXvvbgWnxH7U29dO4rfSyNq7eQPXnZQzkTS5WxP9n20A3w6ylCyonLPX_i6KGUiLIztdHxWZhjBJXCo8YQqw8EUcLZt4bbUZodM9Q7e7IMn6CyEduRc9De4yqEn0wGztlJZCllbDY5pwE1N5AoFmHK0MzuVPEcu9wsPaoNWQJmJlqjSBQUcXeAlYjs9bEZA1c86XTj1tqmyGyOkeZaCSgAetWc=&amp;c=QBUPvSNuhTRwDm6D2UhrICX_Ztz7YKisp0n8MsTC7lDRviLUc5T1rQ==&amp;ch=a5imsnnVto2XSLQOkQVUOe3VLDd3uMSQSKvkPHSpKzW-WHmbuaBUTw==" TargetMode="External"/><Relationship Id="rId103" Type="http://schemas.openxmlformats.org/officeDocument/2006/relationships/fontTable" Target="fontTable.xml"/><Relationship Id="rId20" Type="http://schemas.openxmlformats.org/officeDocument/2006/relationships/image" Target="media/image16.jpeg"/><Relationship Id="rId41" Type="http://schemas.openxmlformats.org/officeDocument/2006/relationships/hyperlink" Target="http://r20.rs6.net/tn.jsp?f=001n_KF2TXugBgb18U0eyXvvbgWnxH7U29dO4rfSyNq7eQPXnZQzkTS5WxP9n20A3w6EMF3NqSYTitwNZ1O8Kr1Fv7cDZxy_7VeAgUuWvk1rQ11B0kaK4ah6kWpWPhLfg15QJwqXzwngIntxkBm6Nx1T_cBZrAVX5jr_1E_YjC9nsB6LIDPykWZYDSPdJKv3GTZJcXpmhC_BfcA4BEdrRmE2JPSVpnpzegbgBB03ygirQQXjwSrfK7KpcLa0ChFjhmr8Hvat6ZGoOZwiLe0kHqAW5elf-DMSpjYtb8qKlWDtNFSUCi2fa-ZbQ==&amp;c=QBUPvSNuhTRwDm6D2UhrICX_Ztz7YKisp0n8MsTC7lDRviLUc5T1rQ==&amp;ch=a5imsnnVto2XSLQOkQVUOe3VLDd3uMSQSKvkPHSpKzW-WHmbuaBUTw==" TargetMode="External"/><Relationship Id="rId54" Type="http://schemas.openxmlformats.org/officeDocument/2006/relationships/hyperlink" Target="http://r20.rs6.net/tn.jsp?f=001n_KF2TXugBgb18U0eyXvvbgWnxH7U29dO4rfSyNq7eQPXnZQzkTS5WQuPs07fsTLJPhq9BC-JkTyQ552eMhlV5UHgjPI0a2uc5aUveHYdTMlxlwU_0V4i-kmq-ETfY-1Qy_ZRuZP7nvZRFQhqtCXeKu7yfBv1VclvwPZZMRrnpy3o-_b8mkyanzPoxZGA6Rxg3HDtymhTxxn48k6SplCjg==&amp;c=QBUPvSNuhTRwDm6D2UhrICX_Ztz7YKisp0n8MsTC7lDRviLUc5T1rQ==&amp;ch=a5imsnnVto2XSLQOkQVUOe3VLDd3uMSQSKvkPHSpKzW-WHmbuaBUTw==" TargetMode="External"/><Relationship Id="rId62" Type="http://schemas.openxmlformats.org/officeDocument/2006/relationships/hyperlink" Target="http://r20.rs6.net/tn.jsp?f=001n_KF2TXugBgb18U0eyXvvbgWnxH7U29dO4rfSyNq7eQPXnZQzkTS5WxP9n20A3w6E3tHzIZdPYAtURLpzk3pglbWC2c2Ki7bKVPt5PzeO6JcH7LdznMqQcKY7ijufqAbX-opipYj6BKy8u8aTTS6irmIjWFOnrGKyAUw8eJguqvb1ls0a5nXIZ2gzgBoxUzOzozhXMN5WOU-yx3BiS2qzBoL3NiN_SglHgo3RhBA817mC_F4tisjt3PU2ETT8Bh87A7y-KoPk6Ho3QxJvMrQjIyLeQeMcLeadvR4Z7VTm9W7xwlocbELAA==&amp;c=QBUPvSNuhTRwDm6D2UhrICX_Ztz7YKisp0n8MsTC7lDRviLUc5T1rQ==&amp;ch=a5imsnnVto2XSLQOkQVUOe3VLDd3uMSQSKvkPHSpKzW-WHmbuaBUTw==" TargetMode="External"/><Relationship Id="rId70" Type="http://schemas.openxmlformats.org/officeDocument/2006/relationships/image" Target="media/image18.jpeg"/><Relationship Id="rId75" Type="http://schemas.openxmlformats.org/officeDocument/2006/relationships/image" Target="media/image20.jpeg"/><Relationship Id="rId83" Type="http://schemas.openxmlformats.org/officeDocument/2006/relationships/image" Target="media/image21.jpeg"/><Relationship Id="rId88" Type="http://schemas.openxmlformats.org/officeDocument/2006/relationships/hyperlink" Target="http://r20.rs6.net/tn.jsp?f=001n_KF2TXugBgb18U0eyXvvbgWnxH7U29dO4rfSyNq7eQPXnZQzkTS5WxP9n20A3w6k2NpzGrGXEB9W0Pmwahd0EIxH1E1owgPITo1EOOqHlfrCFXzQ0PaorbX_5Z6h3KgRwPpOloy8F9NsFMydWyu0Ot0Y9xQeq2FZx34y6e-H2P0rpATznPEajs50Li1ae4gSTuC_0CtNeS_X0GW5IWggyjJRrddfyr6cSrXjRvUy2nFymKHKfRu-cC6xv916EmE&amp;c=QBUPvSNuhTRwDm6D2UhrICX_Ztz7YKisp0n8MsTC7lDRviLUc5T1rQ==&amp;ch=a5imsnnVto2XSLQOkQVUOe3VLDd3uMSQSKvkPHSpKzW-WHmbuaBUTw==" TargetMode="External"/><Relationship Id="rId91" Type="http://schemas.openxmlformats.org/officeDocument/2006/relationships/hyperlink" Target="http://r20.rs6.net/tn.jsp?f=001n_KF2TXugBgb18U0eyXvvbgWnxH7U29dO4rfSyNq7eQPXnZQzkTS5esJ2JJSktoXt9Yd-b-da09ZNA9cpNh4e2O-yPXc2kDcS8-aJz9mOdgW3reEKHK-6xt65W3bWnMp6d2eoWJ3UfXnO0VCAuEp-I3Brg9zQhtsXk4QqB3EWmylBgeTKSGIKw==&amp;c=QBUPvSNuhTRwDm6D2UhrICX_Ztz7YKisp0n8MsTC7lDRviLUc5T1rQ==&amp;ch=a5imsnnVto2XSLQOkQVUOe3VLDd3uMSQSKvkPHSpKzW-WHmbuaBUTw==" TargetMode="External"/><Relationship Id="rId96" Type="http://schemas.openxmlformats.org/officeDocument/2006/relationships/hyperlink" Target="http://r20.rs6.net/tn.jsp?f=001n_KF2TXugBgb18U0eyXvvbgWnxH7U29dO4rfSyNq7eQPXnZQzkTS5esJ2JJSktoXRsnIZVgXDKuw54qP-97UqfMsfvAYeF34l0yt-A-a2YbAcdOJiFvcMntlpL2guGGqpZWWkBhPfCsBF8n7EFjZY73nZzSDnw5xQOwuJJHtNxkdYjf2CrleBQ==&amp;c=QBUPvSNuhTRwDm6D2UhrICX_Ztz7YKisp0n8MsTC7lDRviLUc5T1rQ==&amp;ch=a5imsnnVto2XSLQOkQVUOe3VLDd3uMSQSKvkPHSpKzW-WHmbuaBUTw=="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n_KF2TXugBgb18U0eyXvvbgWnxH7U29dO4rfSyNq7eQPXnZQzkTS5WxP9n20A3w63na9r83Ff-4gXEL2xS-Bzkypm7ZGMLSjL0Yz26OEBE8P2j5di49KeSLo0jGY58m7vMigk_R2MdNa3eoF-E4gyrd1a_B72H7MCY9tdHSZN2BOkrYJe6hRzjmOPHyrCTi0AzkuIJzUtxjDYpv0cCyofUuqq1k1qmIKlKjCs9dJAvGDXgd_qGEK5iOuQD8BFSiluOcxQ6oVPmZoueBN2KZso5d6dnrOtUpd&amp;c=QBUPvSNuhTRwDm6D2UhrICX_Ztz7YKisp0n8MsTC7lDRviLUc5T1rQ==&amp;ch=a5imsnnVto2XSLQOkQVUOe3VLDd3uMSQSKvkPHSpKzW-WHmbuaBUTw==" TargetMode="External"/><Relationship Id="rId28" Type="http://schemas.openxmlformats.org/officeDocument/2006/relationships/hyperlink" Target="http://r20.rs6.net/tn.jsp?f=001n_KF2TXugBgb18U0eyXvvbgWnxH7U29dO4rfSyNq7eQPXnZQzkTS5WxP9n20A3w6Nhz8dWEbP-J9s-CaxqxPKDijU_QNpbTPvPlFWtfSAG4mG9dlZ48kTbhPG1WQ_94J3XFycuj9MFci2h7hIVkBIhj4MLB9FKf9TYU6BDkNa136_rZtBNKm1HgnTRIx1NurQ5yiKd7oNKmybfthEgztK_A94VHkkjQyF6AYRvZToncRklGvYako_Vu_0LgU3POOLqgHfsawU0794f8zxdaY2AkLe8Ar-IF9BxYgD-pi5o8=&amp;c=QBUPvSNuhTRwDm6D2UhrICX_Ztz7YKisp0n8MsTC7lDRviLUc5T1rQ==&amp;ch=a5imsnnVto2XSLQOkQVUOe3VLDd3uMSQSKvkPHSpKzW-WHmbuaBUTw==" TargetMode="External"/><Relationship Id="rId36" Type="http://schemas.openxmlformats.org/officeDocument/2006/relationships/hyperlink" Target="http://r20.rs6.net/tn.jsp?f=001n_KF2TXugBgb18U0eyXvvbgWnxH7U29dO4rfSyNq7eQPXnZQzkTS5WxP9n20A3w6X62Y9e73IwSFolYXcPHdlClD6kgkXqxyYthuoJs4CxV5WnRjPwzhar1QZ3oVZwCDjkqTnV8puwW94V2zGQTNQszUYVxuu_YcWFJRXsVFwaUK1ILAB_pTqYGGcX7hexS4xNH3z2f8Wl7FUw6L0MofYuQ_02zVkdL6e-HUr4ccJk_t2GVDyx8cB4vM494np05W&amp;c=QBUPvSNuhTRwDm6D2UhrICX_Ztz7YKisp0n8MsTC7lDRviLUc5T1rQ==&amp;ch=a5imsnnVto2XSLQOkQVUOe3VLDd3uMSQSKvkPHSpKzW-WHmbuaBUTw==" TargetMode="External"/><Relationship Id="rId49" Type="http://schemas.openxmlformats.org/officeDocument/2006/relationships/hyperlink" Target="http://r20.rs6.net/tn.jsp?f=001n_KF2TXugBgb18U0eyXvvbgWnxH7U29dO4rfSyNq7eQPXnZQzkTS5WxP9n20A3w6Jj--S40aEOcB_vgTs7S0qIy892yQZtUA8j5MLoly1itx7NRffADqcu3L4OxSHJ2g7NRdz8jN8Hz3j9zfRF7DATsU4TMcESGIvUyqG15w07NsyhhCEMkqWtIR5by1-h8KAAoBidCkmmxdo152NXlHHoJ--wbugXKih8SqK3glOhjBq0jXgaoSHTFMv5_Tn_WmA6hI_nOu_yf-PX4S2xVl8jHOgqHjL2jzIeYTuEazkUsD2A5_n_UQUASum_dWbjDB_E6WeZbvFV5ObIR-l0kBbHNV1BED1zKotLpw1WrG0hgt6QmzncBnOdnKTwDSWUuCYP0DiL3NNsW6RjjxhAuuz-_2bLpYhw0N&amp;c=QBUPvSNuhTRwDm6D2UhrICX_Ztz7YKisp0n8MsTC7lDRviLUc5T1rQ==&amp;ch=a5imsnnVto2XSLQOkQVUOe3VLDd3uMSQSKvkPHSpKzW-WHmbuaBUTw==" TargetMode="External"/><Relationship Id="rId57" Type="http://schemas.openxmlformats.org/officeDocument/2006/relationships/hyperlink" Target="http://r20.rs6.net/tn.jsp?f=001n_KF2TXugBgb18U0eyXvvbgWnxH7U29dO4rfSyNq7eQPXnZQzkTS5WxP9n20A3w6OGiarOnS8ctavY3NuIALDbJaIoodheRPCK3zxJO5bBXaib69s8-tBk2TfyHU2ykXOJcmijzIraFckMt4IXUyU4SNtMNhRYMH-mCFNL8J8AHAAMxx2ERC70O0BPSF5Eq75IfBJqkWoOs0r1cefrYFYwy88pmEA2j_F9oESAUh4XTT_r92E1uT2m1iI3JBXszKJ0s5aSzzhEDZekRsHs3NXr09kSPC1nE-1iTqt020jFJ_WOOBY9HLTekpgsq92NRbgHkQ5BVaXvJSLQIusrpfWw==&amp;c=QBUPvSNuhTRwDm6D2UhrICX_Ztz7YKisp0n8MsTC7lDRviLUc5T1rQ==&amp;ch=a5imsnnVto2XSLQOkQVUOe3VLDd3uMSQSKvkPHSpKzW-WHmbuaBUTw==" TargetMode="External"/><Relationship Id="rId10" Type="http://schemas.openxmlformats.org/officeDocument/2006/relationships/image" Target="media/image6.png"/><Relationship Id="rId31" Type="http://schemas.openxmlformats.org/officeDocument/2006/relationships/hyperlink" Target="http://r20.rs6.net/tn.jsp?f=001n_KF2TXugBgb18U0eyXvvbgWnxH7U29dO4rfSyNq7eQPXnZQzkTS5WxP9n20A3w6WOlmpTOT7IuHYGUBuEm6bX_GjX_nIydEbkrFUCd2oDp4IV78XexxX2J8MuUend1r-yPdqN3uR65hfxkS6NjmsMnk7XJ818G9iFoXnW47jUD1q4iHWnWXodtTe73G5JauGzrPlar8zUh8-0pOUesaLQj1b8wyNHeGC5x09kimZmEM6Gk2JAH6epCLWIQ06XK1&amp;c=QBUPvSNuhTRwDm6D2UhrICX_Ztz7YKisp0n8MsTC7lDRviLUc5T1rQ==&amp;ch=a5imsnnVto2XSLQOkQVUOe3VLDd3uMSQSKvkPHSpKzW-WHmbuaBUTw==" TargetMode="External"/><Relationship Id="rId44" Type="http://schemas.openxmlformats.org/officeDocument/2006/relationships/hyperlink" Target="http://r20.rs6.net/tn.jsp?f=001n_KF2TXugBgb18U0eyXvvbgWnxH7U29dO4rfSyNq7eQPXnZQzkTS5WxP9n20A3w6Yt438mh8FwFzb10ZZC664TIHSrXYtTDdD27FGRORaQflAYIGOpvcdZaTIhgCwpnDDkCYkelXFoqeIWV9mI6yLE-A2GsbqoaW44zdwQ7wlHC8UXvTyS1CC9DZ7o17iMl6DqxLWBQ3D8bW_yaMCqLDOKDoASy8wAZ1oaCW5h71Y5CrTixRtsmIU4BX7WRvhveoYs-0QPTw7Qpe-xKLDkPcMK4wgdok2uQc&amp;c=QBUPvSNuhTRwDm6D2UhrICX_Ztz7YKisp0n8MsTC7lDRviLUc5T1rQ==&amp;ch=a5imsnnVto2XSLQOkQVUOe3VLDd3uMSQSKvkPHSpKzW-WHmbuaBUTw==" TargetMode="External"/><Relationship Id="rId52" Type="http://schemas.openxmlformats.org/officeDocument/2006/relationships/hyperlink" Target="http://r20.rs6.net/tn.jsp?f=001n_KF2TXugBgb18U0eyXvvbgWnxH7U29dO4rfSyNq7eQPXnZQzkTS5WxP9n20A3w63GtOpKj0BM_SmdVXCvrI3eWU9INy5SFwm65HeqP-9KjGS5tXbOSzc1uJZxdvlLwa3XKe-FK4-hCEDMqNa_NNWCPC9TYJAr_wRFoSGWT1uHoJ_pwACpqjKxXx1DmtCQlyfXphLcrWxD9xb3ZX8PC33KRhJfKOF69i5w6TSWxgMb2kBab35lX2Kw==&amp;c=QBUPvSNuhTRwDm6D2UhrICX_Ztz7YKisp0n8MsTC7lDRviLUc5T1rQ==&amp;ch=a5imsnnVto2XSLQOkQVUOe3VLDd3uMSQSKvkPHSpKzW-WHmbuaBUTw==" TargetMode="External"/><Relationship Id="rId60" Type="http://schemas.openxmlformats.org/officeDocument/2006/relationships/hyperlink" Target="http://r20.rs6.net/tn.jsp?f=001n_KF2TXugBgb18U0eyXvvbgWnxH7U29dO4rfSyNq7eQPXnZQzkTS5WxP9n20A3w63eQhGxUtVEEUmFvjWGaqcpDT8o8VW7u7W93RcuJeAYA7zW_X1y4gQ1NY1vbPCqSMoxqxe3VquWLa3TtoA5Pdd8zxJLGXTHgHZGwvU50dBkUET9LyW4ldrowtGZ1XsEKR4xz0jBz9Xw3ArHVDewZXn5v-dZySFJtC6leYnXYNKmQJoLGArdQ6iIO6kmIKBPIN9Wtu2wCg7h2sJyxwKfITbbBCllPnKjxgOpzkpm4uIsPj6TScgi9icw==&amp;c=QBUPvSNuhTRwDm6D2UhrICX_Ztz7YKisp0n8MsTC7lDRviLUc5T1rQ==&amp;ch=a5imsnnVto2XSLQOkQVUOe3VLDd3uMSQSKvkPHSpKzW-WHmbuaBUTw==" TargetMode="External"/><Relationship Id="rId65" Type="http://schemas.openxmlformats.org/officeDocument/2006/relationships/hyperlink" Target="http://r20.rs6.net/tn.jsp?f=001n_KF2TXugBgb18U0eyXvvbgWnxH7U29dO4rfSyNq7eQPXnZQzkTS5cHOCcWgVjykV_r0CsKNC_Q67jKBl6VrDj0xKGS-MsPtrfqhhmsfcRCyTjpi3aoYtDRnwYhMtW05oU5wQBTIKyNxsyJE51TANCnuUKbemL3zVNVAa7uEjZXV1pcecqM3hTtFAHDzyfMKm_K-0w_RLyqCPT3rPHORMw==&amp;c=QBUPvSNuhTRwDm6D2UhrICX_Ztz7YKisp0n8MsTC7lDRviLUc5T1rQ==&amp;ch=a5imsnnVto2XSLQOkQVUOe3VLDd3uMSQSKvkPHSpKzW-WHmbuaBUTw==" TargetMode="External"/><Relationship Id="rId73" Type="http://schemas.openxmlformats.org/officeDocument/2006/relationships/hyperlink" Target="http://r20.rs6.net/tn.jsp?f=001n_KF2TXugBgb18U0eyXvvbgWnxH7U29dO4rfSyNq7eQPXnZQzkTS5Qn89vslS7cJ37DajQXFkxi6esLaUY8zcnRURPmbEGzhHBdvQChvyqFJ50fBK1LnXEcHu95eyPar9db7RBHJ9IiWp8dnulhXRNFFrREYVKKOitKlP11A8DUVQerdbOXEE7PwL0qc7fHZnlHUKkb1fVLs6_qKJmgXxIKMQFynm6Bl&amp;c=QBUPvSNuhTRwDm6D2UhrICX_Ztz7YKisp0n8MsTC7lDRviLUc5T1rQ==&amp;ch=a5imsnnVto2XSLQOkQVUOe3VLDd3uMSQSKvkPHSpKzW-WHmbuaBUTw==" TargetMode="External"/><Relationship Id="rId78" Type="http://schemas.openxmlformats.org/officeDocument/2006/relationships/hyperlink" Target="http://r20.rs6.net/tn.jsp?f=001n_KF2TXugBgb18U0eyXvvbgWnxH7U29dO4rfSyNq7eQPXnZQzkTS5WxP9n20A3w6vvU34vRrzfkSkos9WhTTqmsZ1__5INfgIXkO_ocag209ytZeZL0hoODcQGHF64j7QyTgXcXE47nIklaWMStqwdPM_lnTuBpaG11Sl0UqisrFqlw79cuf57TU4Shi1Do3UL_mJzUvptn176Kbcs0GHQ==&amp;c=QBUPvSNuhTRwDm6D2UhrICX_Ztz7YKisp0n8MsTC7lDRviLUc5T1rQ==&amp;ch=a5imsnnVto2XSLQOkQVUOe3VLDd3uMSQSKvkPHSpKzW-WHmbuaBUTw==" TargetMode="External"/><Relationship Id="rId81" Type="http://schemas.openxmlformats.org/officeDocument/2006/relationships/hyperlink" Target="http://r20.rs6.net/tn.jsp?f=001n_KF2TXugBgb18U0eyXvvbgWnxH7U29dO4rfSyNq7eQPXnZQzkTS5esJ2JJSktoXMKxIUg7m9Rv4J2hBJCRh8FM7qse1u9mKYO74teSQjXdpwR2ZUp7bshodUg8xIfRaDIcJ2-QzrZdHTPbijqTQwsB_RTtYA8RykNG7CnRdY2A=&amp;c=QBUPvSNuhTRwDm6D2UhrICX_Ztz7YKisp0n8MsTC7lDRviLUc5T1rQ==&amp;ch=a5imsnnVto2XSLQOkQVUOe3VLDd3uMSQSKvkPHSpKzW-WHmbuaBUTw==" TargetMode="External"/><Relationship Id="rId86" Type="http://schemas.openxmlformats.org/officeDocument/2006/relationships/hyperlink" Target="http://r20.rs6.net/tn.jsp?f=001n_KF2TXugBgb18U0eyXvvbgWnxH7U29dO4rfSyNq7eQPXnZQzkTS5esJ2JJSktoXRbW1rjQpx8uzLAMSKdV9tyhL3fioHWkJdCpQ-G9cX68jacSrlF1r--zqoEcTJwOOtFR7aTzj6BFhHL_LIA6bH57pwON-0HarzQ9lE8PlG06ufqIvzvSLh3T1jxhPPLMy&amp;c=QBUPvSNuhTRwDm6D2UhrICX_Ztz7YKisp0n8MsTC7lDRviLUc5T1rQ==&amp;ch=a5imsnnVto2XSLQOkQVUOe3VLDd3uMSQSKvkPHSpKzW-WHmbuaBUTw==" TargetMode="External"/><Relationship Id="rId94" Type="http://schemas.openxmlformats.org/officeDocument/2006/relationships/hyperlink" Target="http://r20.rs6.net/tn.jsp?f=001n_KF2TXugBgb18U0eyXvvbgWnxH7U29dO4rfSyNq7eQPXnZQzkTS5esJ2JJSktoXwJbIYg5hTkyMRBbzjfOzPemKcA6y6egkhF36Gkz1snWUniuvFOo1QzBXPOCLe-sj70t_X9YXIIEI-AWmR3mmlwh0GAW4sbW_0_g5lNeOMHGzlQIHlStIB2e5DrPMbSXhiRmRsJSipBGhfvj-baSrUw==&amp;c=QBUPvSNuhTRwDm6D2UhrICX_Ztz7YKisp0n8MsTC7lDRviLUc5T1rQ==&amp;ch=a5imsnnVto2XSLQOkQVUOe3VLDd3uMSQSKvkPHSpKzW-WHmbuaBUTw==" TargetMode="External"/><Relationship Id="rId99" Type="http://schemas.openxmlformats.org/officeDocument/2006/relationships/image" Target="media/image26.png"/><Relationship Id="rId101" Type="http://schemas.openxmlformats.org/officeDocument/2006/relationships/image" Target="media/image28.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n_KF2TXugBgb18U0eyXvvbgWnxH7U29dO4rfSyNq7eQPXnZQzkTS5WxP9n20A3w67eRYYn34f4KNZ5RbdIcavk9Ldg4rB7WlnKL30m8oHpIx-ukSeVlhWYhQqqfucQW4blcl0UMdWmHanfXDXNg2fue64QgL_41ZeO-LHSvrLAIizXbFJDAghAepDyXiBNzxSEY7prAfre_oof4L5ADQTIjdvKpuZ8JWi9sWgxHVEl9EgsnTNyymMyDiUpDo0LAQATy7oNQiRIR5cAlyWGMTsw==&amp;c=QBUPvSNuhTRwDm6D2UhrICX_Ztz7YKisp0n8MsTC7lDRviLUc5T1rQ==&amp;ch=a5imsnnVto2XSLQOkQVUOe3VLDd3uMSQSKvkPHSpKzW-WHmbuaBUTw==" TargetMode="External"/><Relationship Id="rId34" Type="http://schemas.openxmlformats.org/officeDocument/2006/relationships/hyperlink" Target="http://r20.rs6.net/tn.jsp?f=001n_KF2TXugBgb18U0eyXvvbgWnxH7U29dO4rfSyNq7eQPXnZQzkTS5WxP9n20A3w6oTOK-Wg42W1j4IqnGhMO5i_CLa6sHncjkP4s0zKjsPISjnZNpUVPuJkwryRRfN7zFUhNnB4p4_WYnb8MMsBmd5qNFy9NlR5LylOJdrIBMF0qFW2J-UoLd_VT3ZsKnVQqdXUu0Q1c_mtAlrHCOa2LKg-11opQlmUj5a0gNcvR8V_fQqDuELufft4VWJXg_L0f&amp;c=QBUPvSNuhTRwDm6D2UhrICX_Ztz7YKisp0n8MsTC7lDRviLUc5T1rQ==&amp;ch=a5imsnnVto2XSLQOkQVUOe3VLDd3uMSQSKvkPHSpKzW-WHmbuaBUTw==" TargetMode="External"/><Relationship Id="rId50" Type="http://schemas.openxmlformats.org/officeDocument/2006/relationships/hyperlink" Target="http://r20.rs6.net/tn.jsp?f=001n_KF2TXugBgb18U0eyXvvbgWnxH7U29dO4rfSyNq7eQPXnZQzkTS5WxP9n20A3w69d5B4LQ82Ofoz7iFIC6jrFBKJtBaEGWOrFjrZShzrWQOGH6lRY6HnYl7hdf4h7oFNE8HLD9c0bseMBJ4AxPzZ1YYan0S9U1Gdd5GzVYtiLShKQTTYu-UA6Ry8Soti2w2-hbDte7dtrVNVXzRoK-t188-IvjqyZDDU7qM5f9k0epqvpnIQHtihaS0SVGy2Nmu&amp;c=QBUPvSNuhTRwDm6D2UhrICX_Ztz7YKisp0n8MsTC7lDRviLUc5T1rQ==&amp;ch=a5imsnnVto2XSLQOkQVUOe3VLDd3uMSQSKvkPHSpKzW-WHmbuaBUTw==" TargetMode="External"/><Relationship Id="rId55" Type="http://schemas.openxmlformats.org/officeDocument/2006/relationships/hyperlink" Target="http://r20.rs6.net/tn.jsp?f=001n_KF2TXugBgb18U0eyXvvbgWnxH7U29dO4rfSyNq7eQPXnZQzkTS5WxP9n20A3w62hPeI5hRvORAmu3FhXSOQYa1CWHwYp-1Twj5pnnQhOKdAziE9xiFTePi9RNQmJuqVdLOBhj8xQKkW696Q633SGhilbkpGoUw1a0aB06Ob5JfAFKaRQTPJfHePt3aYiDXlkqbvojO5M4VN3T-UwPJD1AV9gKtuEgOdgPw7TapIjoHrhqE0G95xBDm-nmGJqKIHHWWvfXVKPM=&amp;c=QBUPvSNuhTRwDm6D2UhrICX_Ztz7YKisp0n8MsTC7lDRviLUc5T1rQ==&amp;ch=a5imsnnVto2XSLQOkQVUOe3VLDd3uMSQSKvkPHSpKzW-WHmbuaBUTw==" TargetMode="External"/><Relationship Id="rId76" Type="http://schemas.openxmlformats.org/officeDocument/2006/relationships/hyperlink" Target="http://r20.rs6.net/tn.jsp?f=001n_KF2TXugBgb18U0eyXvvbgWnxH7U29dO4rfSyNq7eQPXnZQzkTS5Qn89vslS7cJ37DajQXFkxi6esLaUY8zcnRURPmbEGzhHBdvQChvyqFJ50fBK1LnXEcHu95eyPar9db7RBHJ9IiWp8dnulhXRNFFrREYVKKOitKlP11A8DUVQerdbOXEE7PwL0qc7fHZnlHUKkb1fVLs6_qKJmgXxIKMQFynm6Bl&amp;c=QBUPvSNuhTRwDm6D2UhrICX_Ztz7YKisp0n8MsTC7lDRviLUc5T1rQ==&amp;ch=a5imsnnVto2XSLQOkQVUOe3VLDd3uMSQSKvkPHSpKzW-WHmbuaBUTw==" TargetMode="External"/><Relationship Id="rId97" Type="http://schemas.openxmlformats.org/officeDocument/2006/relationships/image" Target="media/image24.png"/><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33</Pages>
  <Words>12830</Words>
  <Characters>73131</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3-31T15:21:00Z</dcterms:created>
  <dcterms:modified xsi:type="dcterms:W3CDTF">2015-03-31T16:43:00Z</dcterms:modified>
</cp:coreProperties>
</file>